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58245"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8240"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26716FA0" w:rsidR="00300AF9" w:rsidRPr="00BE524D" w:rsidRDefault="00300AF9">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26716FA0" w:rsidR="00300AF9" w:rsidRPr="00BE524D" w:rsidRDefault="00300AF9">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1</w:t>
                      </w:r>
                    </w:p>
                  </w:txbxContent>
                </v:textbox>
                <w10:wrap anchorx="page"/>
              </v:shape>
            </w:pict>
          </mc:Fallback>
        </mc:AlternateContent>
      </w:r>
    </w:p>
    <w:p w14:paraId="5B4FEE3F" w14:textId="2D8BA78B"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7F2102">
        <w:rPr>
          <w:rFonts w:ascii="Arial" w:hAnsi="Arial" w:cs="Arial"/>
          <w:b/>
          <w:bCs/>
          <w:sz w:val="48"/>
          <w:szCs w:val="48"/>
        </w:rPr>
        <w:t>HDCI</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662D2A7B"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Wall Insulation and Finish System </w:t>
      </w:r>
      <w:r>
        <w:rPr>
          <w:rFonts w:ascii="Arial" w:hAnsi="Arial"/>
          <w:b/>
          <w:snapToGrid/>
        </w:rPr>
        <w:t>w</w:t>
      </w:r>
      <w:r w:rsidRPr="00F1605E">
        <w:rPr>
          <w:rFonts w:ascii="Arial" w:hAnsi="Arial"/>
          <w:b/>
          <w:snapToGrid/>
        </w:rPr>
        <w:t>ith Moisture Drainage</w:t>
      </w:r>
      <w:r w:rsidRPr="00F1605E">
        <w:rPr>
          <w:rFonts w:ascii="Arial" w:hAnsi="Arial"/>
          <w:b/>
          <w:snapToGrid/>
        </w:rPr>
        <w:br/>
        <w:t>That Incorporates Continuous Insulation and An Air/Water-Resistive Barrier</w:t>
      </w:r>
      <w:r w:rsidR="007A576E">
        <w:rPr>
          <w:rFonts w:ascii="Arial" w:hAnsi="Arial"/>
          <w:b/>
          <w:snapToGrid/>
        </w:rPr>
        <w:t xml:space="preserve"> and Ultra-High Impact Mesh Assembly</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13E7FB22" w:rsidR="000102C4" w:rsidRPr="00F1605E" w:rsidRDefault="000102C4" w:rsidP="000102C4">
      <w:pPr>
        <w:pStyle w:val="Heading4"/>
        <w:rPr>
          <w:bCs/>
          <w:szCs w:val="40"/>
        </w:rPr>
      </w:pPr>
      <w:r w:rsidRPr="00F1605E">
        <w:rPr>
          <w:bCs/>
          <w:szCs w:val="40"/>
        </w:rPr>
        <w:t>Outsulation</w:t>
      </w:r>
      <w:r w:rsidR="001372EA">
        <w:rPr>
          <w:bCs/>
          <w:szCs w:val="40"/>
        </w:rPr>
        <w:t xml:space="preserve"> </w:t>
      </w:r>
      <w:r w:rsidR="007A576E">
        <w:rPr>
          <w:bCs/>
          <w:szCs w:val="40"/>
        </w:rPr>
        <w:t>HDCI</w:t>
      </w:r>
      <w:r w:rsidR="007A576E" w:rsidRPr="00F1605E">
        <w:rPr>
          <w:bCs/>
          <w:szCs w:val="40"/>
        </w:rPr>
        <w:t xml:space="preserve"> </w:t>
      </w:r>
      <w:r w:rsidRPr="00F1605E">
        <w:rPr>
          <w:bCs/>
          <w:szCs w:val="40"/>
        </w:rPr>
        <w:t>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58243"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300AF9" w:rsidRDefault="00300AF9">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300AF9" w:rsidRDefault="00300AF9">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3"/>
          <w:footerReference w:type="default" r:id="rId14"/>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04D23E1B"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3066A7">
        <w:rPr>
          <w:rFonts w:ascii="Arial" w:hAnsi="Arial" w:cs="Arial"/>
          <w:b/>
          <w:bCs/>
          <w:sz w:val="20"/>
        </w:rPr>
        <w:t>(“</w:t>
      </w:r>
      <w:r w:rsidR="00C7750F" w:rsidRPr="007F2102">
        <w:rPr>
          <w:rFonts w:ascii="Arial" w:hAnsi="Arial" w:cs="Arial"/>
          <w:b/>
          <w:bCs/>
          <w:sz w:val="20"/>
        </w:rPr>
        <w:t>Notes to Specifier</w:t>
      </w:r>
      <w:r w:rsidR="0023365D" w:rsidRPr="007F2102">
        <w:rPr>
          <w:rFonts w:ascii="Arial" w:hAnsi="Arial" w:cs="Arial"/>
          <w:b/>
          <w:bCs/>
          <w:sz w:val="20"/>
        </w:rPr>
        <w:t>” in</w:t>
      </w:r>
      <w:r w:rsidR="00466752" w:rsidRPr="007A576E">
        <w:rPr>
          <w:rFonts w:ascii="Arial" w:hAnsi="Arial" w:cs="Arial"/>
          <w:b/>
          <w:bCs/>
          <w:sz w:val="20"/>
        </w:rPr>
        <w:t xml:space="preserve"> </w:t>
      </w:r>
      <w:r w:rsidR="00466752" w:rsidRPr="007F2102">
        <w:rPr>
          <w:rFonts w:ascii="Arial" w:hAnsi="Arial" w:cs="Arial"/>
          <w:b/>
          <w:bCs/>
          <w:sz w:val="20"/>
        </w:rPr>
        <w:t>parentheses</w:t>
      </w:r>
      <w:r w:rsidR="00466752" w:rsidRPr="00F1605E">
        <w:rPr>
          <w:rFonts w:ascii="Arial" w:hAnsi="Arial" w:cs="Arial"/>
          <w:b/>
          <w:sz w:val="20"/>
        </w:rPr>
        <w:t xml:space="preserve"> and bolded</w:t>
      </w:r>
      <w:r w:rsidR="003066A7">
        <w:rPr>
          <w:rFonts w:ascii="Arial" w:hAnsi="Arial" w:cs="Arial"/>
          <w:b/>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300AF9">
        <w:rPr>
          <w:rFonts w:ascii="Arial" w:hAnsi="Arial" w:cs="Arial"/>
          <w:sz w:val="20"/>
        </w:rPr>
        <w:t>“</w:t>
      </w:r>
      <w:r w:rsidR="0023365D">
        <w:rPr>
          <w:rFonts w:ascii="Arial" w:hAnsi="Arial" w:cs="Arial"/>
          <w:sz w:val="20"/>
        </w:rPr>
        <w:t>Notes to Specifier</w:t>
      </w:r>
      <w:r w:rsidR="00300AF9">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proofErr w:type="spellStart"/>
      <w:r w:rsidR="00466752" w:rsidRPr="00F1605E">
        <w:rPr>
          <w:rFonts w:ascii="Arial" w:hAnsi="Arial" w:cs="Arial"/>
          <w:sz w:val="20"/>
        </w:rPr>
        <w:t>MasterFormat</w:t>
      </w:r>
      <w:proofErr w:type="spellEnd"/>
      <w:r w:rsidR="00466752" w:rsidRPr="00F1605E">
        <w:rPr>
          <w:rFonts w:ascii="Arial" w:hAnsi="Arial" w:cs="Arial"/>
          <w:sz w:val="20"/>
        </w:rPr>
        <w:t xml:space="preserve"> and </w:t>
      </w:r>
      <w:proofErr w:type="spellStart"/>
      <w:r w:rsidR="00466752" w:rsidRPr="00F1605E">
        <w:rPr>
          <w:rFonts w:ascii="Arial" w:hAnsi="Arial" w:cs="Arial"/>
          <w:sz w:val="20"/>
        </w:rPr>
        <w:t>SectionFormat</w:t>
      </w:r>
      <w:proofErr w:type="spellEnd"/>
      <w:r w:rsidR="00466752" w:rsidRPr="00F1605E">
        <w:rPr>
          <w:rFonts w:ascii="Arial" w:hAnsi="Arial" w:cs="Arial"/>
          <w:sz w:val="20"/>
        </w:rPr>
        <w:t xml:space="preserve"> protocols.</w:t>
      </w:r>
    </w:p>
    <w:p w14:paraId="6BD75987" w14:textId="77777777" w:rsidR="00727BAC" w:rsidRPr="00F1605E" w:rsidRDefault="00727BAC" w:rsidP="00484E77">
      <w:pPr>
        <w:rPr>
          <w:rFonts w:ascii="Arial" w:hAnsi="Arial" w:cs="Arial"/>
          <w:sz w:val="20"/>
        </w:rPr>
      </w:pPr>
    </w:p>
    <w:p w14:paraId="3F928D79" w14:textId="7D213BF8"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0102C4">
        <w:rPr>
          <w:rFonts w:ascii="Arial" w:hAnsi="Arial" w:cs="Arial"/>
          <w:sz w:val="20"/>
        </w:rPr>
        <w:t xml:space="preserve">Outsulation </w:t>
      </w:r>
      <w:r w:rsidR="007F2102">
        <w:rPr>
          <w:rFonts w:ascii="Arial" w:hAnsi="Arial" w:cs="Arial"/>
          <w:sz w:val="20"/>
        </w:rPr>
        <w:t>HDCI</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r w:rsidR="00727BAC" w:rsidRPr="00F1605E">
        <w:rPr>
          <w:rFonts w:ascii="Arial" w:hAnsi="Arial" w:cs="Arial"/>
          <w:sz w:val="20"/>
        </w:rPr>
        <w:t xml:space="preserve">sealants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contact your Dryvit Distributor or Dryvit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09B2FB74" w:rsidR="00B57CDC" w:rsidRPr="00F1605E" w:rsidRDefault="00B57CDC" w:rsidP="00B57CDC">
      <w:pPr>
        <w:rPr>
          <w:rFonts w:ascii="Arial" w:hAnsi="Arial" w:cs="Arial"/>
          <w:sz w:val="20"/>
        </w:rPr>
      </w:pPr>
      <w:r w:rsidRPr="00F1605E">
        <w:rPr>
          <w:rFonts w:ascii="Arial" w:hAnsi="Arial" w:cs="Arial"/>
          <w:sz w:val="20"/>
        </w:rPr>
        <w:t xml:space="preserve">The Outsulation </w:t>
      </w:r>
      <w:r w:rsidR="007F2102">
        <w:rPr>
          <w:rFonts w:ascii="Arial" w:hAnsi="Arial" w:cs="Arial"/>
          <w:sz w:val="20"/>
        </w:rPr>
        <w:t>HDCI</w:t>
      </w:r>
      <w:r w:rsidRPr="00F1605E">
        <w:rPr>
          <w:rFonts w:ascii="Arial" w:hAnsi="Arial" w:cs="Arial"/>
          <w:sz w:val="20"/>
        </w:rPr>
        <w:t xml:space="preserve"> System is designed as a drainage wall </w:t>
      </w:r>
      <w:r w:rsidR="00294A1A">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w:t>
      </w:r>
      <w:proofErr w:type="gramStart"/>
      <w:r w:rsidRPr="00F1605E">
        <w:rPr>
          <w:rFonts w:ascii="Arial" w:hAnsi="Arial" w:cs="Arial"/>
          <w:sz w:val="20"/>
        </w:rPr>
        <w:t>followed</w:t>
      </w:r>
      <w:proofErr w:type="gramEnd"/>
      <w:r w:rsidRPr="00F1605E">
        <w:rPr>
          <w:rFonts w:ascii="Arial" w:hAnsi="Arial" w:cs="Arial"/>
          <w:sz w:val="20"/>
        </w:rPr>
        <w:t xml:space="preserve">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294A1A">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7517D1B9" w:rsidR="00B57CDC" w:rsidRPr="00F1605E" w:rsidRDefault="00B57CDC" w:rsidP="00B57CDC">
      <w:pPr>
        <w:rPr>
          <w:rFonts w:ascii="Arial" w:hAnsi="Arial" w:cs="Arial"/>
          <w:sz w:val="20"/>
        </w:rPr>
      </w:pPr>
      <w:r w:rsidRPr="00F1605E">
        <w:rPr>
          <w:rFonts w:ascii="Arial" w:hAnsi="Arial" w:cs="Arial"/>
          <w:sz w:val="20"/>
        </w:rPr>
        <w:t xml:space="preserve">The Outsulation </w:t>
      </w:r>
      <w:r w:rsidR="007F2102">
        <w:rPr>
          <w:rFonts w:ascii="Arial" w:hAnsi="Arial" w:cs="Arial"/>
          <w:sz w:val="20"/>
        </w:rPr>
        <w:t>HDCI</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2DD5AF2D"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Outsulation </w:t>
      </w:r>
      <w:r w:rsidR="007F2102">
        <w:rPr>
          <w:rFonts w:ascii="Arial" w:hAnsi="Arial" w:cs="Arial"/>
          <w:sz w:val="20"/>
        </w:rPr>
        <w:t>HDCI</w:t>
      </w:r>
      <w:r w:rsidRPr="00F1605E">
        <w:rPr>
          <w:rFonts w:ascii="Arial" w:hAnsi="Arial" w:cs="Arial"/>
          <w:sz w:val="20"/>
        </w:rPr>
        <w:t xml:space="preserve"> System products as of the date of publication of this document and is presented in good faith.  Dryvit Systems, Inc. assumes no liability, expressed or implied, as to the architecture, engineering or installation of any project.  To </w:t>
      </w:r>
      <w:proofErr w:type="gramStart"/>
      <w:r w:rsidRPr="00F1605E">
        <w:rPr>
          <w:rFonts w:ascii="Arial" w:hAnsi="Arial" w:cs="Arial"/>
          <w:sz w:val="20"/>
        </w:rPr>
        <w:t>insure</w:t>
      </w:r>
      <w:proofErr w:type="gramEnd"/>
      <w:r w:rsidRPr="00F1605E">
        <w:rPr>
          <w:rFonts w:ascii="Arial" w:hAnsi="Arial" w:cs="Arial"/>
          <w:sz w:val="20"/>
        </w:rPr>
        <w:t xml:space="preserve"> that you are using the latest, most complete information, visit our website at www.dryvit.com or contact Dryvit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DF385C" w:rsidP="00B57CDC">
      <w:pPr>
        <w:jc w:val="center"/>
        <w:rPr>
          <w:rFonts w:ascii="Arial" w:hAnsi="Arial" w:cs="Arial"/>
          <w:b/>
          <w:sz w:val="20"/>
        </w:rPr>
      </w:pPr>
      <w:hyperlink r:id="rId15"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 xml:space="preserve">indicates certain employees of the EIFS sub-contractor company have been instructed in the proper application of Dryvit products and have received copies of </w:t>
      </w:r>
      <w:proofErr w:type="spellStart"/>
      <w:r w:rsidRPr="00F1605E">
        <w:rPr>
          <w:rFonts w:ascii="Arial" w:hAnsi="Arial" w:cs="Arial"/>
          <w:sz w:val="20"/>
        </w:rPr>
        <w:t>Dryvit’s</w:t>
      </w:r>
      <w:proofErr w:type="spellEnd"/>
      <w:r w:rsidRPr="00F1605E">
        <w:rPr>
          <w:rFonts w:ascii="Arial" w:hAnsi="Arial" w:cs="Arial"/>
          <w:sz w:val="20"/>
        </w:rPr>
        <w:t xml:space="preserve"> Application Instructions and Specifications.  The Trained Contractor Program is not an apprenticeship or endorsement.  Each trained contractor is an independent company experienced in the trade and bears responsibility for its own quality.  Dryvit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6"/>
          <w:footerReference w:type="first" r:id="rId17"/>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79AE2CAF"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w:t>
      </w:r>
      <w:r w:rsidR="007F2102">
        <w:rPr>
          <w:rFonts w:ascii="Arial" w:hAnsi="Arial" w:cs="Arial"/>
          <w:b/>
          <w:sz w:val="20"/>
        </w:rPr>
        <w:t>HDCI</w:t>
      </w:r>
      <w:r w:rsidRPr="00F1605E">
        <w:rPr>
          <w:rFonts w:ascii="Arial" w:hAnsi="Arial" w:cs="Arial"/>
          <w:b/>
          <w:sz w:val="20"/>
        </w:rPr>
        <w:t xml:space="preserve"> SYSTEM</w:t>
      </w:r>
    </w:p>
    <w:p w14:paraId="2525BC8C" w14:textId="77777777" w:rsidR="007F2102" w:rsidRPr="007F2102" w:rsidRDefault="00727BAC" w:rsidP="00B503CF">
      <w:pPr>
        <w:jc w:val="center"/>
        <w:rPr>
          <w:rFonts w:ascii="Arial" w:hAnsi="Arial"/>
          <w:b/>
          <w:sz w:val="20"/>
        </w:rPr>
      </w:pPr>
      <w:r w:rsidRPr="007F2102">
        <w:rPr>
          <w:rFonts w:ascii="Arial" w:hAnsi="Arial" w:cs="Arial"/>
          <w:b/>
          <w:sz w:val="20"/>
        </w:rPr>
        <w:t xml:space="preserve">EXTERIOR INSULATION AND FINISH SYSTEM </w:t>
      </w:r>
      <w:r w:rsidR="00A17ED1" w:rsidRPr="007F2102">
        <w:rPr>
          <w:rFonts w:ascii="Arial" w:hAnsi="Arial" w:cs="Arial"/>
          <w:b/>
          <w:sz w:val="20"/>
        </w:rPr>
        <w:t>WITH MOISTURE DRAINAGE</w:t>
      </w:r>
      <w:r w:rsidR="007F2102" w:rsidRPr="007F2102">
        <w:rPr>
          <w:rFonts w:ascii="Arial" w:hAnsi="Arial"/>
          <w:b/>
          <w:sz w:val="20"/>
        </w:rPr>
        <w:t xml:space="preserve"> and</w:t>
      </w:r>
    </w:p>
    <w:p w14:paraId="3155574B" w14:textId="479228D7" w:rsidR="00727BAC" w:rsidRPr="007F2102" w:rsidRDefault="007F2102" w:rsidP="00B503CF">
      <w:pPr>
        <w:jc w:val="center"/>
        <w:rPr>
          <w:rFonts w:ascii="Arial" w:hAnsi="Arial" w:cs="Arial"/>
          <w:b/>
          <w:sz w:val="20"/>
        </w:rPr>
      </w:pPr>
      <w:r w:rsidRPr="007F2102">
        <w:rPr>
          <w:rFonts w:ascii="Arial" w:hAnsi="Arial"/>
          <w:b/>
          <w:sz w:val="20"/>
        </w:rPr>
        <w:t>ULTRA-HIGH IMPACT MESH ASSEMBLY</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9800D7">
      <w:pPr>
        <w:pStyle w:val="ListParagraph"/>
        <w:numPr>
          <w:ilvl w:val="0"/>
          <w:numId w:val="46"/>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75FD70B1"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32654FDC" w:rsidR="00B01BBC" w:rsidRPr="006F5330" w:rsidRDefault="00B57CDC" w:rsidP="009800D7">
      <w:pPr>
        <w:pStyle w:val="ListParagraph"/>
        <w:numPr>
          <w:ilvl w:val="0"/>
          <w:numId w:val="50"/>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294A1A">
        <w:rPr>
          <w:rFonts w:ascii="Arial" w:hAnsi="Arial"/>
          <w:sz w:val="20"/>
        </w:rPr>
        <w:t>EIF system</w:t>
      </w:r>
      <w:r w:rsidR="00407CCF" w:rsidRPr="006F5330">
        <w:rPr>
          <w:rFonts w:ascii="Arial" w:hAnsi="Arial"/>
          <w:sz w:val="20"/>
        </w:rPr>
        <w:t>.</w:t>
      </w:r>
      <w:r w:rsidR="002117C2" w:rsidRPr="006F5330">
        <w:t xml:space="preserve"> </w:t>
      </w:r>
    </w:p>
    <w:p w14:paraId="27AF8602" w14:textId="73B56B2C" w:rsidR="003A3B2D" w:rsidRPr="006F5330" w:rsidRDefault="003A3B2D" w:rsidP="009800D7">
      <w:pPr>
        <w:pStyle w:val="ListParagraph"/>
        <w:numPr>
          <w:ilvl w:val="0"/>
          <w:numId w:val="50"/>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294A1A">
        <w:rPr>
          <w:rFonts w:ascii="Arial" w:hAnsi="Arial"/>
          <w:sz w:val="20"/>
        </w:rPr>
        <w:t>EIF system</w:t>
      </w:r>
      <w:r w:rsidRPr="006F5330">
        <w:rPr>
          <w:rFonts w:ascii="Arial" w:hAnsi="Arial"/>
          <w:sz w:val="20"/>
        </w:rPr>
        <w:t>.</w:t>
      </w:r>
    </w:p>
    <w:p w14:paraId="61674330" w14:textId="77777777" w:rsidR="007F2102" w:rsidRDefault="007F2102" w:rsidP="007F2102">
      <w:pPr>
        <w:pStyle w:val="ListParagraph"/>
        <w:numPr>
          <w:ilvl w:val="0"/>
          <w:numId w:val="50"/>
        </w:numPr>
        <w:ind w:left="1080"/>
        <w:rPr>
          <w:rFonts w:ascii="Arial" w:hAnsi="Arial"/>
          <w:sz w:val="20"/>
        </w:rPr>
      </w:pPr>
      <w:proofErr w:type="spellStart"/>
      <w:r>
        <w:rPr>
          <w:rFonts w:ascii="Arial" w:hAnsi="Arial"/>
          <w:sz w:val="20"/>
        </w:rPr>
        <w:t>Ultra high</w:t>
      </w:r>
      <w:proofErr w:type="spellEnd"/>
      <w:r>
        <w:rPr>
          <w:rFonts w:ascii="Arial" w:hAnsi="Arial"/>
          <w:sz w:val="20"/>
        </w:rPr>
        <w:t xml:space="preserve"> impact mesh assembly over entire EIFS cladding wall area.</w:t>
      </w:r>
    </w:p>
    <w:p w14:paraId="4A547D18" w14:textId="0117D952" w:rsidR="007B73E9" w:rsidRPr="006F5330" w:rsidRDefault="007B73E9" w:rsidP="009800D7">
      <w:pPr>
        <w:pStyle w:val="ListParagraph"/>
        <w:numPr>
          <w:ilvl w:val="0"/>
          <w:numId w:val="50"/>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13DAFC57" w14:textId="73EC7F6D" w:rsidR="00F8166A" w:rsidRPr="005453CF" w:rsidRDefault="00F8166A" w:rsidP="00F8166A">
      <w:pPr>
        <w:pStyle w:val="ListParagraph"/>
        <w:numPr>
          <w:ilvl w:val="1"/>
          <w:numId w:val="93"/>
        </w:numPr>
        <w:ind w:left="1080" w:hanging="360"/>
        <w:rPr>
          <w:rFonts w:ascii="Arial" w:hAnsi="Arial"/>
          <w:sz w:val="20"/>
        </w:rPr>
      </w:pPr>
      <w:r>
        <w:rPr>
          <w:rFonts w:ascii="Arial" w:hAnsi="Arial"/>
          <w:sz w:val="20"/>
        </w:rPr>
        <w:t>A c</w:t>
      </w:r>
      <w:r w:rsidRPr="005453CF">
        <w:rPr>
          <w:rFonts w:ascii="Arial" w:hAnsi="Arial"/>
          <w:sz w:val="20"/>
        </w:rPr>
        <w:t xml:space="preserve">omprehensive single source limited </w:t>
      </w:r>
      <w:r w:rsidR="00294A1A">
        <w:rPr>
          <w:rFonts w:ascii="Arial" w:hAnsi="Arial"/>
          <w:sz w:val="20"/>
        </w:rPr>
        <w:t>EIF system</w:t>
      </w:r>
      <w:r w:rsidRPr="005453CF">
        <w:rPr>
          <w:rFonts w:ascii="Arial" w:hAnsi="Arial"/>
          <w:sz w:val="20"/>
        </w:rPr>
        <w:t xml:space="preserve"> warranty inclusive of EIFS, </w:t>
      </w:r>
      <w:r w:rsidRPr="005453CF">
        <w:rPr>
          <w:rFonts w:ascii="Arial" w:hAnsi="Arial" w:cs="Arial"/>
          <w:sz w:val="20"/>
        </w:rPr>
        <w:t xml:space="preserve">fluid applied air and water-resistive membrane barrier, </w:t>
      </w:r>
      <w:r w:rsidRPr="005453CF">
        <w:rPr>
          <w:rFonts w:ascii="Arial" w:hAnsi="Arial"/>
          <w:sz w:val="20"/>
        </w:rPr>
        <w:t>accessory materials</w:t>
      </w:r>
      <w:r>
        <w:rPr>
          <w:rFonts w:ascii="Arial" w:hAnsi="Arial"/>
          <w:sz w:val="20"/>
        </w:rPr>
        <w:t xml:space="preserve">, </w:t>
      </w:r>
      <w:r w:rsidRPr="005453CF">
        <w:rPr>
          <w:rFonts w:ascii="Arial" w:hAnsi="Arial"/>
          <w:sz w:val="20"/>
        </w:rPr>
        <w:t>sealants</w:t>
      </w:r>
      <w:r>
        <w:rPr>
          <w:rFonts w:ascii="Arial" w:hAnsi="Arial"/>
          <w:sz w:val="20"/>
        </w:rPr>
        <w:t xml:space="preserve"> and puncture resistance.</w:t>
      </w:r>
    </w:p>
    <w:p w14:paraId="530F40EA" w14:textId="77777777" w:rsidR="00F8166A" w:rsidRPr="005453CF" w:rsidRDefault="00F8166A" w:rsidP="00F8166A">
      <w:pPr>
        <w:tabs>
          <w:tab w:val="left" w:pos="360"/>
        </w:tabs>
        <w:rPr>
          <w:rFonts w:ascii="Arial" w:hAnsi="Arial"/>
          <w:sz w:val="20"/>
        </w:rPr>
      </w:pPr>
    </w:p>
    <w:p w14:paraId="07DFF9D1" w14:textId="77777777" w:rsidR="00727BAC" w:rsidRPr="00F1605E" w:rsidRDefault="00385EC9" w:rsidP="009800D7">
      <w:pPr>
        <w:pStyle w:val="ListParagraph"/>
        <w:numPr>
          <w:ilvl w:val="0"/>
          <w:numId w:val="46"/>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0B3A4C">
      <w:pPr>
        <w:pStyle w:val="ListParagraph"/>
        <w:numPr>
          <w:ilvl w:val="0"/>
          <w:numId w:val="58"/>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0B3A4C">
      <w:pPr>
        <w:pStyle w:val="ListParagraph"/>
        <w:numPr>
          <w:ilvl w:val="0"/>
          <w:numId w:val="58"/>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0B3A4C">
      <w:pPr>
        <w:pStyle w:val="ListParagraph"/>
        <w:numPr>
          <w:ilvl w:val="0"/>
          <w:numId w:val="58"/>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0B3A4C">
      <w:pPr>
        <w:pStyle w:val="ListParagraph"/>
        <w:numPr>
          <w:ilvl w:val="0"/>
          <w:numId w:val="58"/>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79990859" w:rsidR="00A17ED1" w:rsidRDefault="00A17ED1" w:rsidP="000B3A4C">
      <w:pPr>
        <w:pStyle w:val="ListParagraph"/>
        <w:numPr>
          <w:ilvl w:val="0"/>
          <w:numId w:val="58"/>
        </w:numPr>
        <w:rPr>
          <w:rFonts w:ascii="Arial" w:hAnsi="Arial"/>
          <w:sz w:val="20"/>
        </w:rPr>
      </w:pPr>
      <w:r w:rsidRPr="00012253">
        <w:rPr>
          <w:rFonts w:ascii="Arial" w:hAnsi="Arial"/>
          <w:sz w:val="20"/>
        </w:rPr>
        <w:t>06 11 00</w:t>
      </w:r>
      <w:r w:rsidRPr="00012253">
        <w:rPr>
          <w:rFonts w:ascii="Arial" w:hAnsi="Arial"/>
          <w:sz w:val="20"/>
        </w:rPr>
        <w:tab/>
        <w:t>Wood Framing</w:t>
      </w:r>
    </w:p>
    <w:p w14:paraId="4732AEC7" w14:textId="77777777" w:rsidR="00CA1D34" w:rsidRDefault="00CA1D34" w:rsidP="00CA1D34">
      <w:pPr>
        <w:pStyle w:val="ListParagraph"/>
        <w:numPr>
          <w:ilvl w:val="0"/>
          <w:numId w:val="58"/>
        </w:numPr>
        <w:rPr>
          <w:rFonts w:ascii="Arial" w:hAnsi="Arial"/>
          <w:sz w:val="20"/>
        </w:rPr>
      </w:pPr>
      <w:r>
        <w:rPr>
          <w:rFonts w:ascii="Arial" w:hAnsi="Arial"/>
          <w:sz w:val="20"/>
        </w:rPr>
        <w:t>06 11 13</w:t>
      </w:r>
      <w:r>
        <w:rPr>
          <w:rFonts w:ascii="Arial" w:hAnsi="Arial"/>
          <w:sz w:val="20"/>
        </w:rPr>
        <w:tab/>
        <w:t>Engineered Framing Systems</w:t>
      </w:r>
    </w:p>
    <w:p w14:paraId="7EE235B0" w14:textId="2FAA7939" w:rsidR="00CA1D34" w:rsidRPr="00CF09FD" w:rsidRDefault="00CA1D34" w:rsidP="00CF09FD">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 xml:space="preserve">Engineered framing system components such as parapet cap </w:t>
      </w:r>
      <w:proofErr w:type="spellStart"/>
      <w:r>
        <w:rPr>
          <w:rFonts w:ascii="Arial" w:hAnsi="Arial" w:cs="Arial"/>
          <w:b/>
          <w:sz w:val="20"/>
        </w:rPr>
        <w:t>nailer</w:t>
      </w:r>
      <w:proofErr w:type="spellEnd"/>
      <w:r>
        <w:rPr>
          <w:rFonts w:ascii="Arial" w:hAnsi="Arial" w:cs="Arial"/>
          <w:b/>
          <w:sz w:val="20"/>
        </w:rPr>
        <w:t xml:space="preserve"> and rough opening buck framing are available from </w:t>
      </w:r>
      <w:proofErr w:type="spellStart"/>
      <w:r>
        <w:rPr>
          <w:rFonts w:ascii="Arial" w:hAnsi="Arial" w:cs="Arial"/>
          <w:b/>
          <w:sz w:val="20"/>
        </w:rPr>
        <w:t>Pre</w:t>
      </w:r>
      <w:r w:rsidR="00F860A5">
        <w:rPr>
          <w:rFonts w:ascii="Arial" w:hAnsi="Arial" w:cs="Arial"/>
          <w:b/>
          <w:sz w:val="20"/>
        </w:rPr>
        <w:t>b</w:t>
      </w:r>
      <w:r>
        <w:rPr>
          <w:rFonts w:ascii="Arial" w:hAnsi="Arial" w:cs="Arial"/>
          <w:b/>
          <w:sz w:val="20"/>
        </w:rPr>
        <w:t>uck</w:t>
      </w:r>
      <w:proofErr w:type="spellEnd"/>
      <w:r w:rsidR="00F860A5">
        <w:rPr>
          <w:rFonts w:ascii="Arial" w:hAnsi="Arial" w:cs="Arial"/>
          <w:b/>
          <w:sz w:val="20"/>
        </w:rPr>
        <w:t xml:space="preserve"> LLC</w:t>
      </w:r>
      <w:r>
        <w:rPr>
          <w:rFonts w:ascii="Arial" w:hAnsi="Arial" w:cs="Arial"/>
          <w:b/>
          <w:sz w:val="20"/>
        </w:rPr>
        <w:t>, a division of Tremco Construction Products Group (CPG).  Coordinated specification of these items can be incorporated into the overall Tremco CPG limited warranty.</w:t>
      </w:r>
      <w:r w:rsidRPr="00994FE2">
        <w:rPr>
          <w:rFonts w:ascii="Arial" w:hAnsi="Arial" w:cs="Arial"/>
          <w:b/>
          <w:sz w:val="20"/>
        </w:rPr>
        <w:t>)</w:t>
      </w:r>
    </w:p>
    <w:p w14:paraId="01BA5406" w14:textId="021B1AFD" w:rsidR="00A17ED1" w:rsidRPr="00012253" w:rsidRDefault="00A17ED1" w:rsidP="000B3A4C">
      <w:pPr>
        <w:pStyle w:val="ListParagraph"/>
        <w:numPr>
          <w:ilvl w:val="0"/>
          <w:numId w:val="58"/>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0B3A4C">
      <w:pPr>
        <w:pStyle w:val="ListParagraph"/>
        <w:numPr>
          <w:ilvl w:val="0"/>
          <w:numId w:val="58"/>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1"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1"/>
    <w:p w14:paraId="2B252371" w14:textId="66D32F2A" w:rsidR="00A17ED1" w:rsidRPr="00012253" w:rsidRDefault="00A17ED1" w:rsidP="000B3A4C">
      <w:pPr>
        <w:pStyle w:val="ListParagraph"/>
        <w:numPr>
          <w:ilvl w:val="0"/>
          <w:numId w:val="58"/>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0B3A4C">
      <w:pPr>
        <w:pStyle w:val="ListParagraph"/>
        <w:numPr>
          <w:ilvl w:val="0"/>
          <w:numId w:val="58"/>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1372EA">
      <w:pPr>
        <w:ind w:left="1440"/>
        <w:rPr>
          <w:rFonts w:ascii="Arial" w:hAnsi="Arial" w:cs="Arial"/>
          <w:b/>
          <w:sz w:val="20"/>
        </w:rPr>
      </w:pPr>
      <w:bookmarkStart w:id="2"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as outlined herein below in Section 2.02.C.</w:t>
      </w:r>
      <w:r w:rsidR="005635E9">
        <w:rPr>
          <w:rFonts w:ascii="Arial" w:hAnsi="Arial"/>
          <w:b/>
          <w:sz w:val="20"/>
        </w:rPr>
        <w:t>)</w:t>
      </w:r>
      <w:r w:rsidRPr="006F5330">
        <w:rPr>
          <w:rFonts w:ascii="Arial" w:hAnsi="Arial"/>
          <w:b/>
          <w:sz w:val="20"/>
        </w:rPr>
        <w:t xml:space="preserve"> </w:t>
      </w:r>
    </w:p>
    <w:bookmarkEnd w:id="2"/>
    <w:p w14:paraId="2DBC11A2" w14:textId="79B70976" w:rsidR="00A17ED1" w:rsidRPr="006F5330" w:rsidRDefault="00A17ED1" w:rsidP="000B3A4C">
      <w:pPr>
        <w:pStyle w:val="ListParagraph"/>
        <w:numPr>
          <w:ilvl w:val="0"/>
          <w:numId w:val="58"/>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0B3A4C">
      <w:pPr>
        <w:pStyle w:val="ListParagraph"/>
        <w:numPr>
          <w:ilvl w:val="0"/>
          <w:numId w:val="58"/>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8"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3" w:name="_Hlk35499345"/>
      <w:r>
        <w:rPr>
          <w:rFonts w:ascii="Arial" w:hAnsi="Arial" w:cs="Arial"/>
          <w:sz w:val="20"/>
        </w:rPr>
        <w:t>ASTM C 518</w:t>
      </w:r>
      <w:bookmarkEnd w:id="3"/>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19"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0"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1"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2" w:history="1">
        <w:r w:rsidRPr="00E46AF6">
          <w:rPr>
            <w:sz w:val="20"/>
          </w:rPr>
          <w:t>Standard Test Method for Adhesion and Cohesion of Elastomeric Joint Sealants Under Cyclic Movement (</w:t>
        </w:r>
        <w:proofErr w:type="spellStart"/>
        <w:r w:rsidRPr="00E46AF6">
          <w:rPr>
            <w:sz w:val="20"/>
          </w:rPr>
          <w:t>Hockman</w:t>
        </w:r>
        <w:proofErr w:type="spellEnd"/>
        <w:r w:rsidRPr="00E46AF6">
          <w:rPr>
            <w:sz w:val="20"/>
          </w:rPr>
          <w:t xml:space="preserve">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3"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4"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5" w:history="1">
        <w:r w:rsidRPr="00E46AF6">
          <w:rPr>
            <w:sz w:val="20"/>
          </w:rPr>
          <w:t>Standard Specification for Elastomeric Joint Sealants</w:t>
        </w:r>
      </w:hyperlink>
    </w:p>
    <w:p w14:paraId="1BA19EB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063</w:t>
      </w:r>
      <w:r w:rsidRPr="00F1605E">
        <w:rPr>
          <w:rFonts w:ascii="Arial" w:hAnsi="Arial" w:cs="Arial"/>
          <w:sz w:val="20"/>
        </w:rPr>
        <w:tab/>
        <w:t>Standard Specification for Installation of Lathing and Furring to Receive Interior and Exterior Portland Cement Plaster.</w:t>
      </w:r>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6"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7"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8"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29"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0"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1"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2"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3"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4060 </w:t>
      </w:r>
      <w:r w:rsidRPr="00F1605E">
        <w:rPr>
          <w:rFonts w:ascii="Arial" w:hAnsi="Arial" w:cs="Arial"/>
          <w:sz w:val="20"/>
        </w:rPr>
        <w:tab/>
        <w:t xml:space="preserve">Standard Test Method for Abrasion Resistance of Organic Coatings by the Taber </w:t>
      </w:r>
      <w:proofErr w:type="spellStart"/>
      <w:r w:rsidRPr="00F1605E">
        <w:rPr>
          <w:rFonts w:ascii="Arial" w:hAnsi="Arial" w:cs="Arial"/>
          <w:sz w:val="20"/>
        </w:rPr>
        <w:t>Abraser</w:t>
      </w:r>
      <w:proofErr w:type="spellEnd"/>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4"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 xml:space="preserve">Standard Methods of Conducting Strength Tests </w:t>
      </w:r>
      <w:proofErr w:type="gramStart"/>
      <w:r w:rsidRPr="00F1605E">
        <w:rPr>
          <w:rFonts w:ascii="Arial" w:hAnsi="Arial" w:cs="Arial"/>
          <w:sz w:val="20"/>
        </w:rPr>
        <w:t>Of</w:t>
      </w:r>
      <w:proofErr w:type="gramEnd"/>
      <w:r w:rsidRPr="00F1605E">
        <w:rPr>
          <w:rFonts w:ascii="Arial" w:hAnsi="Arial" w:cs="Arial"/>
          <w:sz w:val="20"/>
        </w:rPr>
        <w:t xml:space="preserve">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29F3297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77777777" w:rsidR="00050E91" w:rsidRPr="00F1605E" w:rsidRDefault="00050E91" w:rsidP="00E046A8">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Test Method for Structural Performance of Exterior Windows, Doors and 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Test Method for Water Penetration of Exterior Windows, Skylights, Doors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5"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0F5A9A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30 </w:t>
      </w:r>
      <w:r w:rsidRPr="00F1605E">
        <w:rPr>
          <w:rFonts w:ascii="Arial" w:hAnsi="Arial" w:cs="Arial"/>
          <w:sz w:val="20"/>
        </w:rPr>
        <w:tab/>
        <w:t>Standard Specification for Expanded Polystyrene (EPS) Thermal Insulation Boards for use in Exterior Insulation and Finish Systems (EIFS)</w:t>
      </w:r>
    </w:p>
    <w:p w14:paraId="21F0EDC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5 </w:t>
      </w:r>
      <w:r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E046A8">
      <w:pPr>
        <w:pStyle w:val="ListParagraph"/>
        <w:numPr>
          <w:ilvl w:val="0"/>
          <w:numId w:val="41"/>
        </w:numPr>
        <w:tabs>
          <w:tab w:val="left" w:pos="1080"/>
          <w:tab w:val="left" w:pos="1170"/>
          <w:tab w:val="left" w:pos="288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E046A8">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7CCAEDFA"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780F41EB" w:rsidR="00327EED" w:rsidRDefault="00327EED" w:rsidP="00327EED">
      <w:pPr>
        <w:pStyle w:val="ListParagraph"/>
        <w:numPr>
          <w:ilvl w:val="0"/>
          <w:numId w:val="87"/>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7C60DA6A" w14:textId="77777777" w:rsidR="00300AF9" w:rsidRPr="00E46AF6" w:rsidRDefault="00300AF9" w:rsidP="00327EED">
      <w:pPr>
        <w:pStyle w:val="ListParagraph"/>
        <w:numPr>
          <w:ilvl w:val="0"/>
          <w:numId w:val="87"/>
        </w:numPr>
        <w:tabs>
          <w:tab w:val="left" w:pos="1080"/>
          <w:tab w:val="left" w:pos="2880"/>
        </w:tabs>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E046A8">
      <w:pPr>
        <w:pStyle w:val="ListParagraph"/>
        <w:numPr>
          <w:ilvl w:val="0"/>
          <w:numId w:val="88"/>
        </w:numPr>
        <w:tabs>
          <w:tab w:val="left" w:pos="990"/>
          <w:tab w:val="left" w:pos="297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E046A8">
      <w:pPr>
        <w:pStyle w:val="ListParagraph"/>
        <w:numPr>
          <w:ilvl w:val="0"/>
          <w:numId w:val="88"/>
        </w:numPr>
        <w:tabs>
          <w:tab w:val="left" w:pos="1080"/>
          <w:tab w:val="left" w:pos="2880"/>
        </w:tabs>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0B3A4C">
      <w:pPr>
        <w:pStyle w:val="ListParagraph"/>
        <w:numPr>
          <w:ilvl w:val="0"/>
          <w:numId w:val="52"/>
        </w:numPr>
        <w:rPr>
          <w:rFonts w:ascii="Arial" w:hAnsi="Arial"/>
          <w:sz w:val="20"/>
        </w:rPr>
      </w:pPr>
      <w:r>
        <w:rPr>
          <w:rFonts w:ascii="Arial" w:hAnsi="Arial"/>
          <w:sz w:val="20"/>
        </w:rPr>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w:t>
      </w:r>
      <w:r w:rsidR="00C21F60">
        <w:rPr>
          <w:rFonts w:ascii="Arial" w:hAnsi="Arial"/>
          <w:sz w:val="20"/>
        </w:rPr>
        <w:lastRenderedPageBreak/>
        <w:t>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4"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4"/>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2B7D5D99"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5" w:name="_Hlk32311774"/>
      <w:r w:rsidRPr="00021290">
        <w:rPr>
          <w:rFonts w:ascii="Arial" w:hAnsi="Arial"/>
          <w:sz w:val="20"/>
        </w:rPr>
        <w:t xml:space="preserve">copy of the manufacturer’s Trained Contractor Certificate for the </w:t>
      </w:r>
      <w:r w:rsidR="00294A1A">
        <w:rPr>
          <w:rFonts w:ascii="Arial" w:hAnsi="Arial"/>
          <w:sz w:val="20"/>
        </w:rPr>
        <w:t>EIF system</w:t>
      </w:r>
      <w:r w:rsidRPr="00021290">
        <w:rPr>
          <w:rFonts w:ascii="Arial" w:hAnsi="Arial"/>
          <w:sz w:val="20"/>
        </w:rPr>
        <w:t xml:space="preserve"> specified</w:t>
      </w:r>
      <w:bookmarkEnd w:id="5"/>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lastRenderedPageBreak/>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58B55F55"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6"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 </w:t>
      </w:r>
      <w:r w:rsidR="00294A1A">
        <w:rPr>
          <w:rFonts w:ascii="Arial" w:hAnsi="Arial"/>
          <w:sz w:val="20"/>
        </w:rPr>
        <w:t>EIF system</w:t>
      </w:r>
      <w:r w:rsidR="006A4F8B" w:rsidRPr="00F1605E">
        <w:rPr>
          <w:rFonts w:ascii="Arial" w:hAnsi="Arial"/>
          <w:sz w:val="20"/>
        </w:rPr>
        <w:t xml:space="preserve"> specified</w:t>
      </w:r>
      <w:bookmarkEnd w:id="6"/>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6D7EB94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Expanded Polystyrene (EPS)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09E09AF4"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Outsulation </w:t>
      </w:r>
      <w:r w:rsidR="007F2102">
        <w:rPr>
          <w:rFonts w:ascii="Arial" w:hAnsi="Arial" w:cs="Arial"/>
          <w:sz w:val="20"/>
        </w:rPr>
        <w:t>HDCI</w:t>
      </w:r>
      <w:r w:rsidR="00525F3B" w:rsidRPr="00F1605E">
        <w:rPr>
          <w:rFonts w:ascii="Arial" w:hAnsi="Arial" w:cs="Arial"/>
          <w:sz w:val="20"/>
        </w:rPr>
        <w:t xml:space="preserve"> System Trained Contractor Certificate* issued by Dryvit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316FF4EB"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294A1A">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equipment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77777777" w:rsidR="00727BAC" w:rsidRPr="00F1605E" w:rsidRDefault="00727BAC" w:rsidP="00B503CF">
      <w:pPr>
        <w:ind w:left="720" w:hanging="360"/>
        <w:rPr>
          <w:rFonts w:ascii="Arial" w:hAnsi="Arial"/>
          <w:sz w:val="20"/>
        </w:rPr>
      </w:pPr>
      <w:r w:rsidRPr="00F1605E">
        <w:rPr>
          <w:rFonts w:ascii="Arial" w:hAnsi="Arial"/>
          <w:sz w:val="20"/>
        </w:rPr>
        <w:t>1.</w:t>
      </w:r>
      <w:r w:rsidR="00D9631C" w:rsidRPr="00F1605E">
        <w:rPr>
          <w:rFonts w:ascii="Arial" w:hAnsi="Arial"/>
          <w:sz w:val="20"/>
        </w:rPr>
        <w:tab/>
      </w:r>
      <w:r w:rsidR="00281419" w:rsidRPr="00F1605E">
        <w:rPr>
          <w:rFonts w:ascii="Arial" w:hAnsi="Arial"/>
          <w:sz w:val="20"/>
        </w:rPr>
        <w:t xml:space="preserve">Separate the </w:t>
      </w:r>
      <w:r w:rsidRPr="00F1605E">
        <w:rPr>
          <w:rFonts w:ascii="Arial" w:hAnsi="Arial"/>
          <w:sz w:val="20"/>
        </w:rPr>
        <w:t xml:space="preserve">EPS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77777777"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281419" w:rsidRPr="00F1605E">
        <w:rPr>
          <w:rFonts w:ascii="Arial" w:hAnsi="Arial"/>
          <w:sz w:val="20"/>
        </w:rPr>
        <w:t>EPS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9800D7">
      <w:pPr>
        <w:numPr>
          <w:ilvl w:val="0"/>
          <w:numId w:val="45"/>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9800D7">
      <w:pPr>
        <w:numPr>
          <w:ilvl w:val="0"/>
          <w:numId w:val="45"/>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9800D7">
      <w:pPr>
        <w:numPr>
          <w:ilvl w:val="0"/>
          <w:numId w:val="45"/>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7"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7"/>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9800D7">
      <w:pPr>
        <w:numPr>
          <w:ilvl w:val="0"/>
          <w:numId w:val="45"/>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9800D7">
      <w:pPr>
        <w:pStyle w:val="ListParagraph"/>
        <w:numPr>
          <w:ilvl w:val="0"/>
          <w:numId w:val="47"/>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8"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1FBD2594" w:rsidR="00396F86" w:rsidRDefault="00ED5B1B" w:rsidP="00021290">
      <w:pPr>
        <w:ind w:left="1440"/>
        <w:rPr>
          <w:rFonts w:ascii="Arial" w:hAnsi="Arial" w:cs="Arial"/>
          <w:b/>
          <w:bCs/>
          <w:color w:val="000000"/>
          <w:sz w:val="20"/>
        </w:rPr>
      </w:pPr>
      <w:bookmarkStart w:id="9"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294A1A">
        <w:rPr>
          <w:rFonts w:ascii="Arial" w:hAnsi="Arial" w:cs="Arial"/>
          <w:b/>
          <w:bCs/>
          <w:color w:val="000000"/>
          <w:sz w:val="20"/>
        </w:rPr>
        <w:t>EIF system</w:t>
      </w:r>
      <w:r w:rsidRPr="00F1605E">
        <w:rPr>
          <w:rFonts w:ascii="Arial" w:hAnsi="Arial" w:cs="Arial"/>
          <w:b/>
          <w:bCs/>
          <w:color w:val="000000"/>
          <w:sz w:val="20"/>
        </w:rPr>
        <w:t xml:space="preserve">.) </w:t>
      </w:r>
    </w:p>
    <w:bookmarkEnd w:id="8"/>
    <w:bookmarkEnd w:id="9"/>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0"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20193ABD" w:rsidR="00A054E9" w:rsidRDefault="00396F86" w:rsidP="00A054E9">
      <w:pPr>
        <w:ind w:left="360" w:hanging="360"/>
        <w:rPr>
          <w:rFonts w:ascii="Arial" w:hAnsi="Arial" w:cs="Arial"/>
          <w:sz w:val="20"/>
        </w:rPr>
      </w:pPr>
      <w:bookmarkStart w:id="11" w:name="OLE_LINK1"/>
      <w:r w:rsidRPr="00F1605E">
        <w:rPr>
          <w:rFonts w:ascii="Arial" w:hAnsi="Arial" w:cs="Arial"/>
          <w:sz w:val="20"/>
        </w:rPr>
        <w:t>A.</w:t>
      </w:r>
      <w:r w:rsidRPr="00F1605E">
        <w:rPr>
          <w:rFonts w:ascii="Arial" w:hAnsi="Arial" w:cs="Arial"/>
          <w:sz w:val="20"/>
        </w:rPr>
        <w:tab/>
      </w:r>
      <w:bookmarkStart w:id="12" w:name="_Hlk34059078"/>
      <w:r w:rsidR="00A054E9">
        <w:rPr>
          <w:rFonts w:ascii="Arial" w:hAnsi="Arial" w:cs="Arial"/>
          <w:sz w:val="20"/>
        </w:rPr>
        <w:t xml:space="preserve">Manufacturers’ Limited </w:t>
      </w:r>
      <w:r w:rsidR="00294A1A">
        <w:rPr>
          <w:rFonts w:ascii="Arial" w:hAnsi="Arial" w:cs="Arial"/>
          <w:sz w:val="20"/>
        </w:rPr>
        <w:t xml:space="preserve">EIF </w:t>
      </w:r>
      <w:r w:rsidR="00CF09FD">
        <w:rPr>
          <w:rFonts w:ascii="Arial" w:hAnsi="Arial" w:cs="Arial"/>
          <w:sz w:val="20"/>
        </w:rPr>
        <w:t>S</w:t>
      </w:r>
      <w:r w:rsidR="00294A1A">
        <w:rPr>
          <w:rFonts w:ascii="Arial" w:hAnsi="Arial" w:cs="Arial"/>
          <w:sz w:val="20"/>
        </w:rPr>
        <w:t>ystem</w:t>
      </w:r>
      <w:r w:rsidR="00A054E9">
        <w:rPr>
          <w:rFonts w:ascii="Arial" w:hAnsi="Arial" w:cs="Arial"/>
          <w:sz w:val="20"/>
        </w:rPr>
        <w:t xml:space="preserve"> Warranty</w:t>
      </w:r>
    </w:p>
    <w:bookmarkEnd w:id="11"/>
    <w:bookmarkEnd w:id="12"/>
    <w:p w14:paraId="7A02C0AD" w14:textId="77777777" w:rsidR="000D2104" w:rsidRPr="000D2104" w:rsidRDefault="000D2104" w:rsidP="000D2104">
      <w:pPr>
        <w:rPr>
          <w:rFonts w:ascii="Arial" w:hAnsi="Arial" w:cs="Arial"/>
          <w:b/>
          <w:sz w:val="20"/>
        </w:rPr>
      </w:pPr>
    </w:p>
    <w:p w14:paraId="5BB5970C" w14:textId="77777777" w:rsidR="00537C50" w:rsidRPr="00AA3A0B" w:rsidRDefault="00537C50" w:rsidP="00537C50">
      <w:pPr>
        <w:pStyle w:val="Default"/>
        <w:numPr>
          <w:ilvl w:val="0"/>
          <w:numId w:val="51"/>
        </w:numPr>
        <w:rPr>
          <w:color w:val="auto"/>
          <w:sz w:val="20"/>
          <w:szCs w:val="20"/>
        </w:rPr>
      </w:pPr>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60708C70" w14:textId="77777777" w:rsidR="00537C50" w:rsidRPr="00AA3A0B" w:rsidRDefault="00537C50" w:rsidP="00537C50">
      <w:pPr>
        <w:pStyle w:val="Default"/>
        <w:numPr>
          <w:ilvl w:val="1"/>
          <w:numId w:val="51"/>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58C87FCD" w14:textId="77777777" w:rsidR="00537C50" w:rsidRPr="00AA3A0B" w:rsidRDefault="00537C50" w:rsidP="00537C50">
      <w:pPr>
        <w:pStyle w:val="ListParagraph"/>
        <w:numPr>
          <w:ilvl w:val="1"/>
          <w:numId w:val="51"/>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4C16D65B" w14:textId="727E62B7" w:rsidR="00A86779" w:rsidRPr="005459B9" w:rsidRDefault="00537C50" w:rsidP="00A86779">
      <w:pPr>
        <w:pStyle w:val="ListParagraph"/>
        <w:numPr>
          <w:ilvl w:val="1"/>
          <w:numId w:val="51"/>
        </w:numPr>
        <w:rPr>
          <w:rFonts w:ascii="Arial" w:hAnsi="Arial" w:cs="Arial"/>
          <w:sz w:val="20"/>
        </w:rPr>
      </w:pPr>
      <w:r w:rsidRPr="00AA3A0B">
        <w:rPr>
          <w:rFonts w:ascii="Arial" w:hAnsi="Arial" w:cs="Arial"/>
          <w:sz w:val="20"/>
        </w:rPr>
        <w:t>The warranty is available upon written request.</w:t>
      </w:r>
    </w:p>
    <w:p w14:paraId="232A3FD8" w14:textId="77777777" w:rsidR="00A86779" w:rsidRPr="005459B9" w:rsidRDefault="00A86779" w:rsidP="00A86779">
      <w:pPr>
        <w:pStyle w:val="Default"/>
        <w:ind w:left="360"/>
        <w:rPr>
          <w:color w:val="auto"/>
          <w:sz w:val="20"/>
          <w:szCs w:val="20"/>
        </w:rPr>
      </w:pPr>
    </w:p>
    <w:p w14:paraId="26E012B1" w14:textId="2E8E2E10" w:rsidR="00A86779" w:rsidRPr="005459B9" w:rsidRDefault="00A86779" w:rsidP="00A86779">
      <w:pPr>
        <w:pStyle w:val="Default"/>
        <w:numPr>
          <w:ilvl w:val="0"/>
          <w:numId w:val="51"/>
        </w:numPr>
        <w:rPr>
          <w:color w:val="auto"/>
          <w:sz w:val="20"/>
          <w:szCs w:val="20"/>
        </w:rPr>
      </w:pPr>
      <w:r w:rsidRPr="005459B9">
        <w:rPr>
          <w:color w:val="auto"/>
          <w:sz w:val="20"/>
          <w:szCs w:val="20"/>
        </w:rPr>
        <w:t xml:space="preserve">The </w:t>
      </w:r>
      <w:r w:rsidR="00294A1A">
        <w:rPr>
          <w:color w:val="auto"/>
          <w:sz w:val="20"/>
          <w:szCs w:val="20"/>
        </w:rPr>
        <w:t>EIF system</w:t>
      </w:r>
      <w:r w:rsidR="00D26B8E">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3142BF7A" w14:textId="02601A3E" w:rsidR="00A86779" w:rsidRPr="009A05DA" w:rsidRDefault="00A86779" w:rsidP="009A05DA">
      <w:pPr>
        <w:pStyle w:val="ListParagraph"/>
        <w:numPr>
          <w:ilvl w:val="0"/>
          <w:numId w:val="90"/>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294A1A">
        <w:rPr>
          <w:rFonts w:ascii="Arial" w:hAnsi="Arial" w:cs="Arial"/>
          <w:color w:val="000000"/>
          <w:sz w:val="20"/>
        </w:rPr>
        <w:t>EIF system</w:t>
      </w:r>
      <w:r w:rsidR="00CA176B">
        <w:rPr>
          <w:rFonts w:ascii="Arial" w:hAnsi="Arial" w:cs="Arial"/>
          <w:color w:val="000000"/>
          <w:sz w:val="20"/>
        </w:rPr>
        <w:t xml:space="preserve"> </w:t>
      </w:r>
      <w:r w:rsidRPr="009A05DA">
        <w:rPr>
          <w:rFonts w:ascii="Arial" w:hAnsi="Arial" w:cs="Arial"/>
          <w:color w:val="000000"/>
          <w:sz w:val="20"/>
        </w:rPr>
        <w:t xml:space="preserve">warranty term shall be </w:t>
      </w:r>
      <w:r w:rsidR="002816E2">
        <w:rPr>
          <w:rFonts w:ascii="Arial" w:hAnsi="Arial" w:cs="Arial"/>
          <w:color w:val="000000"/>
          <w:sz w:val="20"/>
        </w:rPr>
        <w:t>20-</w:t>
      </w:r>
      <w:r w:rsidRPr="009A05DA">
        <w:rPr>
          <w:rFonts w:ascii="Arial" w:hAnsi="Arial" w:cs="Arial"/>
          <w:color w:val="000000"/>
          <w:sz w:val="20"/>
        </w:rPr>
        <w:t>years.</w:t>
      </w:r>
    </w:p>
    <w:p w14:paraId="68B874F9" w14:textId="77777777" w:rsidR="00A86779" w:rsidRPr="005459B9" w:rsidRDefault="00A86779" w:rsidP="009A05DA">
      <w:pPr>
        <w:numPr>
          <w:ilvl w:val="0"/>
          <w:numId w:val="90"/>
        </w:numPr>
        <w:autoSpaceDE w:val="0"/>
        <w:autoSpaceDN w:val="0"/>
        <w:adjustRightInd w:val="0"/>
        <w:ind w:left="1080"/>
        <w:rPr>
          <w:rFonts w:ascii="Arial" w:hAnsi="Arial" w:cs="Arial"/>
          <w:color w:val="000000"/>
          <w:sz w:val="20"/>
        </w:rPr>
      </w:pPr>
      <w:r w:rsidRPr="005459B9">
        <w:rPr>
          <w:rFonts w:ascii="Arial" w:hAnsi="Arial" w:cs="Arial"/>
          <w:color w:val="000000"/>
          <w:sz w:val="20"/>
        </w:rPr>
        <w:lastRenderedPageBreak/>
        <w:t xml:space="preserve">The EIFS will remain in a watertight condition when the EIFS is used in conjunction with approved Company Joinery and Sealants. </w:t>
      </w:r>
    </w:p>
    <w:p w14:paraId="076C6381" w14:textId="77777777" w:rsidR="00A86779" w:rsidRPr="005459B9" w:rsidRDefault="00A86779" w:rsidP="009A05DA">
      <w:pPr>
        <w:pStyle w:val="ListParagraph"/>
        <w:numPr>
          <w:ilvl w:val="0"/>
          <w:numId w:val="90"/>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233838F8" w:rsidR="00A86779" w:rsidRPr="005459B9" w:rsidRDefault="00A86779" w:rsidP="005E7E19">
      <w:pPr>
        <w:pStyle w:val="ListParagraph"/>
        <w:numPr>
          <w:ilvl w:val="2"/>
          <w:numId w:val="51"/>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as a result of the </w:t>
      </w:r>
      <w:r w:rsidR="00294A1A">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9A05DA">
      <w:pPr>
        <w:pStyle w:val="ListParagraph"/>
        <w:numPr>
          <w:ilvl w:val="0"/>
          <w:numId w:val="90"/>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9A05DA">
      <w:pPr>
        <w:pStyle w:val="ListParagraph"/>
        <w:numPr>
          <w:ilvl w:val="2"/>
          <w:numId w:val="91"/>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3AC4DFE7" w14:textId="565E531F" w:rsidR="002816E2" w:rsidRDefault="002816E2" w:rsidP="009A05DA">
      <w:pPr>
        <w:pStyle w:val="ListParagraph"/>
        <w:numPr>
          <w:ilvl w:val="0"/>
          <w:numId w:val="90"/>
        </w:numPr>
        <w:tabs>
          <w:tab w:val="left" w:pos="1116"/>
          <w:tab w:val="left" w:pos="1440"/>
        </w:tabs>
        <w:autoSpaceDE w:val="0"/>
        <w:autoSpaceDN w:val="0"/>
        <w:adjustRightInd w:val="0"/>
        <w:ind w:left="1080"/>
        <w:jc w:val="both"/>
        <w:rPr>
          <w:rFonts w:ascii="Arial" w:hAnsi="Arial" w:cs="Arial"/>
          <w:sz w:val="20"/>
        </w:rPr>
      </w:pPr>
      <w:r>
        <w:rPr>
          <w:sz w:val="20"/>
        </w:rPr>
        <w:t xml:space="preserve">The </w:t>
      </w:r>
      <w:r w:rsidR="00294A1A">
        <w:rPr>
          <w:sz w:val="20"/>
        </w:rPr>
        <w:t>EIF system</w:t>
      </w:r>
      <w:r>
        <w:rPr>
          <w:sz w:val="20"/>
        </w:rPr>
        <w:t xml:space="preserve"> will have a base coat, mesh and finish that is resistant to puncture for the </w:t>
      </w:r>
      <w:r w:rsidR="00294A1A">
        <w:rPr>
          <w:sz w:val="20"/>
        </w:rPr>
        <w:t>EIF system</w:t>
      </w:r>
      <w:r w:rsidR="00894B87">
        <w:rPr>
          <w:sz w:val="20"/>
        </w:rPr>
        <w:t xml:space="preserve"> warranty term</w:t>
      </w:r>
      <w:r>
        <w:rPr>
          <w:sz w:val="20"/>
        </w:rPr>
        <w:t>.</w:t>
      </w:r>
    </w:p>
    <w:p w14:paraId="268EE43F" w14:textId="7BA7A2F3" w:rsidR="00A86779" w:rsidRPr="005459B9" w:rsidRDefault="00A86779" w:rsidP="009A05DA">
      <w:pPr>
        <w:pStyle w:val="ListParagraph"/>
        <w:numPr>
          <w:ilvl w:val="0"/>
          <w:numId w:val="90"/>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0"/>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164181FE" w14:textId="4B305A3D" w:rsidR="000D2104" w:rsidRPr="000D2104" w:rsidRDefault="00294A1A" w:rsidP="000B3A4C">
      <w:pPr>
        <w:pStyle w:val="ListParagraph"/>
        <w:numPr>
          <w:ilvl w:val="0"/>
          <w:numId w:val="69"/>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r w:rsidRPr="00F1605E">
        <w:rPr>
          <w:rFonts w:ascii="Arial" w:hAnsi="Arial"/>
          <w:sz w:val="20"/>
        </w:rPr>
        <w:t>Dryvit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6"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7"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31E40A6E"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7F2102">
        <w:rPr>
          <w:rFonts w:ascii="Arial" w:hAnsi="Arial"/>
          <w:sz w:val="20"/>
        </w:rPr>
        <w:t>HDCI</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EPS Insulation Board shall be supplied or obtained from Dryvit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void the </w:t>
      </w:r>
      <w:r w:rsidR="00294A1A">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1470D902"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equivalency for all elements of </w:t>
      </w:r>
      <w:r w:rsidR="00294A1A">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compatibility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w:t>
      </w:r>
      <w:proofErr w:type="gramStart"/>
      <w:r w:rsidRPr="0084798A">
        <w:rPr>
          <w:rFonts w:ascii="Arial" w:hAnsi="Arial" w:cs="Arial"/>
          <w:sz w:val="20"/>
        </w:rPr>
        <w:t>finishes;</w:t>
      </w:r>
      <w:proofErr w:type="gramEnd"/>
      <w:r w:rsidRPr="0084798A">
        <w:rPr>
          <w:rFonts w:ascii="Arial" w:hAnsi="Arial" w:cs="Arial"/>
          <w:sz w:val="20"/>
        </w:rPr>
        <w:t xml:space="preserve">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442B594E"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0102C4">
        <w:rPr>
          <w:rFonts w:ascii="Arial" w:hAnsi="Arial"/>
          <w:sz w:val="20"/>
        </w:rPr>
        <w:t xml:space="preserve">Outsulation </w:t>
      </w:r>
      <w:r w:rsidR="007F2102">
        <w:rPr>
          <w:rFonts w:ascii="Arial" w:hAnsi="Arial"/>
          <w:sz w:val="20"/>
        </w:rPr>
        <w:t>HDCI</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Adhesive – installed in vertical ribbons to facilitate egress of incidental moisture</w:t>
      </w:r>
    </w:p>
    <w:p w14:paraId="418977C4"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Expanded Polystyrene (EPS) insulation board</w:t>
      </w:r>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4000DB44"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r w:rsidR="001372EA">
        <w:rPr>
          <w:rFonts w:ascii="Arial" w:hAnsi="Arial"/>
          <w:sz w:val="20"/>
        </w:rPr>
        <w:t xml:space="preserve"> – ultra high impact assembly</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lastRenderedPageBreak/>
        <w:t xml:space="preserve">Joint </w:t>
      </w:r>
      <w:r w:rsidR="00AF4F74">
        <w:rPr>
          <w:rFonts w:ascii="Arial" w:hAnsi="Arial"/>
          <w:sz w:val="20"/>
        </w:rPr>
        <w:t>Sealants</w:t>
      </w:r>
      <w:r w:rsidR="000C0F1F">
        <w:rPr>
          <w:rFonts w:ascii="Arial" w:hAnsi="Arial"/>
          <w:sz w:val="20"/>
        </w:rPr>
        <w:t xml:space="preserve"> as specified herein below</w:t>
      </w:r>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3"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2BA67809"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294A1A">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77289E">
        <w:rPr>
          <w:rFonts w:ascii="Arial" w:hAnsi="Arial"/>
          <w:b/>
          <w:sz w:val="20"/>
        </w:rPr>
        <w:t xml:space="preserve"> and </w:t>
      </w:r>
      <w:r w:rsidR="002C264E">
        <w:rPr>
          <w:rFonts w:ascii="Arial" w:hAnsi="Arial"/>
          <w:b/>
          <w:sz w:val="20"/>
        </w:rPr>
        <w:t>permeab</w:t>
      </w:r>
      <w:r w:rsidR="001C2749">
        <w:rPr>
          <w:rFonts w:ascii="Arial" w:hAnsi="Arial"/>
          <w:b/>
          <w:sz w:val="20"/>
        </w:rPr>
        <w:t>ility</w:t>
      </w:r>
      <w:r w:rsidR="003D7B15">
        <w:rPr>
          <w:rFonts w:ascii="Arial" w:hAnsi="Arial"/>
          <w:b/>
          <w:sz w:val="20"/>
        </w:rPr>
        <w:t xml:space="preserve">,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3A1B7C44"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294A1A">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3"/>
    <w:p w14:paraId="5AA3CE9F" w14:textId="77777777" w:rsidR="00DF385C" w:rsidRDefault="00DF385C" w:rsidP="00DF385C">
      <w:pPr>
        <w:pStyle w:val="ListParagraph"/>
        <w:numPr>
          <w:ilvl w:val="2"/>
          <w:numId w:val="70"/>
        </w:numPr>
        <w:rPr>
          <w:rFonts w:ascii="Arial" w:hAnsi="Arial" w:cs="Arial"/>
          <w:sz w:val="20"/>
        </w:rPr>
      </w:pPr>
      <w:r>
        <w:rPr>
          <w:rFonts w:ascii="Arial" w:hAnsi="Arial" w:cs="Arial"/>
          <w:sz w:val="20"/>
        </w:rPr>
        <w:t>Permeable:</w:t>
      </w:r>
    </w:p>
    <w:p w14:paraId="593A8F97" w14:textId="77777777" w:rsidR="00DF385C" w:rsidRDefault="00DF385C" w:rsidP="00DF385C">
      <w:pPr>
        <w:pStyle w:val="ListParagraph"/>
        <w:numPr>
          <w:ilvl w:val="3"/>
          <w:numId w:val="80"/>
        </w:numPr>
        <w:ind w:left="1440"/>
        <w:rPr>
          <w:rFonts w:ascii="Arial" w:hAnsi="Arial" w:cs="Arial"/>
          <w:sz w:val="20"/>
        </w:rPr>
      </w:pPr>
      <w:r w:rsidRPr="00F561E6">
        <w:rPr>
          <w:rFonts w:ascii="Arial" w:hAnsi="Arial" w:cs="Arial"/>
          <w:sz w:val="20"/>
        </w:rPr>
        <w:t>Dryvit Backstop</w:t>
      </w:r>
      <w:r w:rsidRPr="00B27BB0">
        <w:rPr>
          <w:rFonts w:ascii="Arial" w:hAnsi="Arial" w:cs="Arial"/>
          <w:sz w:val="20"/>
          <w:vertAlign w:val="superscript"/>
        </w:rPr>
        <w:t>®</w:t>
      </w:r>
      <w:r w:rsidRPr="00F561E6">
        <w:rPr>
          <w:rFonts w:ascii="Arial" w:hAnsi="Arial" w:cs="Arial"/>
          <w:sz w:val="20"/>
        </w:rPr>
        <w:t xml:space="preserve"> NT: A</w:t>
      </w:r>
      <w:r>
        <w:rPr>
          <w:rFonts w:ascii="Arial" w:hAnsi="Arial" w:cs="Arial"/>
          <w:sz w:val="20"/>
        </w:rPr>
        <w:t xml:space="preserve"> standard film </w:t>
      </w:r>
      <w:r w:rsidRPr="00F561E6">
        <w:rPr>
          <w:rFonts w:ascii="Arial" w:hAnsi="Arial" w:cs="Arial"/>
          <w:sz w:val="20"/>
        </w:rPr>
        <w:t>vapor permeable, flexible, polymer-based non</w:t>
      </w:r>
      <w:r>
        <w:rPr>
          <w:rFonts w:ascii="Arial" w:hAnsi="Arial" w:cs="Arial"/>
          <w:sz w:val="20"/>
        </w:rPr>
        <w:t>-</w:t>
      </w:r>
      <w:r w:rsidRPr="00F561E6">
        <w:rPr>
          <w:rFonts w:ascii="Arial" w:hAnsi="Arial" w:cs="Arial"/>
          <w:sz w:val="20"/>
        </w:rPr>
        <w:t>cementitious water-resistive and air barrier coating available in</w:t>
      </w:r>
      <w:r>
        <w:rPr>
          <w:rFonts w:ascii="Arial" w:hAnsi="Arial" w:cs="Arial"/>
          <w:sz w:val="20"/>
        </w:rPr>
        <w:t xml:space="preserve"> Texture and Smooth versions.  Backstop NT can be installed in ambient air and substrate surface temperatures of 40 </w:t>
      </w:r>
      <w:r w:rsidRPr="00AE1A99">
        <w:rPr>
          <w:rFonts w:ascii="Arial" w:hAnsi="Arial" w:cs="Arial"/>
          <w:sz w:val="20"/>
        </w:rPr>
        <w:t>°F</w:t>
      </w:r>
      <w:r>
        <w:rPr>
          <w:rFonts w:ascii="Arial" w:hAnsi="Arial" w:cs="Arial"/>
          <w:sz w:val="20"/>
        </w:rPr>
        <w:t xml:space="preserve"> (5 </w:t>
      </w:r>
      <w:r w:rsidRPr="00AE1A99">
        <w:rPr>
          <w:rFonts w:ascii="Arial" w:hAnsi="Arial" w:cs="Arial"/>
          <w:sz w:val="20"/>
        </w:rPr>
        <w:t>°</w:t>
      </w:r>
      <w:r>
        <w:rPr>
          <w:rFonts w:ascii="Arial" w:hAnsi="Arial" w:cs="Arial"/>
          <w:sz w:val="20"/>
        </w:rPr>
        <w:t xml:space="preserve">C) and rising </w:t>
      </w:r>
      <w:r w:rsidRPr="00D1135D">
        <w:rPr>
          <w:rFonts w:ascii="Arial" w:hAnsi="Arial" w:cs="Arial"/>
          <w:sz w:val="20"/>
        </w:rPr>
        <w:t xml:space="preserve">for </w:t>
      </w:r>
      <w:r w:rsidRPr="004B72FB">
        <w:rPr>
          <w:rFonts w:ascii="Arial" w:hAnsi="Arial" w:cs="Arial"/>
          <w:sz w:val="20"/>
        </w:rPr>
        <w:t>a minimum 24 hours</w:t>
      </w:r>
      <w:r>
        <w:rPr>
          <w:rFonts w:ascii="Arial" w:hAnsi="Arial" w:cs="Arial"/>
          <w:sz w:val="20"/>
        </w:rPr>
        <w:t xml:space="preserve"> and exposed for up to 6 months during the construction process.  Backstop NT Texture is additionally used for treatment of sheathing board joints, inside / outside </w:t>
      </w:r>
      <w:proofErr w:type="gramStart"/>
      <w:r>
        <w:rPr>
          <w:rFonts w:ascii="Arial" w:hAnsi="Arial" w:cs="Arial"/>
          <w:sz w:val="20"/>
        </w:rPr>
        <w:t>corners</w:t>
      </w:r>
      <w:proofErr w:type="gramEnd"/>
      <w:r>
        <w:rPr>
          <w:rFonts w:ascii="Arial" w:hAnsi="Arial" w:cs="Arial"/>
          <w:sz w:val="20"/>
        </w:rPr>
        <w:t xml:space="preserve"> and spotting of fastener heads.</w:t>
      </w:r>
    </w:p>
    <w:p w14:paraId="36A367ED" w14:textId="77777777" w:rsidR="00DF385C" w:rsidRPr="004B72FB" w:rsidRDefault="00DF385C" w:rsidP="00DF385C">
      <w:pPr>
        <w:pStyle w:val="ListParagraph"/>
        <w:numPr>
          <w:ilvl w:val="3"/>
          <w:numId w:val="80"/>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35D6C14C" w14:textId="77777777" w:rsidR="00DF385C" w:rsidRPr="004B72FB" w:rsidRDefault="00DF385C" w:rsidP="00DF385C">
      <w:pPr>
        <w:pStyle w:val="ListParagraph"/>
        <w:numPr>
          <w:ilvl w:val="3"/>
          <w:numId w:val="80"/>
        </w:numPr>
        <w:tabs>
          <w:tab w:val="left" w:pos="540"/>
        </w:tabs>
        <w:ind w:left="1440"/>
        <w:rPr>
          <w:rFonts w:ascii="Arial" w:hAnsi="Arial"/>
          <w:sz w:val="20"/>
        </w:rPr>
      </w:pPr>
      <w:r w:rsidRPr="004B72FB">
        <w:rPr>
          <w:rFonts w:ascii="Arial" w:hAnsi="Arial" w:cs="Arial"/>
          <w:sz w:val="20"/>
        </w:rPr>
        <w:t>Tremco ExoAir</w:t>
      </w:r>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ExoAir 230 can be installed in ambient air and substrate surface temperatures of 40 °F (5 °C) and rising, shall be protected from rain and washout prior to drying and can be exposed for up to 12 months during the construction process.  ExoAir is specialty formulated for design options requiring assembles that have been evaluated for NFPA 285.</w:t>
      </w:r>
    </w:p>
    <w:p w14:paraId="0AC23E0E" w14:textId="77777777" w:rsidR="00DF385C" w:rsidRPr="001E0440" w:rsidRDefault="00DF385C" w:rsidP="00DF385C">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58D35076" w14:textId="77777777" w:rsidR="00DF385C" w:rsidRPr="00D812FF" w:rsidRDefault="00DF385C" w:rsidP="00DF385C">
      <w:pPr>
        <w:ind w:left="1080"/>
        <w:rPr>
          <w:rFonts w:ascii="Arial" w:hAnsi="Arial" w:cs="Arial"/>
          <w:color w:val="0070C0"/>
          <w:sz w:val="20"/>
        </w:rPr>
      </w:pPr>
    </w:p>
    <w:p w14:paraId="3DC2B39B" w14:textId="77777777" w:rsidR="00DF385C" w:rsidRDefault="00DF385C" w:rsidP="00DF385C">
      <w:pPr>
        <w:pStyle w:val="ListParagraph"/>
        <w:numPr>
          <w:ilvl w:val="2"/>
          <w:numId w:val="80"/>
        </w:numPr>
        <w:rPr>
          <w:rFonts w:ascii="Arial" w:hAnsi="Arial" w:cs="Arial"/>
          <w:sz w:val="20"/>
        </w:rPr>
      </w:pPr>
      <w:r>
        <w:rPr>
          <w:rFonts w:ascii="Arial" w:hAnsi="Arial" w:cs="Arial"/>
          <w:sz w:val="20"/>
        </w:rPr>
        <w:t>Non-Permeable – Vapor Retarder / Barrier:</w:t>
      </w:r>
    </w:p>
    <w:p w14:paraId="71711AFF" w14:textId="77777777" w:rsidR="00DF385C" w:rsidRPr="007A4788" w:rsidRDefault="00DF385C" w:rsidP="00DF385C">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1B2592BD" w14:textId="77777777" w:rsidR="00DF385C" w:rsidRPr="00F561E6" w:rsidRDefault="00DF385C" w:rsidP="00DF385C">
      <w:pPr>
        <w:pStyle w:val="ListParagraph"/>
        <w:ind w:left="1080"/>
        <w:rPr>
          <w:rFonts w:ascii="Arial" w:hAnsi="Arial" w:cs="Arial"/>
          <w:sz w:val="20"/>
        </w:rPr>
      </w:pPr>
    </w:p>
    <w:p w14:paraId="0B7B17EF" w14:textId="77777777" w:rsidR="00DF385C" w:rsidRPr="004B72FB" w:rsidRDefault="00DF385C" w:rsidP="00DF385C">
      <w:pPr>
        <w:pStyle w:val="ListParagraph"/>
        <w:numPr>
          <w:ilvl w:val="3"/>
          <w:numId w:val="80"/>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for up to 6 months during the construction process.  Backstop NT-VB Texture is additionally used for treatment of sheathing board joints, inside / outside </w:t>
      </w:r>
      <w:proofErr w:type="gramStart"/>
      <w:r w:rsidRPr="004B72FB">
        <w:rPr>
          <w:rFonts w:ascii="Arial" w:hAnsi="Arial" w:cs="Arial"/>
          <w:sz w:val="20"/>
        </w:rPr>
        <w:t>corners</w:t>
      </w:r>
      <w:proofErr w:type="gramEnd"/>
      <w:r w:rsidRPr="004B72FB">
        <w:rPr>
          <w:rFonts w:ascii="Arial" w:hAnsi="Arial" w:cs="Arial"/>
          <w:sz w:val="20"/>
        </w:rPr>
        <w:t xml:space="preserve"> and spotting of fastener heads.</w:t>
      </w:r>
    </w:p>
    <w:p w14:paraId="0C51D2F1" w14:textId="77777777" w:rsidR="00DF385C" w:rsidRDefault="00DF385C" w:rsidP="00DF385C">
      <w:pPr>
        <w:pStyle w:val="ListParagraph"/>
        <w:ind w:left="1080"/>
        <w:rPr>
          <w:rFonts w:ascii="Arial" w:hAnsi="Arial" w:cs="Arial"/>
          <w:sz w:val="20"/>
        </w:rPr>
      </w:pPr>
    </w:p>
    <w:p w14:paraId="3A1613FC" w14:textId="77777777" w:rsidR="00DF385C" w:rsidRDefault="00DF385C" w:rsidP="00DF385C">
      <w:pPr>
        <w:numPr>
          <w:ilvl w:val="0"/>
          <w:numId w:val="79"/>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7C09795E" w14:textId="77777777" w:rsidR="00DF385C" w:rsidRPr="00233B57" w:rsidRDefault="00DF385C" w:rsidP="00DF385C">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 xml:space="preserve">installer to select as their preference and/or what is </w:t>
      </w:r>
      <w:r w:rsidRPr="00233B57">
        <w:rPr>
          <w:rFonts w:ascii="Arial" w:hAnsi="Arial"/>
          <w:b/>
          <w:sz w:val="20"/>
        </w:rPr>
        <w:lastRenderedPageBreak/>
        <w:t>most appropriate for the project conditions.</w:t>
      </w:r>
      <w:r w:rsidRPr="00D455E5">
        <w:rPr>
          <w:rFonts w:ascii="Arial" w:hAnsi="Arial"/>
          <w:b/>
          <w:sz w:val="20"/>
        </w:rPr>
        <w:t xml:space="preserve"> </w:t>
      </w:r>
      <w:r>
        <w:rPr>
          <w:rFonts w:ascii="Arial" w:hAnsi="Arial"/>
          <w:b/>
          <w:sz w:val="20"/>
        </w:rPr>
        <w:t>See note to specifier below where the 18-year ExoAir warranty is required.</w:t>
      </w:r>
      <w:r w:rsidRPr="00233B57">
        <w:rPr>
          <w:rFonts w:ascii="Arial" w:hAnsi="Arial"/>
          <w:b/>
          <w:sz w:val="20"/>
        </w:rPr>
        <w:t>)</w:t>
      </w:r>
      <w:r w:rsidRPr="00233B57">
        <w:rPr>
          <w:rFonts w:ascii="Arial" w:hAnsi="Arial" w:cs="Arial"/>
          <w:sz w:val="20"/>
        </w:rPr>
        <w:t xml:space="preserve"> </w:t>
      </w:r>
    </w:p>
    <w:p w14:paraId="12820EA7" w14:textId="77777777" w:rsidR="00DF385C" w:rsidRDefault="00DF385C" w:rsidP="00DF385C">
      <w:pPr>
        <w:pStyle w:val="ListParagraph"/>
        <w:numPr>
          <w:ilvl w:val="0"/>
          <w:numId w:val="76"/>
        </w:numPr>
        <w:ind w:left="1080"/>
        <w:rPr>
          <w:rFonts w:ascii="Arial" w:hAnsi="Arial" w:cs="Arial"/>
          <w:sz w:val="20"/>
        </w:rPr>
      </w:pPr>
      <w:bookmarkStart w:id="14"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4"/>
      <w:r>
        <w:rPr>
          <w:rFonts w:ascii="Arial" w:hAnsi="Arial" w:cs="Arial"/>
          <w:sz w:val="20"/>
        </w:rPr>
        <w:t xml:space="preserve">. </w:t>
      </w:r>
    </w:p>
    <w:p w14:paraId="2278C7C1" w14:textId="77777777" w:rsidR="00DF385C" w:rsidRPr="004B72FB" w:rsidRDefault="00DF385C" w:rsidP="00DF385C">
      <w:pPr>
        <w:pStyle w:val="ListParagraph"/>
        <w:numPr>
          <w:ilvl w:val="1"/>
          <w:numId w:val="76"/>
        </w:numPr>
        <w:rPr>
          <w:rFonts w:ascii="Arial" w:hAnsi="Arial" w:cs="Arial"/>
          <w:sz w:val="20"/>
        </w:rPr>
      </w:pPr>
      <w:r w:rsidRPr="00201EB8">
        <w:rPr>
          <w:rFonts w:ascii="Arial" w:hAnsi="Arial" w:cs="Arial"/>
          <w:sz w:val="20"/>
        </w:rPr>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Backstop NT </w:t>
      </w:r>
      <w:r w:rsidRPr="004B72FB">
        <w:rPr>
          <w:rFonts w:ascii="Arial" w:hAnsi="Arial" w:cs="Arial"/>
          <w:sz w:val="20"/>
        </w:rPr>
        <w:t xml:space="preserve">or 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5" w:name="_Hlk55823540"/>
      <w:r>
        <w:rPr>
          <w:rFonts w:ascii="Arial" w:hAnsi="Arial"/>
          <w:sz w:val="20"/>
        </w:rPr>
        <w:t>and preparing rough openings and penetrations</w:t>
      </w:r>
      <w:bookmarkEnd w:id="15"/>
      <w:r>
        <w:rPr>
          <w:rFonts w:ascii="Arial" w:hAnsi="Arial" w:cs="Arial"/>
          <w:sz w:val="20"/>
        </w:rPr>
        <w:t xml:space="preserve">.  Backstop </w:t>
      </w:r>
      <w:r w:rsidRPr="004B72FB">
        <w:rPr>
          <w:rFonts w:ascii="Arial" w:hAnsi="Arial" w:cs="Arial"/>
          <w:sz w:val="20"/>
        </w:rPr>
        <w:t>NT or Backstop NTX Texture is used alone for spotting fastener heads.</w:t>
      </w:r>
    </w:p>
    <w:p w14:paraId="0E93FB9A" w14:textId="77777777" w:rsidR="00DF385C" w:rsidRPr="004B72FB" w:rsidRDefault="00DF385C" w:rsidP="00DF385C">
      <w:pPr>
        <w:pStyle w:val="ListParagraph"/>
        <w:numPr>
          <w:ilvl w:val="1"/>
          <w:numId w:val="76"/>
        </w:numPr>
        <w:rPr>
          <w:rFonts w:ascii="Arial" w:hAnsi="Arial" w:cs="Arial"/>
          <w:sz w:val="20"/>
        </w:rPr>
      </w:pPr>
      <w:r w:rsidRPr="004B72FB">
        <w:rPr>
          <w:rFonts w:ascii="Arial" w:hAnsi="Arial"/>
          <w:sz w:val="20"/>
        </w:rPr>
        <w:t xml:space="preserve">Dryvit </w:t>
      </w:r>
      <w:proofErr w:type="spellStart"/>
      <w:r w:rsidRPr="004B72FB">
        <w:rPr>
          <w:rFonts w:ascii="Arial" w:hAnsi="Arial"/>
          <w:sz w:val="20"/>
        </w:rPr>
        <w:t>AquaFlash</w:t>
      </w:r>
      <w:proofErr w:type="spellEnd"/>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 xml:space="preserve">and flashing integration.  </w:t>
      </w:r>
      <w:proofErr w:type="spellStart"/>
      <w:r w:rsidRPr="004B72FB">
        <w:rPr>
          <w:rFonts w:ascii="Arial" w:hAnsi="Arial" w:cs="Arial"/>
          <w:sz w:val="20"/>
        </w:rPr>
        <w:t>AquaFlash</w:t>
      </w:r>
      <w:proofErr w:type="spellEnd"/>
      <w:r w:rsidRPr="004B72FB">
        <w:rPr>
          <w:rFonts w:ascii="Arial" w:hAnsi="Arial" w:cs="Arial"/>
          <w:sz w:val="20"/>
        </w:rPr>
        <w:t xml:space="preserve"> can be installed in ambient air and substrate surface temperatures of 40 °F (5 °C) and rising for 24 hours.</w:t>
      </w:r>
    </w:p>
    <w:p w14:paraId="5E27F72B" w14:textId="77777777" w:rsidR="00DF385C" w:rsidRDefault="00DF385C" w:rsidP="00DF385C">
      <w:pPr>
        <w:pStyle w:val="ListParagraph"/>
        <w:numPr>
          <w:ilvl w:val="2"/>
          <w:numId w:val="77"/>
        </w:numPr>
        <w:tabs>
          <w:tab w:val="left" w:pos="540"/>
        </w:tabs>
        <w:ind w:hanging="360"/>
        <w:rPr>
          <w:rFonts w:ascii="Arial" w:hAnsi="Arial"/>
          <w:sz w:val="20"/>
        </w:rPr>
      </w:pPr>
      <w:r>
        <w:rPr>
          <w:rFonts w:ascii="Arial" w:hAnsi="Arial"/>
          <w:sz w:val="20"/>
        </w:rPr>
        <w:t xml:space="preserve">Dryvit </w:t>
      </w:r>
      <w:proofErr w:type="spellStart"/>
      <w:r w:rsidRPr="00E942E0">
        <w:rPr>
          <w:rFonts w:ascii="Arial" w:hAnsi="Arial"/>
          <w:sz w:val="20"/>
        </w:rPr>
        <w:t>AquaFlash</w:t>
      </w:r>
      <w:proofErr w:type="spellEnd"/>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w:t>
      </w:r>
      <w:proofErr w:type="spellStart"/>
      <w:r>
        <w:rPr>
          <w:rFonts w:ascii="Arial" w:hAnsi="Arial"/>
          <w:sz w:val="20"/>
        </w:rPr>
        <w:t>AquaFlash</w:t>
      </w:r>
      <w:proofErr w:type="spellEnd"/>
      <w:r w:rsidRPr="00E942E0">
        <w:rPr>
          <w:rFonts w:ascii="Arial" w:hAnsi="Arial"/>
          <w:sz w:val="20"/>
        </w:rPr>
        <w:t>.</w:t>
      </w:r>
    </w:p>
    <w:p w14:paraId="3E421D9D" w14:textId="77777777" w:rsidR="00DF385C" w:rsidRPr="0080070D" w:rsidRDefault="00DF385C" w:rsidP="00DF385C">
      <w:pPr>
        <w:pStyle w:val="ListParagraph"/>
        <w:numPr>
          <w:ilvl w:val="0"/>
          <w:numId w:val="94"/>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 xml:space="preserve">Used in substrate preparation, treating sheathing board joints, inside/outside </w:t>
      </w:r>
      <w:proofErr w:type="gramStart"/>
      <w:r w:rsidRPr="00116DD0">
        <w:rPr>
          <w:rFonts w:ascii="Arial" w:hAnsi="Arial"/>
          <w:sz w:val="20"/>
        </w:rPr>
        <w:t>corners</w:t>
      </w:r>
      <w:proofErr w:type="gramEnd"/>
      <w:r w:rsidRPr="00116DD0">
        <w:rPr>
          <w:rFonts w:ascii="Arial" w:hAnsi="Arial"/>
          <w:sz w:val="20"/>
        </w:rPr>
        <w:t xml:space="preserve">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Dryvit Backstop Flash and Fill may only be used with Dryvit Backstop NT</w:t>
      </w:r>
      <w:r>
        <w:rPr>
          <w:rFonts w:ascii="Arial" w:hAnsi="Arial"/>
          <w:b/>
          <w:sz w:val="20"/>
        </w:rPr>
        <w:t xml:space="preserve"> or 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0976E695" w14:textId="77777777" w:rsidR="00DF385C" w:rsidRPr="004B72FB" w:rsidRDefault="00DF385C" w:rsidP="00DF385C">
      <w:pPr>
        <w:pStyle w:val="ListParagraph"/>
        <w:numPr>
          <w:ilvl w:val="1"/>
          <w:numId w:val="111"/>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5 °C) and rising.  Where Dymonic 100 must be applied in temperatures below 40 ˚F, (5 ˚C), please refer to the Tremco Technical Bulletin for Applying Sealants in Cold Conditions (No. S-08-44 rev 1) that can be found at www.tremcosealants.com.</w:t>
      </w:r>
    </w:p>
    <w:p w14:paraId="31788DBD" w14:textId="77777777" w:rsidR="00DF385C" w:rsidRPr="00C100AD" w:rsidRDefault="00DF385C" w:rsidP="00DF385C">
      <w:pPr>
        <w:tabs>
          <w:tab w:val="left" w:pos="540"/>
        </w:tabs>
        <w:ind w:left="1440"/>
        <w:rPr>
          <w:rFonts w:ascii="Arial" w:hAnsi="Arial"/>
          <w:b/>
          <w:sz w:val="20"/>
        </w:rPr>
      </w:pPr>
      <w:r w:rsidRPr="00C100AD">
        <w:rPr>
          <w:rFonts w:ascii="Arial" w:hAnsi="Arial"/>
          <w:b/>
          <w:sz w:val="20"/>
        </w:rPr>
        <w:t>(Note to Specifier:  Coordinate item above for 18-year EIF system warranty as referenced in Section 1.09.A.2. Delete sections 2.02.B.2.a.1) thru 2.02.B.2.a.3) above.  Retain section 2.02.B.2.a.4) above.)</w:t>
      </w:r>
    </w:p>
    <w:p w14:paraId="78E25A8E" w14:textId="77777777" w:rsidR="00DF385C" w:rsidRPr="00A07046" w:rsidRDefault="00DF385C" w:rsidP="00DF385C">
      <w:pPr>
        <w:pStyle w:val="ListParagraph"/>
        <w:numPr>
          <w:ilvl w:val="1"/>
          <w:numId w:val="111"/>
        </w:numPr>
        <w:tabs>
          <w:tab w:val="left" w:pos="540"/>
        </w:tabs>
        <w:rPr>
          <w:rFonts w:cs="Arial"/>
          <w:sz w:val="20"/>
        </w:rPr>
      </w:pPr>
      <w:r w:rsidRPr="00A07046">
        <w:rPr>
          <w:rFonts w:cs="Arial"/>
          <w:sz w:val="20"/>
        </w:rPr>
        <w:t>Tremco ExoAir 110AT:  A 22-mil composite impermeable membrane that is comprised of 16 mils of butyl and 6 mills of HDPP facer.  Used in limited applications as a membrane flashing that will not interfere with the adhesive application of EIFS.</w:t>
      </w:r>
    </w:p>
    <w:p w14:paraId="31C4489F" w14:textId="77777777" w:rsidR="0084798A" w:rsidRPr="00EA1667" w:rsidRDefault="0084798A" w:rsidP="0084798A">
      <w:pPr>
        <w:ind w:left="360"/>
        <w:rPr>
          <w:rFonts w:ascii="Arial" w:hAnsi="Arial"/>
          <w:sz w:val="20"/>
        </w:rPr>
      </w:pPr>
    </w:p>
    <w:p w14:paraId="31B94D0A" w14:textId="02F2CAA9" w:rsidR="007C409B" w:rsidRPr="007A4788" w:rsidRDefault="007C409B" w:rsidP="000B3A4C">
      <w:pPr>
        <w:pStyle w:val="ListParagraph"/>
        <w:numPr>
          <w:ilvl w:val="0"/>
          <w:numId w:val="85"/>
        </w:numPr>
        <w:tabs>
          <w:tab w:val="left" w:pos="720"/>
        </w:tabs>
        <w:ind w:left="720"/>
        <w:rPr>
          <w:rFonts w:ascii="Arial" w:hAnsi="Arial"/>
          <w:sz w:val="20"/>
        </w:rPr>
      </w:pPr>
      <w:r w:rsidRPr="007A4788">
        <w:rPr>
          <w:rFonts w:ascii="Arial" w:hAnsi="Arial"/>
          <w:sz w:val="20"/>
        </w:rPr>
        <w:t>Drainage</w:t>
      </w:r>
      <w:r w:rsidR="00290C02" w:rsidRPr="007A4788">
        <w:rPr>
          <w:rFonts w:ascii="Arial" w:hAnsi="Arial"/>
          <w:sz w:val="20"/>
        </w:rPr>
        <w:t xml:space="preserve"> Components</w:t>
      </w:r>
      <w:r w:rsidRPr="007A4788">
        <w:rPr>
          <w:rFonts w:ascii="Arial" w:hAnsi="Arial"/>
          <w:sz w:val="20"/>
        </w:rPr>
        <w:t>:</w:t>
      </w:r>
    </w:p>
    <w:p w14:paraId="2CCD436A" w14:textId="77777777" w:rsidR="007C409B" w:rsidRPr="00F1605E" w:rsidRDefault="007C409B" w:rsidP="007C409B">
      <w:pPr>
        <w:pStyle w:val="ListParagraph"/>
        <w:tabs>
          <w:tab w:val="left" w:pos="720"/>
        </w:tabs>
        <w:ind w:left="360"/>
        <w:rPr>
          <w:rFonts w:ascii="Arial" w:hAnsi="Arial"/>
          <w:sz w:val="20"/>
        </w:rPr>
      </w:pPr>
    </w:p>
    <w:p w14:paraId="599FF79F" w14:textId="7059430E" w:rsidR="007C409B" w:rsidRPr="00F1605E" w:rsidRDefault="007C409B" w:rsidP="009800D7">
      <w:pPr>
        <w:pStyle w:val="ListParagraph"/>
        <w:numPr>
          <w:ilvl w:val="0"/>
          <w:numId w:val="32"/>
        </w:numPr>
        <w:tabs>
          <w:tab w:val="left" w:pos="540"/>
        </w:tabs>
        <w:rPr>
          <w:rFonts w:ascii="Arial" w:hAnsi="Arial"/>
          <w:sz w:val="20"/>
        </w:rPr>
      </w:pPr>
      <w:r w:rsidRPr="00F1605E">
        <w:rPr>
          <w:rFonts w:ascii="Arial" w:hAnsi="Arial"/>
          <w:sz w:val="20"/>
        </w:rPr>
        <w:t xml:space="preserve">Drainage Track UV treated PVC “J” channel perforated with weep holes, complying with </w:t>
      </w:r>
      <w:r w:rsidRPr="00F1605E">
        <w:rPr>
          <w:rFonts w:ascii="Arial" w:hAnsi="Arial"/>
          <w:sz w:val="20"/>
        </w:rPr>
        <w:br/>
        <w:t xml:space="preserve">ASTM D 1784 and ASTM C 1063. </w:t>
      </w:r>
      <w:r w:rsidRPr="00F1605E">
        <w:rPr>
          <w:rFonts w:ascii="Arial" w:hAnsi="Arial"/>
          <w:b/>
          <w:sz w:val="20"/>
        </w:rPr>
        <w:t xml:space="preserve"> (</w:t>
      </w:r>
      <w:r w:rsidR="009564F8">
        <w:rPr>
          <w:rFonts w:ascii="Arial" w:hAnsi="Arial"/>
          <w:b/>
          <w:sz w:val="20"/>
        </w:rPr>
        <w:t xml:space="preserve">Note: </w:t>
      </w:r>
      <w:r w:rsidR="00233B57">
        <w:rPr>
          <w:rFonts w:ascii="Arial" w:hAnsi="Arial"/>
          <w:b/>
          <w:sz w:val="20"/>
        </w:rPr>
        <w:t xml:space="preserve">The use of </w:t>
      </w:r>
      <w:r w:rsidRPr="00F1605E">
        <w:rPr>
          <w:rFonts w:ascii="Arial" w:hAnsi="Arial"/>
          <w:b/>
          <w:sz w:val="20"/>
        </w:rPr>
        <w:t xml:space="preserve">Dryvit Drainage Track is limited to the base of the </w:t>
      </w:r>
      <w:r w:rsidR="00294A1A">
        <w:rPr>
          <w:rFonts w:ascii="Arial" w:hAnsi="Arial"/>
          <w:b/>
          <w:sz w:val="20"/>
        </w:rPr>
        <w:t>EIF system</w:t>
      </w:r>
      <w:r w:rsidRPr="00F1605E">
        <w:rPr>
          <w:rFonts w:ascii="Arial" w:hAnsi="Arial"/>
          <w:b/>
          <w:sz w:val="20"/>
        </w:rPr>
        <w:t xml:space="preserve"> at finished grade level.  Use Dryvit Drainage Strip at all other horizontal terminations.)</w:t>
      </w:r>
    </w:p>
    <w:p w14:paraId="68EB7EDA" w14:textId="361A9A51" w:rsidR="007C409B" w:rsidRPr="00F1605E" w:rsidRDefault="007C409B" w:rsidP="009800D7">
      <w:pPr>
        <w:pStyle w:val="ListParagraph"/>
        <w:numPr>
          <w:ilvl w:val="0"/>
          <w:numId w:val="32"/>
        </w:numPr>
        <w:tabs>
          <w:tab w:val="left" w:pos="540"/>
        </w:tabs>
        <w:rPr>
          <w:rFonts w:ascii="Arial" w:hAnsi="Arial"/>
          <w:sz w:val="20"/>
        </w:rPr>
      </w:pPr>
      <w:r w:rsidRPr="00F1605E">
        <w:rPr>
          <w:rFonts w:ascii="Arial" w:hAnsi="Arial"/>
          <w:sz w:val="20"/>
        </w:rPr>
        <w:t xml:space="preserve">Acceptable manufacturers of </w:t>
      </w:r>
      <w:r w:rsidR="00290C02">
        <w:rPr>
          <w:rFonts w:ascii="Arial" w:hAnsi="Arial"/>
          <w:sz w:val="20"/>
        </w:rPr>
        <w:t>D</w:t>
      </w:r>
      <w:r w:rsidRPr="00F1605E">
        <w:rPr>
          <w:rFonts w:ascii="Arial" w:hAnsi="Arial"/>
          <w:sz w:val="20"/>
        </w:rPr>
        <w:t xml:space="preserve">rainage </w:t>
      </w:r>
      <w:r w:rsidR="00290C02">
        <w:rPr>
          <w:rFonts w:ascii="Arial" w:hAnsi="Arial"/>
          <w:sz w:val="20"/>
        </w:rPr>
        <w:t>T</w:t>
      </w:r>
      <w:r w:rsidRPr="00F1605E">
        <w:rPr>
          <w:rFonts w:ascii="Arial" w:hAnsi="Arial"/>
          <w:sz w:val="20"/>
        </w:rPr>
        <w:t>rack:</w:t>
      </w:r>
    </w:p>
    <w:p w14:paraId="2D6E6735" w14:textId="77777777" w:rsidR="007C409B" w:rsidRPr="00F1605E" w:rsidRDefault="007C409B" w:rsidP="007C409B">
      <w:pPr>
        <w:tabs>
          <w:tab w:val="left" w:pos="540"/>
        </w:tabs>
        <w:ind w:left="1080"/>
        <w:rPr>
          <w:rFonts w:ascii="Arial" w:hAnsi="Arial"/>
          <w:sz w:val="20"/>
        </w:rPr>
      </w:pPr>
      <w:r w:rsidRPr="00F1605E">
        <w:rPr>
          <w:rFonts w:ascii="Arial" w:hAnsi="Arial"/>
          <w:sz w:val="20"/>
        </w:rPr>
        <w:t>1)</w:t>
      </w:r>
      <w:r w:rsidRPr="00F1605E">
        <w:rPr>
          <w:rFonts w:ascii="Arial" w:hAnsi="Arial"/>
          <w:sz w:val="20"/>
        </w:rPr>
        <w:tab/>
        <w:t>Starter Trac STWP – without drip edge by Plastic Components, Inc.</w:t>
      </w:r>
    </w:p>
    <w:p w14:paraId="7F7A3950" w14:textId="77777777" w:rsidR="007C409B" w:rsidRPr="00F1605E" w:rsidRDefault="007C409B" w:rsidP="007C409B">
      <w:pPr>
        <w:tabs>
          <w:tab w:val="left" w:pos="540"/>
        </w:tabs>
        <w:ind w:left="1080"/>
        <w:rPr>
          <w:rFonts w:ascii="Arial" w:hAnsi="Arial"/>
          <w:sz w:val="20"/>
        </w:rPr>
      </w:pPr>
      <w:r w:rsidRPr="00F1605E">
        <w:rPr>
          <w:rFonts w:ascii="Arial" w:hAnsi="Arial"/>
          <w:sz w:val="20"/>
        </w:rPr>
        <w:t>2)</w:t>
      </w:r>
      <w:r w:rsidRPr="00F1605E">
        <w:rPr>
          <w:rFonts w:ascii="Arial" w:hAnsi="Arial"/>
          <w:sz w:val="20"/>
        </w:rPr>
        <w:tab/>
        <w:t>Starter Trac STDE – with drip edge by Plastic Components, Inc.</w:t>
      </w:r>
    </w:p>
    <w:p w14:paraId="0EF5A2D5" w14:textId="77777777" w:rsidR="007C409B" w:rsidRPr="00F1605E" w:rsidRDefault="007C409B" w:rsidP="007C409B">
      <w:pPr>
        <w:tabs>
          <w:tab w:val="left" w:pos="540"/>
        </w:tabs>
        <w:ind w:left="1080"/>
        <w:rPr>
          <w:rFonts w:ascii="Arial" w:hAnsi="Arial"/>
          <w:sz w:val="20"/>
        </w:rPr>
      </w:pPr>
      <w:r w:rsidRPr="00F1605E">
        <w:rPr>
          <w:rFonts w:ascii="Arial" w:hAnsi="Arial"/>
          <w:sz w:val="20"/>
        </w:rPr>
        <w:t>3)</w:t>
      </w:r>
      <w:r w:rsidRPr="00F1605E">
        <w:rPr>
          <w:rFonts w:ascii="Arial" w:hAnsi="Arial"/>
          <w:sz w:val="20"/>
        </w:rPr>
        <w:tab/>
        <w:t>Universal Starter Track by Wind-lock Corporation</w:t>
      </w:r>
    </w:p>
    <w:p w14:paraId="00748718" w14:textId="77777777" w:rsidR="007C409B" w:rsidRPr="00F1605E" w:rsidRDefault="007C409B" w:rsidP="007C409B">
      <w:pPr>
        <w:tabs>
          <w:tab w:val="left" w:pos="540"/>
        </w:tabs>
        <w:ind w:left="1080"/>
        <w:rPr>
          <w:rFonts w:ascii="Arial" w:hAnsi="Arial"/>
          <w:sz w:val="20"/>
        </w:rPr>
      </w:pPr>
      <w:r w:rsidRPr="00F1605E">
        <w:rPr>
          <w:rFonts w:ascii="Arial" w:hAnsi="Arial"/>
          <w:sz w:val="20"/>
        </w:rPr>
        <w:t>4)</w:t>
      </w:r>
      <w:r w:rsidRPr="00F1605E">
        <w:rPr>
          <w:rFonts w:ascii="Arial" w:hAnsi="Arial"/>
          <w:sz w:val="20"/>
        </w:rPr>
        <w:tab/>
        <w:t>Sloped Starter Strip with Drip by Vinyl Corp.</w:t>
      </w:r>
    </w:p>
    <w:p w14:paraId="116F62A9" w14:textId="77777777" w:rsidR="007C409B" w:rsidRPr="00F1605E" w:rsidRDefault="007C409B" w:rsidP="009800D7">
      <w:pPr>
        <w:pStyle w:val="ListParagraph"/>
        <w:numPr>
          <w:ilvl w:val="0"/>
          <w:numId w:val="32"/>
        </w:numPr>
        <w:tabs>
          <w:tab w:val="left" w:pos="540"/>
        </w:tabs>
        <w:rPr>
          <w:rFonts w:ascii="Arial" w:hAnsi="Arial"/>
          <w:sz w:val="20"/>
        </w:rPr>
      </w:pPr>
      <w:r w:rsidRPr="00F1605E">
        <w:rPr>
          <w:rFonts w:ascii="Arial" w:hAnsi="Arial"/>
          <w:sz w:val="20"/>
        </w:rPr>
        <w:t>Dryvit Drainage Strip</w:t>
      </w:r>
      <w:r w:rsidRPr="00F1605E">
        <w:rPr>
          <w:rFonts w:cs="Arial"/>
          <w:sz w:val="20"/>
        </w:rPr>
        <w:t>™ corrugated plastic strip.</w:t>
      </w:r>
    </w:p>
    <w:p w14:paraId="7928B70C" w14:textId="77777777" w:rsidR="00E0761D" w:rsidRPr="00F1605E" w:rsidRDefault="007C409B" w:rsidP="009800D7">
      <w:pPr>
        <w:pStyle w:val="ListParagraph"/>
        <w:numPr>
          <w:ilvl w:val="0"/>
          <w:numId w:val="32"/>
        </w:numPr>
        <w:tabs>
          <w:tab w:val="left" w:pos="540"/>
        </w:tabs>
        <w:rPr>
          <w:rFonts w:cs="Arial"/>
          <w:sz w:val="20"/>
        </w:rPr>
      </w:pPr>
      <w:r w:rsidRPr="00F1605E">
        <w:rPr>
          <w:rFonts w:cs="Arial"/>
          <w:sz w:val="20"/>
        </w:rPr>
        <w:t>Dryvit AP Adhesive™ urethane-based adhesive used to attach Drainage Track and Dryvit Drainage Strip to the sheathing.</w:t>
      </w:r>
    </w:p>
    <w:p w14:paraId="2A0341E8" w14:textId="77777777" w:rsidR="00E0761D" w:rsidRPr="00F1605E" w:rsidRDefault="00E0761D" w:rsidP="00E0761D">
      <w:pPr>
        <w:tabs>
          <w:tab w:val="left" w:pos="540"/>
        </w:tabs>
        <w:rPr>
          <w:rFonts w:cs="Arial"/>
          <w:sz w:val="20"/>
        </w:rPr>
      </w:pPr>
    </w:p>
    <w:p w14:paraId="5A042AC9" w14:textId="77777777" w:rsidR="007C409B" w:rsidRPr="00D77DA9" w:rsidRDefault="007C409B" w:rsidP="000B3A4C">
      <w:pPr>
        <w:pStyle w:val="ListParagraph"/>
        <w:numPr>
          <w:ilvl w:val="3"/>
          <w:numId w:val="82"/>
        </w:numPr>
        <w:tabs>
          <w:tab w:val="left" w:pos="720"/>
        </w:tabs>
        <w:ind w:left="720"/>
        <w:rPr>
          <w:rFonts w:ascii="Arial" w:hAnsi="Arial"/>
          <w:sz w:val="20"/>
        </w:rPr>
      </w:pPr>
      <w:r w:rsidRPr="00D77DA9">
        <w:rPr>
          <w:rFonts w:ascii="Arial" w:hAnsi="Arial"/>
          <w:sz w:val="20"/>
        </w:rPr>
        <w:t>Adhesives:</w:t>
      </w:r>
    </w:p>
    <w:p w14:paraId="71F7AF0C" w14:textId="3326DC19"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07FD8584"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ascii="Arial" w:hAnsi="Arial"/>
          <w:sz w:val="20"/>
        </w:rPr>
        <w:t>Dryvit Primus</w:t>
      </w:r>
      <w:r w:rsidRPr="00F1605E">
        <w:rPr>
          <w:rFonts w:cs="Arial"/>
          <w:sz w:val="20"/>
          <w:vertAlign w:val="superscript"/>
        </w:rPr>
        <w:t>®</w:t>
      </w:r>
    </w:p>
    <w:p w14:paraId="23F7C4DD"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cs="Arial"/>
          <w:sz w:val="20"/>
        </w:rPr>
        <w:t>Dryvit Genesis</w:t>
      </w:r>
      <w:r w:rsidRPr="00F1605E">
        <w:rPr>
          <w:rFonts w:cs="Arial"/>
          <w:sz w:val="20"/>
          <w:vertAlign w:val="superscript"/>
        </w:rPr>
        <w:t>®</w:t>
      </w:r>
    </w:p>
    <w:p w14:paraId="734816B1"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lastRenderedPageBreak/>
        <w:t>Ready mixed dry blend cementitious, copolymer-based adhesive field mixed with water.</w:t>
      </w:r>
    </w:p>
    <w:p w14:paraId="2F9B7E49"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ascii="Arial" w:hAnsi="Arial"/>
          <w:sz w:val="20"/>
        </w:rPr>
        <w:t>Dryvit Primus</w:t>
      </w:r>
      <w:r w:rsidRPr="00F1605E">
        <w:rPr>
          <w:rFonts w:cs="Arial"/>
          <w:sz w:val="20"/>
          <w:vertAlign w:val="superscript"/>
        </w:rPr>
        <w:t>®</w:t>
      </w:r>
      <w:r w:rsidRPr="00F1605E">
        <w:rPr>
          <w:rFonts w:cs="Arial"/>
          <w:sz w:val="20"/>
        </w:rPr>
        <w:t xml:space="preserve"> DM</w:t>
      </w:r>
    </w:p>
    <w:p w14:paraId="7B488544"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w:t>
      </w:r>
    </w:p>
    <w:p w14:paraId="282D7E3C"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S</w:t>
      </w:r>
    </w:p>
    <w:p w14:paraId="74509970"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531B4F21"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50-75</w:t>
      </w:r>
    </w:p>
    <w:p w14:paraId="59B77F20" w14:textId="77777777" w:rsidR="007C409B" w:rsidRPr="00F1605E" w:rsidRDefault="007C409B" w:rsidP="007C409B">
      <w:pPr>
        <w:tabs>
          <w:tab w:val="left" w:pos="540"/>
        </w:tabs>
        <w:rPr>
          <w:rFonts w:ascii="Arial" w:hAnsi="Arial"/>
          <w:sz w:val="20"/>
        </w:rPr>
      </w:pPr>
    </w:p>
    <w:p w14:paraId="6F94DC2B" w14:textId="77777777" w:rsidR="007C409B" w:rsidRPr="00F1605E" w:rsidRDefault="007C409B" w:rsidP="000B3A4C">
      <w:pPr>
        <w:pStyle w:val="ListParagraph"/>
        <w:numPr>
          <w:ilvl w:val="0"/>
          <w:numId w:val="83"/>
        </w:numPr>
        <w:ind w:left="720"/>
        <w:rPr>
          <w:rFonts w:ascii="Arial" w:hAnsi="Arial"/>
          <w:sz w:val="20"/>
        </w:rPr>
      </w:pPr>
      <w:r w:rsidRPr="00F1605E">
        <w:rPr>
          <w:rFonts w:ascii="Arial" w:hAnsi="Arial"/>
          <w:sz w:val="20"/>
        </w:rPr>
        <w:t>Insulation Board:</w:t>
      </w:r>
    </w:p>
    <w:p w14:paraId="3CCF4CE4" w14:textId="77777777" w:rsidR="007C409B" w:rsidRPr="00F1605E" w:rsidRDefault="007C409B" w:rsidP="007C409B">
      <w:pPr>
        <w:pStyle w:val="ListParagraph"/>
        <w:ind w:left="360"/>
        <w:rPr>
          <w:rFonts w:ascii="Arial" w:hAnsi="Arial"/>
          <w:sz w:val="20"/>
        </w:rPr>
      </w:pPr>
    </w:p>
    <w:p w14:paraId="77C596A0" w14:textId="77777777" w:rsidR="007C409B" w:rsidRPr="00F1605E" w:rsidRDefault="007C409B" w:rsidP="009800D7">
      <w:pPr>
        <w:pStyle w:val="ListParagraph"/>
        <w:numPr>
          <w:ilvl w:val="4"/>
          <w:numId w:val="26"/>
        </w:numPr>
        <w:tabs>
          <w:tab w:val="left" w:pos="1080"/>
        </w:tabs>
        <w:ind w:left="1080"/>
        <w:rPr>
          <w:rFonts w:ascii="Arial" w:hAnsi="Arial"/>
          <w:sz w:val="20"/>
        </w:rPr>
      </w:pPr>
      <w:r w:rsidRPr="00F1605E">
        <w:rPr>
          <w:rFonts w:ascii="Arial" w:hAnsi="Arial"/>
          <w:sz w:val="20"/>
        </w:rPr>
        <w:t xml:space="preserve">Expanded Polystyrene; minimum thickness 25 mm (1 in); meeting Dryvit Specification </w:t>
      </w:r>
      <w:hyperlink r:id="rId38" w:history="1">
        <w:r w:rsidRPr="00121B83">
          <w:rPr>
            <w:rStyle w:val="Hyperlink"/>
            <w:rFonts w:ascii="Arial" w:hAnsi="Arial"/>
            <w:sz w:val="20"/>
          </w:rPr>
          <w:t>DS131</w:t>
        </w:r>
      </w:hyperlink>
      <w:r w:rsidRPr="00F1605E">
        <w:rPr>
          <w:rFonts w:ascii="Arial" w:hAnsi="Arial"/>
          <w:sz w:val="20"/>
        </w:rPr>
        <w:t xml:space="preserve"> and ASTM E 2430.</w:t>
      </w:r>
    </w:p>
    <w:p w14:paraId="7230631F" w14:textId="77777777" w:rsidR="007C409B" w:rsidRPr="00F1605E" w:rsidRDefault="007C409B" w:rsidP="00E0761D">
      <w:pPr>
        <w:tabs>
          <w:tab w:val="left" w:pos="540"/>
        </w:tabs>
        <w:rPr>
          <w:rFonts w:cs="Arial"/>
          <w:sz w:val="20"/>
        </w:rPr>
      </w:pPr>
    </w:p>
    <w:p w14:paraId="54BB309D" w14:textId="77777777" w:rsidR="00512868" w:rsidRPr="00E84E40" w:rsidRDefault="00512868" w:rsidP="00512868">
      <w:pPr>
        <w:pStyle w:val="ListParagraph"/>
        <w:numPr>
          <w:ilvl w:val="0"/>
          <w:numId w:val="102"/>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2C44C8EF" w14:textId="77777777" w:rsidR="00512868" w:rsidRPr="00E84E40" w:rsidRDefault="00512868" w:rsidP="00512868">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Non-Machine coated starter boards and shapes must be produced with Dryvit materials to be covered under the EIF system warranty.  Retain one or both items below as desired </w:t>
      </w:r>
      <w:proofErr w:type="gramStart"/>
      <w:r w:rsidRPr="00E84E40">
        <w:rPr>
          <w:rFonts w:ascii="Arial" w:hAnsi="Arial" w:cs="Arial"/>
          <w:b/>
          <w:sz w:val="20"/>
        </w:rPr>
        <w:t>or</w:t>
      </w:r>
      <w:proofErr w:type="gramEnd"/>
      <w:r w:rsidRPr="00E84E40">
        <w:rPr>
          <w:rFonts w:ascii="Arial" w:hAnsi="Arial" w:cs="Arial"/>
          <w:b/>
          <w:sz w:val="20"/>
        </w:rPr>
        <w:t xml:space="preserve"> delete those item(s) not desired.)</w:t>
      </w:r>
    </w:p>
    <w:p w14:paraId="65DD40C1" w14:textId="77777777" w:rsidR="00512868" w:rsidRPr="00E84E40" w:rsidRDefault="00512868" w:rsidP="00512868">
      <w:pPr>
        <w:tabs>
          <w:tab w:val="left" w:pos="720"/>
        </w:tabs>
        <w:ind w:left="360"/>
        <w:rPr>
          <w:rFonts w:ascii="Arial" w:hAnsi="Arial" w:cs="Arial"/>
          <w:sz w:val="20"/>
        </w:rPr>
      </w:pPr>
    </w:p>
    <w:p w14:paraId="740A1456" w14:textId="77777777" w:rsidR="00512868" w:rsidRPr="00E84E40" w:rsidRDefault="00512868" w:rsidP="00512868">
      <w:pPr>
        <w:pStyle w:val="ListParagraph"/>
        <w:numPr>
          <w:ilvl w:val="0"/>
          <w:numId w:val="101"/>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 and be supplied by a fabricator approved by Dryvit Systems, Inc.</w:t>
      </w:r>
    </w:p>
    <w:p w14:paraId="41BB1A7B" w14:textId="370B1C3E" w:rsidR="00512868" w:rsidRDefault="00512868" w:rsidP="00512868">
      <w:pPr>
        <w:pStyle w:val="ListParagraph"/>
        <w:numPr>
          <w:ilvl w:val="0"/>
          <w:numId w:val="101"/>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w:t>
      </w:r>
    </w:p>
    <w:p w14:paraId="40473BD5" w14:textId="77777777" w:rsidR="00512868" w:rsidRPr="001F5898" w:rsidRDefault="00512868" w:rsidP="001F5898">
      <w:pPr>
        <w:tabs>
          <w:tab w:val="left" w:pos="720"/>
        </w:tabs>
        <w:ind w:left="720"/>
        <w:rPr>
          <w:rFonts w:ascii="Arial" w:hAnsi="Arial" w:cs="Arial"/>
          <w:sz w:val="20"/>
        </w:rPr>
      </w:pPr>
    </w:p>
    <w:p w14:paraId="455784C9" w14:textId="77777777" w:rsidR="007C409B" w:rsidRPr="00F1605E" w:rsidRDefault="007C409B" w:rsidP="001F5898">
      <w:pPr>
        <w:pStyle w:val="ListParagraph"/>
        <w:numPr>
          <w:ilvl w:val="0"/>
          <w:numId w:val="103"/>
        </w:numPr>
        <w:tabs>
          <w:tab w:val="left" w:pos="720"/>
        </w:tabs>
        <w:ind w:left="720"/>
        <w:rPr>
          <w:rFonts w:ascii="Arial" w:hAnsi="Arial"/>
          <w:sz w:val="20"/>
        </w:rPr>
      </w:pPr>
      <w:r w:rsidRPr="00F1605E">
        <w:rPr>
          <w:rFonts w:ascii="Arial" w:hAnsi="Arial"/>
          <w:sz w:val="20"/>
        </w:rPr>
        <w:t>Base Coat:</w:t>
      </w:r>
    </w:p>
    <w:p w14:paraId="684074DA" w14:textId="3486D549" w:rsidR="005A57DC" w:rsidRPr="00B92350" w:rsidRDefault="005A57DC" w:rsidP="00B92350">
      <w:pPr>
        <w:tabs>
          <w:tab w:val="left" w:pos="540"/>
        </w:tabs>
        <w:ind w:left="1440"/>
        <w:rPr>
          <w:rFonts w:ascii="Arial" w:hAnsi="Arial"/>
          <w:b/>
          <w:sz w:val="20"/>
        </w:rPr>
      </w:pPr>
      <w:r w:rsidRPr="00B92350">
        <w:rPr>
          <w:rFonts w:ascii="Arial" w:hAnsi="Arial"/>
          <w:b/>
          <w:sz w:val="20"/>
        </w:rPr>
        <w:t xml:space="preserve">(Note to Specifier:  </w:t>
      </w:r>
      <w:r w:rsidR="00F94748">
        <w:rPr>
          <w:rFonts w:ascii="Arial" w:hAnsi="Arial"/>
          <w:b/>
          <w:sz w:val="20"/>
        </w:rPr>
        <w:t>E</w:t>
      </w:r>
      <w:r w:rsidRPr="00B92350">
        <w:rPr>
          <w:rFonts w:ascii="Arial" w:hAnsi="Arial"/>
          <w:b/>
          <w:sz w:val="20"/>
        </w:rPr>
        <w:t>dit list below to reference specif</w:t>
      </w:r>
      <w:r>
        <w:rPr>
          <w:rFonts w:ascii="Arial" w:hAnsi="Arial"/>
          <w:b/>
          <w:sz w:val="20"/>
        </w:rPr>
        <w:t>ic</w:t>
      </w:r>
      <w:r w:rsidRPr="00B92350">
        <w:rPr>
          <w:rFonts w:ascii="Arial" w:hAnsi="Arial"/>
          <w:b/>
          <w:sz w:val="20"/>
        </w:rPr>
        <w:t xml:space="preserve"> product</w:t>
      </w:r>
      <w:r>
        <w:rPr>
          <w:rFonts w:ascii="Arial" w:hAnsi="Arial"/>
          <w:b/>
          <w:sz w:val="20"/>
        </w:rPr>
        <w:t>(</w:t>
      </w:r>
      <w:r w:rsidRPr="00B92350">
        <w:rPr>
          <w:rFonts w:ascii="Arial" w:hAnsi="Arial"/>
          <w:b/>
          <w:sz w:val="20"/>
        </w:rPr>
        <w:t>s</w:t>
      </w:r>
      <w:r>
        <w:rPr>
          <w:rFonts w:ascii="Arial" w:hAnsi="Arial"/>
          <w:b/>
          <w:sz w:val="20"/>
        </w:rPr>
        <w:t>)</w:t>
      </w:r>
      <w:r w:rsidRPr="00B92350">
        <w:rPr>
          <w:rFonts w:ascii="Arial" w:hAnsi="Arial"/>
          <w:b/>
          <w:sz w:val="20"/>
        </w:rPr>
        <w:t xml:space="preserve"> of choice for this project or leave list intact allowing the EIFS installer to select as their preference and/or what is most appropriate for the project and project conditions.)</w:t>
      </w:r>
    </w:p>
    <w:p w14:paraId="498DFBD8" w14:textId="77777777" w:rsidR="007C409B" w:rsidRPr="00F1605E" w:rsidRDefault="007C409B" w:rsidP="007C409B">
      <w:pPr>
        <w:pStyle w:val="ListParagraph"/>
        <w:tabs>
          <w:tab w:val="left" w:pos="810"/>
        </w:tabs>
        <w:ind w:left="360"/>
        <w:rPr>
          <w:rFonts w:ascii="Arial" w:hAnsi="Arial"/>
          <w:sz w:val="20"/>
        </w:rPr>
      </w:pPr>
    </w:p>
    <w:p w14:paraId="67036BBA"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Liquid polymer-based </w:t>
      </w:r>
      <w:r w:rsidR="00B217A5" w:rsidRPr="00F1605E">
        <w:rPr>
          <w:rFonts w:ascii="Arial" w:hAnsi="Arial"/>
          <w:sz w:val="20"/>
        </w:rPr>
        <w:t>base coat</w:t>
      </w:r>
      <w:r w:rsidRPr="00F1605E">
        <w:rPr>
          <w:rFonts w:ascii="Arial" w:hAnsi="Arial"/>
          <w:sz w:val="20"/>
        </w:rPr>
        <w:t xml:space="preserve"> field mixed with Portland cement.</w:t>
      </w:r>
    </w:p>
    <w:p w14:paraId="0948ABBF" w14:textId="77777777" w:rsidR="007C409B" w:rsidRPr="00F1605E" w:rsidRDefault="007C409B" w:rsidP="009800D7">
      <w:pPr>
        <w:pStyle w:val="ListParagraph"/>
        <w:numPr>
          <w:ilvl w:val="1"/>
          <w:numId w:val="35"/>
        </w:numPr>
        <w:tabs>
          <w:tab w:val="left" w:pos="540"/>
        </w:tabs>
        <w:rPr>
          <w:rFonts w:cs="Arial"/>
          <w:sz w:val="20"/>
        </w:rPr>
      </w:pPr>
      <w:r w:rsidRPr="00F1605E">
        <w:rPr>
          <w:rFonts w:ascii="Arial" w:hAnsi="Arial"/>
          <w:sz w:val="20"/>
        </w:rPr>
        <w:t>Dryvit Primus</w:t>
      </w:r>
    </w:p>
    <w:p w14:paraId="43F16473" w14:textId="15EA842E" w:rsidR="007C409B" w:rsidRDefault="007C409B" w:rsidP="009800D7">
      <w:pPr>
        <w:pStyle w:val="ListParagraph"/>
        <w:numPr>
          <w:ilvl w:val="1"/>
          <w:numId w:val="35"/>
        </w:numPr>
        <w:tabs>
          <w:tab w:val="left" w:pos="540"/>
        </w:tabs>
        <w:rPr>
          <w:rFonts w:cs="Arial"/>
          <w:sz w:val="20"/>
        </w:rPr>
      </w:pPr>
      <w:r w:rsidRPr="00F1605E">
        <w:rPr>
          <w:rFonts w:cs="Arial"/>
          <w:sz w:val="20"/>
        </w:rPr>
        <w:t>Dryvit Genesis</w:t>
      </w:r>
    </w:p>
    <w:p w14:paraId="60DD9374" w14:textId="7A2E0DD3" w:rsidR="00A97DFE" w:rsidRPr="00F1605E" w:rsidRDefault="00A97DFE" w:rsidP="009800D7">
      <w:pPr>
        <w:pStyle w:val="ListParagraph"/>
        <w:numPr>
          <w:ilvl w:val="1"/>
          <w:numId w:val="35"/>
        </w:numPr>
        <w:tabs>
          <w:tab w:val="left" w:pos="540"/>
        </w:tabs>
        <w:rPr>
          <w:rFonts w:cs="Arial"/>
          <w:sz w:val="20"/>
        </w:rPr>
      </w:pPr>
      <w:r>
        <w:rPr>
          <w:rFonts w:cs="Arial"/>
          <w:sz w:val="20"/>
        </w:rPr>
        <w:t xml:space="preserve">Dryvit </w:t>
      </w:r>
      <w:proofErr w:type="spellStart"/>
      <w:r>
        <w:rPr>
          <w:rFonts w:cs="Arial"/>
          <w:sz w:val="20"/>
        </w:rPr>
        <w:t>Dryflex</w:t>
      </w:r>
      <w:proofErr w:type="spellEnd"/>
    </w:p>
    <w:p w14:paraId="1EA7741C"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Ready mixed dry blend cementitious, copolymer-based </w:t>
      </w:r>
      <w:r w:rsidR="00B217A5" w:rsidRPr="00F1605E">
        <w:rPr>
          <w:rFonts w:ascii="Arial" w:hAnsi="Arial"/>
          <w:sz w:val="20"/>
        </w:rPr>
        <w:t>base coat</w:t>
      </w:r>
      <w:r w:rsidRPr="00F1605E">
        <w:rPr>
          <w:rFonts w:ascii="Arial" w:hAnsi="Arial"/>
          <w:sz w:val="20"/>
        </w:rPr>
        <w:t xml:space="preserve"> field mixed with water.</w:t>
      </w:r>
    </w:p>
    <w:p w14:paraId="191E11F8"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ascii="Arial" w:hAnsi="Arial"/>
          <w:sz w:val="20"/>
        </w:rPr>
        <w:t>Dryvit Primus</w:t>
      </w:r>
      <w:r w:rsidRPr="00F1605E">
        <w:rPr>
          <w:rFonts w:cs="Arial"/>
          <w:sz w:val="20"/>
        </w:rPr>
        <w:t xml:space="preserve"> DM</w:t>
      </w:r>
    </w:p>
    <w:p w14:paraId="31A4089F"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w:t>
      </w:r>
    </w:p>
    <w:p w14:paraId="7CEB9812"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S</w:t>
      </w:r>
    </w:p>
    <w:p w14:paraId="7535E259" w14:textId="77777777" w:rsidR="007C409B" w:rsidRPr="00F1605E" w:rsidRDefault="007C409B" w:rsidP="009800D7">
      <w:pPr>
        <w:pStyle w:val="ListParagraph"/>
        <w:numPr>
          <w:ilvl w:val="1"/>
          <w:numId w:val="35"/>
        </w:numPr>
        <w:tabs>
          <w:tab w:val="left" w:pos="540"/>
        </w:tabs>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2F395B42" w14:textId="53D54E90" w:rsidR="007C409B" w:rsidRDefault="007C409B" w:rsidP="009800D7">
      <w:pPr>
        <w:pStyle w:val="ListParagraph"/>
        <w:numPr>
          <w:ilvl w:val="1"/>
          <w:numId w:val="35"/>
        </w:numPr>
        <w:tabs>
          <w:tab w:val="left" w:pos="540"/>
        </w:tabs>
        <w:rPr>
          <w:rFonts w:cs="Arial"/>
          <w:sz w:val="20"/>
        </w:rPr>
      </w:pPr>
      <w:proofErr w:type="spellStart"/>
      <w:r w:rsidRPr="00F1605E">
        <w:rPr>
          <w:rFonts w:cs="Arial"/>
          <w:sz w:val="20"/>
        </w:rPr>
        <w:t>Rapidry</w:t>
      </w:r>
      <w:proofErr w:type="spellEnd"/>
      <w:r w:rsidRPr="00F1605E">
        <w:rPr>
          <w:rFonts w:cs="Arial"/>
          <w:sz w:val="20"/>
        </w:rPr>
        <w:t xml:space="preserve"> DM 50-75</w:t>
      </w:r>
    </w:p>
    <w:p w14:paraId="3933CE58" w14:textId="555BA5EC" w:rsidR="00A97DFE" w:rsidRPr="00F1605E" w:rsidRDefault="00A97DFE" w:rsidP="009800D7">
      <w:pPr>
        <w:pStyle w:val="ListParagraph"/>
        <w:numPr>
          <w:ilvl w:val="1"/>
          <w:numId w:val="35"/>
        </w:numPr>
        <w:tabs>
          <w:tab w:val="left" w:pos="540"/>
        </w:tabs>
        <w:rPr>
          <w:rFonts w:cs="Arial"/>
          <w:sz w:val="20"/>
        </w:rPr>
      </w:pPr>
      <w:r>
        <w:rPr>
          <w:rFonts w:cs="Arial"/>
          <w:sz w:val="20"/>
        </w:rPr>
        <w:t>Dryvit NCB – Non-cementitious</w:t>
      </w:r>
    </w:p>
    <w:p w14:paraId="466EAE3F" w14:textId="77777777" w:rsidR="00416FA8" w:rsidRPr="00F1605E" w:rsidRDefault="00416FA8" w:rsidP="00416FA8">
      <w:pPr>
        <w:tabs>
          <w:tab w:val="left" w:pos="540"/>
        </w:tabs>
        <w:ind w:left="1080" w:hanging="342"/>
        <w:rPr>
          <w:rFonts w:cs="Arial"/>
          <w:sz w:val="20"/>
        </w:rPr>
      </w:pPr>
      <w:r w:rsidRPr="00F1605E">
        <w:rPr>
          <w:rFonts w:cs="Arial"/>
          <w:sz w:val="20"/>
        </w:rPr>
        <w:t>c.</w:t>
      </w:r>
      <w:r w:rsidRPr="00F1605E">
        <w:rPr>
          <w:rFonts w:cs="Arial"/>
          <w:sz w:val="20"/>
        </w:rPr>
        <w:tab/>
        <w:t xml:space="preserve">Liquid polymer-based </w:t>
      </w:r>
      <w:r w:rsidR="00B217A5" w:rsidRPr="00F1605E">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tab/>
        <w:t>1)</w:t>
      </w:r>
      <w:r w:rsidRPr="00F1605E">
        <w:rPr>
          <w:rFonts w:cs="Arial"/>
          <w:sz w:val="20"/>
        </w:rPr>
        <w:tab/>
      </w:r>
      <w:proofErr w:type="spellStart"/>
      <w:r w:rsidRPr="00F1605E">
        <w:rPr>
          <w:rFonts w:cs="Arial"/>
          <w:sz w:val="20"/>
        </w:rPr>
        <w:t>ShieldIt</w:t>
      </w:r>
      <w:proofErr w:type="spellEnd"/>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2-pass base coat used over existing EIFS or a Dryvit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1F5898">
      <w:pPr>
        <w:pStyle w:val="ListParagraph"/>
        <w:numPr>
          <w:ilvl w:val="0"/>
          <w:numId w:val="104"/>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00E9DFB0" w14:textId="741E3EF1" w:rsidR="001372EA" w:rsidRPr="006D5339" w:rsidRDefault="001372EA" w:rsidP="001372EA">
      <w:pPr>
        <w:pStyle w:val="ListParagraph"/>
        <w:numPr>
          <w:ilvl w:val="0"/>
          <w:numId w:val="34"/>
        </w:numPr>
        <w:tabs>
          <w:tab w:val="left" w:pos="540"/>
        </w:tabs>
        <w:rPr>
          <w:rFonts w:ascii="Arial" w:hAnsi="Arial"/>
          <w:bCs/>
          <w:sz w:val="20"/>
        </w:rPr>
      </w:pPr>
      <w:r w:rsidRPr="006D5339">
        <w:rPr>
          <w:rFonts w:ascii="Arial" w:hAnsi="Arial"/>
          <w:bCs/>
          <w:sz w:val="20"/>
        </w:rPr>
        <w:t>Provide Ultr</w:t>
      </w:r>
      <w:r>
        <w:rPr>
          <w:rFonts w:ascii="Arial" w:hAnsi="Arial"/>
          <w:bCs/>
          <w:sz w:val="20"/>
        </w:rPr>
        <w:t>a</w:t>
      </w:r>
      <w:r w:rsidRPr="006D5339">
        <w:rPr>
          <w:rFonts w:ascii="Arial" w:hAnsi="Arial"/>
          <w:bCs/>
          <w:sz w:val="20"/>
        </w:rPr>
        <w:t xml:space="preserve"> High Impact Mesh Assembly including Standard </w:t>
      </w:r>
      <w:r>
        <w:rPr>
          <w:rFonts w:ascii="Arial" w:hAnsi="Arial"/>
          <w:bCs/>
          <w:sz w:val="20"/>
        </w:rPr>
        <w:t>Mesh (</w:t>
      </w:r>
      <w:r w:rsidRPr="006D5339">
        <w:rPr>
          <w:rFonts w:ascii="Arial" w:hAnsi="Arial"/>
          <w:bCs/>
          <w:sz w:val="20"/>
        </w:rPr>
        <w:t>4.3 oz.</w:t>
      </w:r>
      <w:r>
        <w:rPr>
          <w:rFonts w:ascii="Arial" w:hAnsi="Arial"/>
          <w:bCs/>
          <w:sz w:val="20"/>
        </w:rPr>
        <w:t xml:space="preserve">) </w:t>
      </w:r>
      <w:r w:rsidRPr="006D5339">
        <w:rPr>
          <w:rFonts w:ascii="Arial" w:hAnsi="Arial"/>
          <w:bCs/>
          <w:sz w:val="20"/>
        </w:rPr>
        <w:t>set in base coat over Panzer 20 (20.5 oz.) Mesh</w:t>
      </w:r>
      <w:r>
        <w:rPr>
          <w:rFonts w:ascii="Arial" w:hAnsi="Arial"/>
          <w:bCs/>
          <w:sz w:val="20"/>
        </w:rPr>
        <w:t xml:space="preserve"> set in base coat with Corner Mesh (7.2 oz.) set in base coat throughout the entire EIF</w:t>
      </w:r>
      <w:r w:rsidR="00140B41">
        <w:rPr>
          <w:rFonts w:ascii="Arial" w:hAnsi="Arial"/>
          <w:bCs/>
          <w:sz w:val="20"/>
        </w:rPr>
        <w:t>S</w:t>
      </w:r>
      <w:r>
        <w:rPr>
          <w:rFonts w:ascii="Arial" w:hAnsi="Arial"/>
          <w:bCs/>
          <w:sz w:val="20"/>
        </w:rPr>
        <w:t xml:space="preserve"> </w:t>
      </w:r>
      <w:proofErr w:type="spellStart"/>
      <w:r w:rsidR="00140B41">
        <w:rPr>
          <w:rFonts w:ascii="Arial" w:hAnsi="Arial"/>
          <w:bCs/>
          <w:sz w:val="20"/>
        </w:rPr>
        <w:t>cladd</w:t>
      </w:r>
      <w:proofErr w:type="spellEnd"/>
      <w:r>
        <w:rPr>
          <w:rFonts w:ascii="Arial" w:hAnsi="Arial"/>
          <w:bCs/>
          <w:sz w:val="20"/>
        </w:rPr>
        <w:t xml:space="preserve"> wall area.</w:t>
      </w:r>
    </w:p>
    <w:p w14:paraId="28418CC3" w14:textId="77777777" w:rsidR="00833128" w:rsidRPr="00F1605E" w:rsidRDefault="00833128" w:rsidP="00B503CF">
      <w:pPr>
        <w:tabs>
          <w:tab w:val="left" w:pos="540"/>
        </w:tabs>
        <w:ind w:left="162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w:t>
            </w:r>
            <w:proofErr w:type="spellStart"/>
            <w:r w:rsidRPr="00F1605E">
              <w:rPr>
                <w:rFonts w:cs="Arial"/>
                <w:b/>
                <w:sz w:val="18"/>
                <w:szCs w:val="18"/>
              </w:rPr>
              <w:t>lbs</w:t>
            </w:r>
            <w:proofErr w:type="spellEnd"/>
            <w:r w:rsidRPr="00F1605E">
              <w:rPr>
                <w:rFonts w:cs="Arial"/>
                <w:b/>
                <w:sz w:val="18"/>
                <w:szCs w:val="18"/>
              </w:rPr>
              <w:t xml:space="preserve">   (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w:t>
            </w:r>
            <w:proofErr w:type="spellStart"/>
            <w:r w:rsidRPr="00F1605E">
              <w:rPr>
                <w:rFonts w:cs="Arial"/>
                <w:b/>
                <w:sz w:val="18"/>
                <w:szCs w:val="18"/>
              </w:rPr>
              <w:t>lbs</w:t>
            </w:r>
            <w:proofErr w:type="spellEnd"/>
            <w:r w:rsidRPr="00F1605E">
              <w:rPr>
                <w:rFonts w:cs="Arial"/>
                <w:b/>
                <w:sz w:val="18"/>
                <w:szCs w:val="18"/>
              </w:rPr>
              <w:t xml:space="preserve">       (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 xml:space="preserve">200 </w:t>
            </w:r>
            <w:proofErr w:type="spellStart"/>
            <w:r w:rsidRPr="00F1605E">
              <w:rPr>
                <w:rFonts w:cs="Arial"/>
                <w:sz w:val="18"/>
                <w:szCs w:val="18"/>
              </w:rPr>
              <w:t>lbs</w:t>
            </w:r>
            <w:proofErr w:type="spellEnd"/>
            <w:r w:rsidRPr="00F1605E">
              <w:rPr>
                <w:rFonts w:cs="Arial"/>
                <w:sz w:val="18"/>
                <w:szCs w:val="18"/>
              </w:rPr>
              <w:t>/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 xml:space="preserve">300 </w:t>
            </w:r>
            <w:proofErr w:type="spellStart"/>
            <w:r w:rsidRPr="00F1605E">
              <w:rPr>
                <w:rFonts w:cs="Arial"/>
                <w:sz w:val="18"/>
                <w:szCs w:val="18"/>
              </w:rPr>
              <w:t>lbs</w:t>
            </w:r>
            <w:proofErr w:type="spellEnd"/>
            <w:r w:rsidRPr="00F1605E">
              <w:rPr>
                <w:rFonts w:cs="Arial"/>
                <w:sz w:val="18"/>
                <w:szCs w:val="18"/>
              </w:rPr>
              <w:t>/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 xml:space="preserve">400 </w:t>
            </w:r>
            <w:proofErr w:type="spellStart"/>
            <w:r w:rsidRPr="00F1605E">
              <w:rPr>
                <w:rFonts w:cs="Arial"/>
                <w:sz w:val="18"/>
                <w:szCs w:val="18"/>
              </w:rPr>
              <w:t>lbs</w:t>
            </w:r>
            <w:proofErr w:type="spellEnd"/>
            <w:r w:rsidRPr="00F1605E">
              <w:rPr>
                <w:rFonts w:cs="Arial"/>
                <w:sz w:val="18"/>
                <w:szCs w:val="18"/>
              </w:rPr>
              <w:t>/in (71 g/cm)</w:t>
            </w:r>
          </w:p>
        </w:tc>
        <w:tc>
          <w:tcPr>
            <w:tcW w:w="1440" w:type="dxa"/>
          </w:tcPr>
          <w:p w14:paraId="7C6267DD"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 xml:space="preserve">550 </w:t>
            </w:r>
            <w:proofErr w:type="spellStart"/>
            <w:r w:rsidRPr="00F1605E">
              <w:rPr>
                <w:rFonts w:cs="Arial"/>
                <w:sz w:val="18"/>
                <w:szCs w:val="18"/>
              </w:rPr>
              <w:t>lbs</w:t>
            </w:r>
            <w:proofErr w:type="spellEnd"/>
            <w:r w:rsidRPr="00F1605E">
              <w:rPr>
                <w:rFonts w:cs="Arial"/>
                <w:sz w:val="18"/>
                <w:szCs w:val="18"/>
              </w:rPr>
              <w:t>/in (98 g/cm)</w:t>
            </w:r>
          </w:p>
        </w:tc>
        <w:tc>
          <w:tcPr>
            <w:tcW w:w="1440" w:type="dxa"/>
          </w:tcPr>
          <w:p w14:paraId="58012A3E"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lastRenderedPageBreak/>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 xml:space="preserve">274 </w:t>
            </w:r>
            <w:proofErr w:type="spellStart"/>
            <w:r w:rsidRPr="00F1605E">
              <w:rPr>
                <w:rFonts w:cs="Arial"/>
                <w:sz w:val="18"/>
                <w:szCs w:val="18"/>
              </w:rPr>
              <w:t>lbs</w:t>
            </w:r>
            <w:proofErr w:type="spellEnd"/>
            <w:r w:rsidRPr="00F1605E">
              <w:rPr>
                <w:rFonts w:cs="Arial"/>
                <w:sz w:val="18"/>
                <w:szCs w:val="18"/>
              </w:rPr>
              <w:t>/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Dryvit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Default="00E231EF" w:rsidP="00041650">
      <w:pPr>
        <w:pStyle w:val="ListParagraph"/>
        <w:numPr>
          <w:ilvl w:val="0"/>
          <w:numId w:val="105"/>
        </w:numPr>
        <w:ind w:left="720"/>
        <w:rPr>
          <w:rFonts w:ascii="Arial" w:hAnsi="Arial"/>
          <w:sz w:val="20"/>
        </w:rPr>
      </w:pPr>
      <w:bookmarkStart w:id="16" w:name="_Hlk32434463"/>
      <w:r w:rsidRPr="00F1605E">
        <w:rPr>
          <w:rFonts w:ascii="Arial" w:hAnsi="Arial"/>
          <w:sz w:val="20"/>
        </w:rPr>
        <w:t>Finish:</w:t>
      </w:r>
    </w:p>
    <w:p w14:paraId="5E625A20" w14:textId="076ECB12" w:rsidR="00CE749E" w:rsidRDefault="00AF4F74" w:rsidP="00041650">
      <w:pPr>
        <w:tabs>
          <w:tab w:val="left" w:pos="540"/>
        </w:tabs>
        <w:ind w:left="144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 xml:space="preserve">umerous </w:t>
      </w:r>
      <w:proofErr w:type="gramStart"/>
      <w:r>
        <w:rPr>
          <w:rFonts w:ascii="Arial" w:hAnsi="Arial"/>
          <w:b/>
          <w:sz w:val="20"/>
        </w:rPr>
        <w:t>finish</w:t>
      </w:r>
      <w:proofErr w:type="gramEnd"/>
      <w:r>
        <w:rPr>
          <w:rFonts w:ascii="Arial" w:hAnsi="Arial"/>
          <w:b/>
          <w:sz w:val="20"/>
        </w:rPr>
        <w:t>, specialty finish,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9800D7">
      <w:pPr>
        <w:pStyle w:val="ListParagraph"/>
        <w:numPr>
          <w:ilvl w:val="1"/>
          <w:numId w:val="49"/>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0B3A4C">
      <w:pPr>
        <w:pStyle w:val="ListParagraph"/>
        <w:numPr>
          <w:ilvl w:val="0"/>
          <w:numId w:val="63"/>
        </w:numPr>
        <w:tabs>
          <w:tab w:val="left" w:pos="540"/>
          <w:tab w:val="left" w:pos="1440"/>
        </w:tabs>
        <w:ind w:left="1800"/>
        <w:rPr>
          <w:rFonts w:cs="Arial"/>
          <w:sz w:val="20"/>
        </w:rPr>
      </w:pPr>
      <w:r w:rsidRPr="00EF3336">
        <w:rPr>
          <w:rFonts w:ascii="Arial" w:hAnsi="Arial"/>
          <w:sz w:val="20"/>
        </w:rPr>
        <w:t>Quarzputz</w:t>
      </w:r>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0B3A4C">
      <w:pPr>
        <w:pStyle w:val="ListParagraph"/>
        <w:numPr>
          <w:ilvl w:val="0"/>
          <w:numId w:val="63"/>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texture</w:t>
      </w:r>
      <w:r w:rsidR="00E231EF" w:rsidRPr="00EF3336">
        <w:rPr>
          <w:rFonts w:ascii="Arial" w:hAnsi="Arial"/>
          <w:sz w:val="20"/>
        </w:rPr>
        <w:t xml:space="preserve"> </w:t>
      </w:r>
    </w:p>
    <w:p w14:paraId="500BB08E" w14:textId="6DED29C5" w:rsidR="00543261" w:rsidRPr="00EF3336" w:rsidRDefault="00543261" w:rsidP="000B3A4C">
      <w:pPr>
        <w:pStyle w:val="ListParagraph"/>
        <w:numPr>
          <w:ilvl w:val="0"/>
          <w:numId w:val="63"/>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0B3A4C">
      <w:pPr>
        <w:pStyle w:val="ListParagraph"/>
        <w:numPr>
          <w:ilvl w:val="0"/>
          <w:numId w:val="63"/>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0B3A4C">
      <w:pPr>
        <w:pStyle w:val="ListParagraph"/>
        <w:numPr>
          <w:ilvl w:val="0"/>
          <w:numId w:val="63"/>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Quarzputz</w:t>
      </w:r>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HDP</w:t>
      </w:r>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0B3A4C">
      <w:pPr>
        <w:pStyle w:val="ListParagraph"/>
        <w:numPr>
          <w:ilvl w:val="0"/>
          <w:numId w:val="64"/>
        </w:numPr>
        <w:tabs>
          <w:tab w:val="left" w:pos="1440"/>
          <w:tab w:val="left" w:pos="1800"/>
        </w:tabs>
        <w:ind w:left="1800"/>
        <w:rPr>
          <w:rFonts w:ascii="Arial" w:hAnsi="Arial" w:cs="Arial"/>
          <w:sz w:val="20"/>
        </w:rPr>
      </w:pPr>
      <w:r w:rsidRPr="00EF3336">
        <w:rPr>
          <w:rFonts w:ascii="Arial" w:hAnsi="Arial" w:cs="Arial"/>
          <w:sz w:val="20"/>
        </w:rPr>
        <w:t>Lymestone™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0B3A4C">
      <w:pPr>
        <w:pStyle w:val="ListParagraph"/>
        <w:numPr>
          <w:ilvl w:val="2"/>
          <w:numId w:val="65"/>
        </w:numPr>
        <w:tabs>
          <w:tab w:val="left" w:pos="540"/>
          <w:tab w:val="left" w:pos="1440"/>
          <w:tab w:val="left" w:pos="1800"/>
        </w:tabs>
        <w:ind w:left="1800" w:hanging="36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0B3A4C">
      <w:pPr>
        <w:pStyle w:val="ListParagraph"/>
        <w:numPr>
          <w:ilvl w:val="2"/>
          <w:numId w:val="65"/>
        </w:numPr>
        <w:tabs>
          <w:tab w:val="left" w:pos="540"/>
          <w:tab w:val="left" w:pos="1440"/>
          <w:tab w:val="left" w:pos="1800"/>
        </w:tabs>
        <w:ind w:left="1800" w:hanging="36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0B3A4C">
      <w:pPr>
        <w:pStyle w:val="ListParagraph"/>
        <w:numPr>
          <w:ilvl w:val="2"/>
          <w:numId w:val="65"/>
        </w:numPr>
        <w:tabs>
          <w:tab w:val="left" w:pos="540"/>
          <w:tab w:val="left" w:pos="1440"/>
          <w:tab w:val="left" w:pos="1800"/>
        </w:tabs>
        <w:ind w:left="1800" w:hanging="360"/>
        <w:rPr>
          <w:rFonts w:cs="Arial"/>
          <w:sz w:val="20"/>
        </w:rPr>
      </w:pPr>
      <w:r w:rsidRPr="00EF3336">
        <w:rPr>
          <w:rFonts w:cs="Arial"/>
          <w:sz w:val="20"/>
        </w:rPr>
        <w:t>Sandpebbl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041650">
      <w:pPr>
        <w:numPr>
          <w:ilvl w:val="0"/>
          <w:numId w:val="106"/>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0B3A4C">
      <w:pPr>
        <w:pStyle w:val="ListParagraph"/>
        <w:numPr>
          <w:ilvl w:val="3"/>
          <w:numId w:val="59"/>
        </w:numPr>
        <w:tabs>
          <w:tab w:val="left" w:pos="540"/>
          <w:tab w:val="left" w:pos="1440"/>
        </w:tabs>
        <w:ind w:left="1080"/>
        <w:rPr>
          <w:rFonts w:ascii="Arial" w:hAnsi="Arial" w:cs="Arial"/>
          <w:sz w:val="20"/>
        </w:rPr>
      </w:pPr>
      <w:bookmarkStart w:id="17" w:name="_Hlk32351389"/>
      <w:proofErr w:type="spellStart"/>
      <w:r w:rsidRPr="003A3B2D">
        <w:rPr>
          <w:rFonts w:ascii="Arial" w:hAnsi="Arial" w:cs="Arial"/>
          <w:sz w:val="20"/>
        </w:rPr>
        <w:t>Ameristone</w:t>
      </w:r>
      <w:proofErr w:type="spellEnd"/>
      <w:r w:rsidRPr="003A3B2D">
        <w:rPr>
          <w:rFonts w:ascii="Arial" w:hAnsi="Arial" w:cs="Arial"/>
          <w:sz w:val="20"/>
        </w:rPr>
        <w:t xml:space="preserve"> – multi-colored quartz aggregate with a flamed granite appearance.</w:t>
      </w:r>
    </w:p>
    <w:p w14:paraId="07D9E65A" w14:textId="77777777" w:rsidR="00A66853" w:rsidRPr="00B92350" w:rsidRDefault="00A66853" w:rsidP="000B3A4C">
      <w:pPr>
        <w:pStyle w:val="ListParagraph"/>
        <w:numPr>
          <w:ilvl w:val="3"/>
          <w:numId w:val="59"/>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0B3A4C">
      <w:pPr>
        <w:pStyle w:val="ListParagraph"/>
        <w:numPr>
          <w:ilvl w:val="3"/>
          <w:numId w:val="59"/>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0B3A4C">
      <w:pPr>
        <w:pStyle w:val="ListParagraph"/>
        <w:numPr>
          <w:ilvl w:val="3"/>
          <w:numId w:val="59"/>
        </w:numPr>
        <w:tabs>
          <w:tab w:val="left" w:pos="540"/>
          <w:tab w:val="left" w:pos="1440"/>
        </w:tabs>
        <w:ind w:left="1080"/>
        <w:rPr>
          <w:rFonts w:ascii="Arial" w:hAnsi="Arial" w:cs="Arial"/>
          <w:sz w:val="20"/>
        </w:rPr>
      </w:pPr>
      <w:proofErr w:type="spellStart"/>
      <w:r w:rsidRPr="00B92350">
        <w:rPr>
          <w:rFonts w:ascii="Arial" w:hAnsi="Arial" w:cs="Arial"/>
          <w:sz w:val="20"/>
        </w:rPr>
        <w:t>TerraNeo</w:t>
      </w:r>
      <w:proofErr w:type="spellEnd"/>
      <w:r w:rsidRPr="00B92350">
        <w:rPr>
          <w:rFonts w:ascii="Arial" w:hAnsi="Arial" w:cs="Arial"/>
          <w:sz w:val="20"/>
        </w:rPr>
        <w:t xml:space="preserve"> – acrylic-based finish with large mica chips and multi-colored quartz aggregates.</w:t>
      </w:r>
    </w:p>
    <w:p w14:paraId="2931E3EF" w14:textId="77777777" w:rsidR="00F83E46" w:rsidRPr="00B92350" w:rsidRDefault="00F83E46" w:rsidP="000B3A4C">
      <w:pPr>
        <w:pStyle w:val="ListParagraph"/>
        <w:numPr>
          <w:ilvl w:val="3"/>
          <w:numId w:val="59"/>
        </w:numPr>
        <w:tabs>
          <w:tab w:val="left" w:pos="540"/>
          <w:tab w:val="left" w:pos="1440"/>
        </w:tabs>
        <w:ind w:left="1080"/>
        <w:rPr>
          <w:rFonts w:ascii="Arial" w:hAnsi="Arial" w:cs="Arial"/>
          <w:sz w:val="20"/>
        </w:rPr>
      </w:pPr>
      <w:r w:rsidRPr="00B92350">
        <w:rPr>
          <w:rFonts w:ascii="Arial" w:hAnsi="Arial" w:cs="Arial"/>
          <w:sz w:val="20"/>
        </w:rPr>
        <w:t>Lymestone – premixed, acrylic-based finish designed to replicate the appearance of limestone blocks.</w:t>
      </w:r>
    </w:p>
    <w:p w14:paraId="7A0203FD" w14:textId="580C1EDB" w:rsidR="000D7599" w:rsidRPr="00B92350" w:rsidRDefault="00912C99" w:rsidP="000B3A4C">
      <w:pPr>
        <w:pStyle w:val="ListParagraph"/>
        <w:numPr>
          <w:ilvl w:val="0"/>
          <w:numId w:val="66"/>
        </w:numPr>
        <w:tabs>
          <w:tab w:val="left" w:pos="1440"/>
        </w:tabs>
        <w:ind w:left="1080"/>
        <w:rPr>
          <w:rFonts w:ascii="Arial" w:hAnsi="Arial" w:cs="Arial"/>
          <w:sz w:val="20"/>
        </w:rPr>
      </w:pPr>
      <w:r w:rsidRPr="00B92350">
        <w:rPr>
          <w:rFonts w:ascii="Arial" w:hAnsi="Arial" w:cs="Arial"/>
          <w:sz w:val="20"/>
        </w:rPr>
        <w:t>Reflectit</w:t>
      </w:r>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0B3A4C">
      <w:pPr>
        <w:pStyle w:val="ListParagraph"/>
        <w:numPr>
          <w:ilvl w:val="0"/>
          <w:numId w:val="66"/>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0B3A4C">
      <w:pPr>
        <w:pStyle w:val="ListParagraph"/>
        <w:numPr>
          <w:ilvl w:val="0"/>
          <w:numId w:val="66"/>
        </w:numPr>
        <w:tabs>
          <w:tab w:val="left" w:pos="1440"/>
        </w:tabs>
        <w:ind w:left="1080"/>
        <w:rPr>
          <w:rFonts w:ascii="Arial" w:hAnsi="Arial" w:cs="Arial"/>
          <w:sz w:val="20"/>
        </w:rPr>
      </w:pPr>
      <w:bookmarkStart w:id="18"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0B3A4C">
      <w:pPr>
        <w:pStyle w:val="ListParagraph"/>
        <w:numPr>
          <w:ilvl w:val="0"/>
          <w:numId w:val="66"/>
        </w:numPr>
        <w:tabs>
          <w:tab w:val="left" w:pos="540"/>
          <w:tab w:val="left" w:pos="1440"/>
        </w:tabs>
        <w:ind w:left="1080" w:right="-324"/>
        <w:rPr>
          <w:rFonts w:ascii="Arial" w:hAnsi="Arial" w:cs="Arial"/>
          <w:sz w:val="20"/>
        </w:rPr>
      </w:pPr>
      <w:bookmarkStart w:id="19" w:name="_Hlk57099518"/>
      <w:r w:rsidRPr="00A37133">
        <w:rPr>
          <w:rFonts w:ascii="Arial" w:hAnsi="Arial" w:cs="Arial"/>
          <w:sz w:val="20"/>
        </w:rPr>
        <w:t>NewBrick™: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0B3A4C">
      <w:pPr>
        <w:pStyle w:val="ListParagraph"/>
        <w:numPr>
          <w:ilvl w:val="1"/>
          <w:numId w:val="55"/>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0B3A4C">
      <w:pPr>
        <w:pStyle w:val="ListParagraph"/>
        <w:numPr>
          <w:ilvl w:val="1"/>
          <w:numId w:val="55"/>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19"/>
    <w:p w14:paraId="6FDFC34A" w14:textId="36BF3F17" w:rsidR="00DF4553" w:rsidRDefault="00C8273B" w:rsidP="000B3A4C">
      <w:pPr>
        <w:pStyle w:val="ListParagraph"/>
        <w:numPr>
          <w:ilvl w:val="0"/>
          <w:numId w:val="56"/>
        </w:numPr>
        <w:tabs>
          <w:tab w:val="left" w:pos="540"/>
          <w:tab w:val="left" w:pos="1440"/>
        </w:tabs>
        <w:ind w:left="1080" w:right="-331"/>
        <w:rPr>
          <w:rFonts w:ascii="Arial" w:hAnsi="Arial" w:cs="Arial"/>
          <w:sz w:val="20"/>
        </w:rPr>
      </w:pPr>
      <w:proofErr w:type="spellStart"/>
      <w:r w:rsidRPr="00A37133">
        <w:rPr>
          <w:rFonts w:ascii="Arial" w:hAnsi="Arial" w:cs="Arial"/>
          <w:sz w:val="20"/>
        </w:rPr>
        <w:t>Ferros</w:t>
      </w:r>
      <w:proofErr w:type="spellEnd"/>
      <w:r w:rsidRPr="00A37133">
        <w:rPr>
          <w:rFonts w:ascii="Arial" w:hAnsi="Arial" w:cs="Arial"/>
          <w:sz w:val="20"/>
        </w:rPr>
        <w:t xml:space="preserve">™ Finish: - </w:t>
      </w:r>
      <w:bookmarkEnd w:id="18"/>
      <w:r w:rsidR="00337262" w:rsidRPr="00A37133">
        <w:rPr>
          <w:rFonts w:ascii="Arial" w:hAnsi="Arial" w:cs="Arial"/>
          <w:sz w:val="20"/>
        </w:rPr>
        <w:t xml:space="preserve">a </w:t>
      </w:r>
      <w:proofErr w:type="gramStart"/>
      <w:r w:rsidR="00337262" w:rsidRPr="00A37133">
        <w:rPr>
          <w:rFonts w:ascii="Arial" w:hAnsi="Arial" w:cs="Arial"/>
          <w:sz w:val="20"/>
        </w:rPr>
        <w:t>w</w:t>
      </w:r>
      <w:r w:rsidR="004E77AE" w:rsidRPr="00A37133">
        <w:rPr>
          <w:rFonts w:ascii="Arial" w:hAnsi="Arial" w:cs="Arial"/>
          <w:sz w:val="20"/>
        </w:rPr>
        <w:t>ater based</w:t>
      </w:r>
      <w:proofErr w:type="gramEnd"/>
      <w:r w:rsidR="004E77AE" w:rsidRPr="00A37133">
        <w:rPr>
          <w:rFonts w:ascii="Arial" w:hAnsi="Arial" w:cs="Arial"/>
          <w:sz w:val="20"/>
        </w:rPr>
        <w:t xml:space="preserve"> finish that replicates the look of rusting metal.</w:t>
      </w:r>
    </w:p>
    <w:p w14:paraId="61E42F6B" w14:textId="7F16E9D7" w:rsidR="009B7015" w:rsidRPr="00041650" w:rsidRDefault="009B7015" w:rsidP="00041650">
      <w:pPr>
        <w:pStyle w:val="ListParagraph"/>
        <w:numPr>
          <w:ilvl w:val="0"/>
          <w:numId w:val="56"/>
        </w:numPr>
        <w:ind w:left="1080"/>
        <w:rPr>
          <w:rFonts w:ascii="Arial" w:hAnsi="Arial" w:cs="Arial"/>
          <w:sz w:val="19"/>
          <w:szCs w:val="19"/>
        </w:rPr>
      </w:pPr>
      <w:bookmarkStart w:id="20" w:name="_Hlk73368414"/>
      <w:r w:rsidRPr="00927BE7">
        <w:rPr>
          <w:rFonts w:ascii="Arial" w:hAnsi="Arial" w:cs="Arial"/>
          <w:sz w:val="19"/>
          <w:szCs w:val="19"/>
        </w:rPr>
        <w:t>Wood Grain:  A 100% acrylic-based finish created with a textured finish, a coating, a graining tool and a sealer providing an authentic woodgrain appearance.</w:t>
      </w:r>
      <w:bookmarkEnd w:id="20"/>
    </w:p>
    <w:bookmarkEnd w:id="17"/>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EF3336" w:rsidRDefault="00AA5A95" w:rsidP="00041650">
      <w:pPr>
        <w:pStyle w:val="ListParagraph"/>
        <w:numPr>
          <w:ilvl w:val="0"/>
          <w:numId w:val="107"/>
        </w:numPr>
        <w:tabs>
          <w:tab w:val="left" w:pos="720"/>
          <w:tab w:val="left" w:pos="1440"/>
        </w:tabs>
        <w:ind w:left="720" w:right="-331"/>
        <w:rPr>
          <w:rFonts w:cs="Arial"/>
          <w:sz w:val="20"/>
        </w:rPr>
      </w:pPr>
      <w:r w:rsidRPr="00EF3336">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0B3A4C">
      <w:pPr>
        <w:pStyle w:val="ListParagraph"/>
        <w:numPr>
          <w:ilvl w:val="1"/>
          <w:numId w:val="60"/>
        </w:numPr>
        <w:tabs>
          <w:tab w:val="left" w:pos="540"/>
          <w:tab w:val="left" w:pos="1440"/>
        </w:tabs>
        <w:ind w:left="1080"/>
        <w:rPr>
          <w:rFonts w:cs="Arial"/>
          <w:sz w:val="20"/>
        </w:rPr>
      </w:pPr>
      <w:r w:rsidRPr="00EF3336">
        <w:rPr>
          <w:rFonts w:ascii="Arial" w:hAnsi="Arial"/>
          <w:sz w:val="20"/>
        </w:rPr>
        <w:t>Weatherlastic</w:t>
      </w:r>
      <w:r w:rsidR="000D7599" w:rsidRPr="00EF3336">
        <w:rPr>
          <w:rFonts w:cs="Arial"/>
          <w:sz w:val="20"/>
          <w:vertAlign w:val="superscript"/>
        </w:rPr>
        <w:t>®</w:t>
      </w:r>
      <w:r w:rsidRPr="00EF3336">
        <w:rPr>
          <w:rFonts w:cs="Arial"/>
          <w:sz w:val="20"/>
        </w:rPr>
        <w:t xml:space="preserve"> Quarzputz</w:t>
      </w:r>
    </w:p>
    <w:p w14:paraId="5A04F87B" w14:textId="7C7BBDF6" w:rsidR="00AA5A95" w:rsidRPr="00EF3336" w:rsidRDefault="00AA5A95" w:rsidP="000B3A4C">
      <w:pPr>
        <w:pStyle w:val="ListParagraph"/>
        <w:numPr>
          <w:ilvl w:val="1"/>
          <w:numId w:val="60"/>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w:t>
      </w:r>
    </w:p>
    <w:p w14:paraId="0BBD69E4" w14:textId="323383E0" w:rsidR="00AA5A95" w:rsidRPr="00EF3336" w:rsidRDefault="00AA5A95" w:rsidP="000B3A4C">
      <w:pPr>
        <w:pStyle w:val="ListParagraph"/>
        <w:numPr>
          <w:ilvl w:val="1"/>
          <w:numId w:val="60"/>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 Fine</w:t>
      </w:r>
    </w:p>
    <w:p w14:paraId="7C94162F" w14:textId="7D56E570" w:rsidR="000D7599" w:rsidRPr="00EF3336" w:rsidRDefault="00AA5A95" w:rsidP="000B3A4C">
      <w:pPr>
        <w:pStyle w:val="ListParagraph"/>
        <w:numPr>
          <w:ilvl w:val="1"/>
          <w:numId w:val="60"/>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041650">
      <w:pPr>
        <w:pStyle w:val="ListParagraph"/>
        <w:numPr>
          <w:ilvl w:val="0"/>
          <w:numId w:val="108"/>
        </w:numPr>
        <w:tabs>
          <w:tab w:val="left" w:pos="720"/>
          <w:tab w:val="left" w:pos="1440"/>
        </w:tabs>
        <w:ind w:left="720"/>
        <w:rPr>
          <w:rFonts w:cs="Arial"/>
          <w:sz w:val="20"/>
        </w:rPr>
      </w:pPr>
      <w:r w:rsidRPr="00EF3336">
        <w:rPr>
          <w:rFonts w:cs="Arial"/>
          <w:sz w:val="20"/>
        </w:rPr>
        <w:lastRenderedPageBreak/>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0B3A4C">
      <w:pPr>
        <w:pStyle w:val="ListParagraph"/>
        <w:numPr>
          <w:ilvl w:val="1"/>
          <w:numId w:val="61"/>
        </w:numPr>
        <w:tabs>
          <w:tab w:val="left" w:pos="540"/>
          <w:tab w:val="left" w:pos="1440"/>
        </w:tabs>
        <w:ind w:left="108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0B3A4C">
      <w:pPr>
        <w:pStyle w:val="ListParagraph"/>
        <w:numPr>
          <w:ilvl w:val="1"/>
          <w:numId w:val="61"/>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PMR</w:t>
      </w:r>
    </w:p>
    <w:p w14:paraId="0AB8644F" w14:textId="5F8B7842" w:rsidR="00AA5A95" w:rsidRPr="00EF3336" w:rsidRDefault="00AA5A95" w:rsidP="000B3A4C">
      <w:pPr>
        <w:pStyle w:val="ListParagraph"/>
        <w:numPr>
          <w:ilvl w:val="1"/>
          <w:numId w:val="61"/>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0B3A4C">
      <w:pPr>
        <w:pStyle w:val="ListParagraph"/>
        <w:numPr>
          <w:ilvl w:val="1"/>
          <w:numId w:val="61"/>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0B3A4C">
      <w:pPr>
        <w:pStyle w:val="ListParagraph"/>
        <w:numPr>
          <w:ilvl w:val="1"/>
          <w:numId w:val="61"/>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041650">
      <w:pPr>
        <w:pStyle w:val="ListParagraph"/>
        <w:numPr>
          <w:ilvl w:val="0"/>
          <w:numId w:val="109"/>
        </w:numPr>
        <w:tabs>
          <w:tab w:val="left" w:pos="540"/>
          <w:tab w:val="left" w:pos="720"/>
        </w:tabs>
        <w:ind w:left="720"/>
        <w:rPr>
          <w:rFonts w:cs="Arial"/>
          <w:sz w:val="20"/>
        </w:rPr>
      </w:pPr>
      <w:r w:rsidRPr="00EF3336">
        <w:rPr>
          <w:rFonts w:cs="Arial"/>
          <w:sz w:val="20"/>
        </w:rPr>
        <w:t>Coatings, Primers, and Sealants:</w:t>
      </w:r>
    </w:p>
    <w:p w14:paraId="6517365F" w14:textId="7D36CC7F" w:rsidR="00AA5A95" w:rsidRPr="00EF3336" w:rsidRDefault="00AA5A95" w:rsidP="000B3A4C">
      <w:pPr>
        <w:pStyle w:val="ListParagraph"/>
        <w:numPr>
          <w:ilvl w:val="1"/>
          <w:numId w:val="62"/>
        </w:numPr>
        <w:tabs>
          <w:tab w:val="left" w:pos="540"/>
          <w:tab w:val="left" w:pos="1440"/>
        </w:tabs>
        <w:ind w:left="1080"/>
        <w:rPr>
          <w:rFonts w:cs="Arial"/>
          <w:sz w:val="20"/>
        </w:rPr>
      </w:pPr>
      <w:r w:rsidRPr="00EF3336">
        <w:rPr>
          <w:rFonts w:cs="Arial"/>
          <w:sz w:val="20"/>
        </w:rPr>
        <w:t>Demandit</w:t>
      </w:r>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0B3A4C">
      <w:pPr>
        <w:pStyle w:val="ListParagraph"/>
        <w:numPr>
          <w:ilvl w:val="1"/>
          <w:numId w:val="62"/>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Sanded</w:t>
      </w:r>
    </w:p>
    <w:p w14:paraId="47C515EA" w14:textId="2EC8985A" w:rsidR="00E31652" w:rsidRPr="00EF3336" w:rsidRDefault="00E31652" w:rsidP="000B3A4C">
      <w:pPr>
        <w:pStyle w:val="ListParagraph"/>
        <w:numPr>
          <w:ilvl w:val="1"/>
          <w:numId w:val="62"/>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0B3A4C">
      <w:pPr>
        <w:pStyle w:val="ListParagraph"/>
        <w:numPr>
          <w:ilvl w:val="1"/>
          <w:numId w:val="62"/>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0B3A4C">
      <w:pPr>
        <w:pStyle w:val="ListParagraph"/>
        <w:numPr>
          <w:ilvl w:val="1"/>
          <w:numId w:val="62"/>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0B3A4C">
      <w:pPr>
        <w:pStyle w:val="ListParagraph"/>
        <w:numPr>
          <w:ilvl w:val="1"/>
          <w:numId w:val="62"/>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0B3A4C">
      <w:pPr>
        <w:pStyle w:val="ListParagraph"/>
        <w:numPr>
          <w:ilvl w:val="1"/>
          <w:numId w:val="62"/>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0B3A4C">
      <w:pPr>
        <w:pStyle w:val="ListParagraph"/>
        <w:numPr>
          <w:ilvl w:val="1"/>
          <w:numId w:val="62"/>
        </w:numPr>
        <w:tabs>
          <w:tab w:val="left" w:pos="540"/>
          <w:tab w:val="left" w:pos="1440"/>
        </w:tabs>
        <w:ind w:left="1080"/>
        <w:rPr>
          <w:rFonts w:cs="Arial"/>
          <w:sz w:val="20"/>
        </w:rPr>
      </w:pPr>
      <w:proofErr w:type="spellStart"/>
      <w:r w:rsidRPr="00EF3336">
        <w:rPr>
          <w:rFonts w:cs="Arial"/>
          <w:sz w:val="20"/>
        </w:rPr>
        <w:t>Prymit</w:t>
      </w:r>
      <w:proofErr w:type="spellEnd"/>
      <w:r w:rsidRPr="00EF3336">
        <w:rPr>
          <w:rFonts w:cs="Arial"/>
          <w:sz w:val="20"/>
          <w:vertAlign w:val="superscript"/>
        </w:rPr>
        <w:t>®</w:t>
      </w:r>
    </w:p>
    <w:p w14:paraId="76B059DE" w14:textId="391D2C8B" w:rsidR="00AA5A95" w:rsidRPr="00EF3336" w:rsidRDefault="00AA5A95" w:rsidP="000B3A4C">
      <w:pPr>
        <w:pStyle w:val="ListParagraph"/>
        <w:numPr>
          <w:ilvl w:val="1"/>
          <w:numId w:val="62"/>
        </w:numPr>
        <w:tabs>
          <w:tab w:val="left" w:pos="540"/>
          <w:tab w:val="left" w:pos="1440"/>
        </w:tabs>
        <w:ind w:left="1080"/>
        <w:rPr>
          <w:rFonts w:cs="Arial"/>
          <w:sz w:val="20"/>
        </w:rPr>
      </w:pPr>
      <w:proofErr w:type="spellStart"/>
      <w:r w:rsidRPr="00EF3336">
        <w:rPr>
          <w:rFonts w:cs="Arial"/>
          <w:sz w:val="20"/>
        </w:rPr>
        <w:t>SealClear</w:t>
      </w:r>
      <w:proofErr w:type="spellEnd"/>
      <w:r w:rsidRPr="00EF3336">
        <w:rPr>
          <w:rFonts w:cs="Arial"/>
          <w:sz w:val="20"/>
        </w:rPr>
        <w:t>™</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041650" w:rsidRDefault="009415A7" w:rsidP="009800D7">
      <w:pPr>
        <w:pStyle w:val="ListParagraph"/>
        <w:numPr>
          <w:ilvl w:val="0"/>
          <w:numId w:val="31"/>
        </w:numPr>
        <w:rPr>
          <w:rFonts w:ascii="Arial" w:hAnsi="Arial"/>
          <w:sz w:val="20"/>
        </w:rPr>
      </w:pPr>
      <w:bookmarkStart w:id="21" w:name="_Hlk24539804"/>
      <w:r w:rsidRPr="00041650">
        <w:rPr>
          <w:rFonts w:ascii="Arial" w:hAnsi="Arial"/>
          <w:sz w:val="20"/>
        </w:rPr>
        <w:t>Joint Sealants:</w:t>
      </w:r>
    </w:p>
    <w:p w14:paraId="288AD611" w14:textId="1A2302D1" w:rsidR="00884B0F" w:rsidRDefault="00884B0F" w:rsidP="00041650">
      <w:pPr>
        <w:tabs>
          <w:tab w:val="left" w:pos="540"/>
        </w:tabs>
        <w:ind w:left="1440"/>
        <w:rPr>
          <w:rFonts w:ascii="Arial" w:hAnsi="Arial" w:cs="Arial"/>
          <w:b/>
          <w:sz w:val="19"/>
          <w:szCs w:val="19"/>
        </w:rPr>
      </w:pPr>
      <w:r w:rsidRPr="00041650">
        <w:rPr>
          <w:rFonts w:ascii="Arial" w:hAnsi="Arial" w:cs="Arial"/>
          <w:b/>
          <w:sz w:val="19"/>
          <w:szCs w:val="19"/>
        </w:rPr>
        <w:t xml:space="preserve">(Note to Specifier:  Where </w:t>
      </w:r>
      <w:r w:rsidR="00594719">
        <w:rPr>
          <w:rFonts w:ascii="Arial" w:hAnsi="Arial" w:cs="Arial"/>
          <w:b/>
          <w:sz w:val="19"/>
          <w:szCs w:val="19"/>
        </w:rPr>
        <w:t>sealants</w:t>
      </w:r>
      <w:r w:rsidR="00C8513A">
        <w:rPr>
          <w:rFonts w:ascii="Arial" w:hAnsi="Arial" w:cs="Arial"/>
          <w:b/>
          <w:sz w:val="19"/>
          <w:szCs w:val="19"/>
        </w:rPr>
        <w:t xml:space="preserve"> are desired to be part of the EIF system / EIF system warranty,</w:t>
      </w:r>
      <w:r w:rsidR="00355B7A">
        <w:rPr>
          <w:rFonts w:ascii="Arial" w:hAnsi="Arial" w:cs="Arial"/>
          <w:b/>
          <w:sz w:val="19"/>
          <w:szCs w:val="19"/>
        </w:rPr>
        <w:t xml:space="preserve"> </w:t>
      </w:r>
      <w:r w:rsidR="006A39F6">
        <w:rPr>
          <w:rFonts w:ascii="Arial" w:hAnsi="Arial" w:cs="Arial"/>
          <w:b/>
          <w:sz w:val="19"/>
          <w:szCs w:val="19"/>
        </w:rPr>
        <w:t>select</w:t>
      </w:r>
      <w:r w:rsidR="00355B7A">
        <w:rPr>
          <w:rFonts w:ascii="Arial" w:hAnsi="Arial" w:cs="Arial"/>
          <w:b/>
          <w:sz w:val="19"/>
          <w:szCs w:val="19"/>
        </w:rPr>
        <w:t xml:space="preserve"> either Silicone of Urethane sealant below</w:t>
      </w:r>
      <w:r w:rsidR="00311244">
        <w:rPr>
          <w:rFonts w:ascii="Arial" w:hAnsi="Arial" w:cs="Arial"/>
          <w:b/>
          <w:sz w:val="19"/>
          <w:szCs w:val="19"/>
        </w:rPr>
        <w:t>, delete the other and retain</w:t>
      </w:r>
      <w:r w:rsidRPr="00041650">
        <w:rPr>
          <w:rFonts w:ascii="Arial" w:hAnsi="Arial" w:cs="Arial"/>
          <w:b/>
          <w:sz w:val="19"/>
          <w:szCs w:val="19"/>
        </w:rPr>
        <w:t xml:space="preserve">, </w:t>
      </w:r>
      <w:r w:rsidR="006A39F6">
        <w:rPr>
          <w:rFonts w:ascii="Arial" w:hAnsi="Arial" w:cs="Arial"/>
          <w:b/>
          <w:sz w:val="19"/>
          <w:szCs w:val="19"/>
        </w:rPr>
        <w:t>[Required]</w:t>
      </w:r>
      <w:r w:rsidR="00D64910">
        <w:rPr>
          <w:rFonts w:ascii="Arial" w:hAnsi="Arial" w:cs="Arial"/>
          <w:b/>
          <w:sz w:val="19"/>
          <w:szCs w:val="19"/>
        </w:rPr>
        <w:t>.)</w:t>
      </w:r>
    </w:p>
    <w:p w14:paraId="4C2FCF49" w14:textId="77777777" w:rsidR="00041650" w:rsidRPr="00041650" w:rsidRDefault="00041650" w:rsidP="00041650">
      <w:pPr>
        <w:tabs>
          <w:tab w:val="left" w:pos="540"/>
        </w:tabs>
        <w:ind w:left="1440"/>
        <w:rPr>
          <w:rFonts w:ascii="Arial" w:hAnsi="Arial" w:cs="Arial"/>
          <w:b/>
          <w:sz w:val="19"/>
          <w:szCs w:val="19"/>
        </w:rPr>
      </w:pPr>
    </w:p>
    <w:p w14:paraId="45541506" w14:textId="0AC99092" w:rsidR="009415A7" w:rsidRPr="00041650" w:rsidRDefault="009415A7" w:rsidP="000B3A4C">
      <w:pPr>
        <w:pStyle w:val="ListParagraph"/>
        <w:numPr>
          <w:ilvl w:val="0"/>
          <w:numId w:val="67"/>
        </w:numPr>
        <w:tabs>
          <w:tab w:val="left" w:pos="360"/>
        </w:tabs>
        <w:ind w:left="720"/>
        <w:rPr>
          <w:rFonts w:ascii="Arial" w:hAnsi="Arial"/>
          <w:sz w:val="20"/>
        </w:rPr>
      </w:pPr>
      <w:r w:rsidRPr="00041650">
        <w:rPr>
          <w:rFonts w:ascii="Arial" w:hAnsi="Arial"/>
          <w:sz w:val="20"/>
        </w:rPr>
        <w:t>Silicone Sealant:</w:t>
      </w:r>
      <w:r w:rsidR="00D831A7" w:rsidRPr="00041650">
        <w:rPr>
          <w:rFonts w:ascii="Arial" w:hAnsi="Arial"/>
          <w:sz w:val="20"/>
        </w:rPr>
        <w:t xml:space="preserve">  </w:t>
      </w:r>
      <w:r w:rsidR="00305714" w:rsidRPr="00691403">
        <w:rPr>
          <w:rFonts w:ascii="Arial" w:hAnsi="Arial"/>
          <w:b/>
          <w:bCs/>
          <w:sz w:val="20"/>
        </w:rPr>
        <w:t>[Required]</w:t>
      </w:r>
    </w:p>
    <w:p w14:paraId="45B76969" w14:textId="51A5822A" w:rsidR="009415A7" w:rsidRPr="00041650" w:rsidRDefault="00D06BF9" w:rsidP="000B3A4C">
      <w:pPr>
        <w:pStyle w:val="ListParagraph"/>
        <w:numPr>
          <w:ilvl w:val="0"/>
          <w:numId w:val="68"/>
        </w:numPr>
        <w:tabs>
          <w:tab w:val="left" w:pos="360"/>
        </w:tabs>
        <w:rPr>
          <w:rFonts w:ascii="Arial" w:hAnsi="Arial" w:cs="Arial"/>
          <w:sz w:val="20"/>
        </w:rPr>
      </w:pPr>
      <w:r w:rsidRPr="00041650">
        <w:rPr>
          <w:rFonts w:ascii="Arial" w:hAnsi="Arial"/>
          <w:sz w:val="20"/>
        </w:rPr>
        <w:t xml:space="preserve">Tremco </w:t>
      </w:r>
      <w:r w:rsidR="009415A7" w:rsidRPr="00041650">
        <w:rPr>
          <w:rFonts w:ascii="Arial" w:hAnsi="Arial"/>
          <w:sz w:val="20"/>
        </w:rPr>
        <w:t>Spectrem 1: A</w:t>
      </w:r>
      <w:r w:rsidR="009415A7" w:rsidRPr="00041650">
        <w:rPr>
          <w:rFonts w:ascii="Arial" w:hAnsi="Arial" w:cs="Arial"/>
          <w:sz w:val="20"/>
        </w:rPr>
        <w:t xml:space="preserve">n </w:t>
      </w:r>
      <w:proofErr w:type="spellStart"/>
      <w:r w:rsidR="009415A7" w:rsidRPr="00041650">
        <w:rPr>
          <w:rFonts w:ascii="Arial" w:hAnsi="Arial" w:cs="Arial"/>
          <w:sz w:val="20"/>
        </w:rPr>
        <w:t>ultra low</w:t>
      </w:r>
      <w:proofErr w:type="spellEnd"/>
      <w:r w:rsidR="009415A7" w:rsidRPr="00041650">
        <w:rPr>
          <w:rFonts w:ascii="Arial" w:hAnsi="Arial" w:cs="Arial"/>
          <w:sz w:val="20"/>
        </w:rPr>
        <w:t xml:space="preserve"> modulus, high-performance, one-part, moisture-curing silicone joint sealant with physical properties making it an ideal sealant for sealing dynamic joints.</w:t>
      </w:r>
    </w:p>
    <w:p w14:paraId="2853C001" w14:textId="7067111A" w:rsidR="009415A7" w:rsidRPr="00041650" w:rsidRDefault="00D06BF9" w:rsidP="000B3A4C">
      <w:pPr>
        <w:pStyle w:val="ListParagraph"/>
        <w:numPr>
          <w:ilvl w:val="0"/>
          <w:numId w:val="68"/>
        </w:numPr>
        <w:tabs>
          <w:tab w:val="left" w:pos="360"/>
        </w:tabs>
        <w:rPr>
          <w:rFonts w:ascii="Arial" w:hAnsi="Arial" w:cs="Arial"/>
          <w:sz w:val="20"/>
        </w:rPr>
      </w:pPr>
      <w:r w:rsidRPr="00041650">
        <w:rPr>
          <w:rFonts w:ascii="Arial" w:hAnsi="Arial"/>
          <w:sz w:val="20"/>
        </w:rPr>
        <w:t xml:space="preserve">Tremco </w:t>
      </w:r>
      <w:r w:rsidR="009415A7" w:rsidRPr="00041650">
        <w:rPr>
          <w:rFonts w:ascii="Arial" w:hAnsi="Arial"/>
          <w:sz w:val="20"/>
        </w:rPr>
        <w:t>Spectrem 3</w:t>
      </w:r>
      <w:r w:rsidR="009415A7" w:rsidRPr="00041650">
        <w:rPr>
          <w:rFonts w:ascii="Arial" w:hAnsi="Arial" w:cs="Arial"/>
          <w:sz w:val="20"/>
        </w:rPr>
        <w:t>:  A general-purpose, low-modulus, high performance, one-part, neutral-cure, non-staining, low dirt pickup, construction-grade silicone sealant.</w:t>
      </w:r>
    </w:p>
    <w:p w14:paraId="2FF9BE8E" w14:textId="6E0E9A0F" w:rsidR="009415A7" w:rsidRPr="00041650" w:rsidRDefault="00D06BF9" w:rsidP="000B3A4C">
      <w:pPr>
        <w:pStyle w:val="ListParagraph"/>
        <w:numPr>
          <w:ilvl w:val="0"/>
          <w:numId w:val="68"/>
        </w:numPr>
        <w:tabs>
          <w:tab w:val="left" w:pos="360"/>
        </w:tabs>
        <w:rPr>
          <w:rFonts w:ascii="Arial" w:hAnsi="Arial" w:cs="Arial"/>
          <w:sz w:val="20"/>
        </w:rPr>
      </w:pPr>
      <w:r w:rsidRPr="00041650">
        <w:rPr>
          <w:rFonts w:ascii="Arial" w:hAnsi="Arial"/>
          <w:sz w:val="20"/>
        </w:rPr>
        <w:t xml:space="preserve">Tremco </w:t>
      </w:r>
      <w:r w:rsidR="009415A7" w:rsidRPr="00041650">
        <w:rPr>
          <w:rFonts w:ascii="Arial" w:hAnsi="Arial"/>
          <w:sz w:val="20"/>
        </w:rPr>
        <w:t>Spectrem 4-TS</w:t>
      </w:r>
      <w:r w:rsidR="009415A7" w:rsidRPr="00041650">
        <w:rPr>
          <w:rFonts w:ascii="Arial" w:hAnsi="Arial" w:cs="Arial"/>
          <w:sz w:val="20"/>
        </w:rPr>
        <w:t xml:space="preserve">: A multi-component, neutral-curing, non-staining, low dirt </w:t>
      </w:r>
      <w:proofErr w:type="gramStart"/>
      <w:r w:rsidR="009415A7" w:rsidRPr="00041650">
        <w:rPr>
          <w:rFonts w:ascii="Arial" w:hAnsi="Arial" w:cs="Arial"/>
          <w:sz w:val="20"/>
        </w:rPr>
        <w:t>pick</w:t>
      </w:r>
      <w:proofErr w:type="gramEnd"/>
      <w:r w:rsidR="009415A7" w:rsidRPr="00041650">
        <w:rPr>
          <w:rFonts w:ascii="Arial" w:hAnsi="Arial" w:cs="Arial"/>
          <w:sz w:val="20"/>
        </w:rPr>
        <w:t xml:space="preserve"> up, low-modulus silicone sealant specially formulated for use in dynamically moving </w:t>
      </w:r>
      <w:r w:rsidR="00EC7269" w:rsidRPr="00041650">
        <w:rPr>
          <w:rFonts w:ascii="Arial" w:hAnsi="Arial" w:cs="Arial"/>
          <w:sz w:val="20"/>
        </w:rPr>
        <w:t>building joints</w:t>
      </w:r>
      <w:r w:rsidR="009415A7" w:rsidRPr="00041650">
        <w:rPr>
          <w:rFonts w:ascii="Arial" w:hAnsi="Arial" w:cs="Arial"/>
          <w:sz w:val="20"/>
        </w:rPr>
        <w:t>.  Spectrem 4-TS offers color flexibility with the opportunity to tint the material on site.</w:t>
      </w:r>
    </w:p>
    <w:p w14:paraId="35683C3F" w14:textId="71BBDB98" w:rsidR="00C27E74" w:rsidRDefault="00A97DFE" w:rsidP="000B3A4C">
      <w:pPr>
        <w:pStyle w:val="ListParagraph"/>
        <w:numPr>
          <w:ilvl w:val="1"/>
          <w:numId w:val="68"/>
        </w:numPr>
        <w:rPr>
          <w:rFonts w:ascii="Arial" w:hAnsi="Arial" w:cs="Arial"/>
          <w:sz w:val="20"/>
        </w:rPr>
      </w:pPr>
      <w:bookmarkStart w:id="22" w:name="_Hlk32320547"/>
      <w:r w:rsidRPr="00041650">
        <w:rPr>
          <w:rFonts w:ascii="Arial" w:hAnsi="Arial" w:cs="Arial"/>
          <w:sz w:val="20"/>
        </w:rPr>
        <w:t>Coordination</w:t>
      </w:r>
      <w:r w:rsidR="00C27E74" w:rsidRPr="00041650">
        <w:rPr>
          <w:rFonts w:ascii="Arial" w:hAnsi="Arial" w:cs="Arial"/>
          <w:sz w:val="20"/>
        </w:rPr>
        <w:t xml:space="preserve"> for custom sealant colors </w:t>
      </w:r>
      <w:r w:rsidR="00274368" w:rsidRPr="00274368">
        <w:rPr>
          <w:rFonts w:ascii="Arial" w:hAnsi="Arial" w:cs="Arial"/>
          <w:sz w:val="20"/>
        </w:rPr>
        <w:t>is</w:t>
      </w:r>
      <w:r w:rsidR="00C27E74" w:rsidRPr="00041650">
        <w:rPr>
          <w:rFonts w:ascii="Arial" w:hAnsi="Arial" w:cs="Arial"/>
          <w:sz w:val="20"/>
        </w:rPr>
        <w:t xml:space="preserve"> required.</w:t>
      </w:r>
    </w:p>
    <w:p w14:paraId="3454EA99" w14:textId="29F4E445" w:rsidR="00274368" w:rsidRDefault="00274368">
      <w:pPr>
        <w:pStyle w:val="ListParagraph"/>
        <w:numPr>
          <w:ilvl w:val="0"/>
          <w:numId w:val="68"/>
        </w:numPr>
        <w:rPr>
          <w:rFonts w:ascii="Arial" w:hAnsi="Arial" w:cs="Arial"/>
          <w:sz w:val="19"/>
          <w:szCs w:val="19"/>
        </w:rPr>
      </w:pPr>
      <w:r w:rsidRPr="00B615B9">
        <w:rPr>
          <w:rFonts w:ascii="Arial" w:hAnsi="Arial" w:cs="Arial"/>
          <w:sz w:val="19"/>
          <w:szCs w:val="19"/>
        </w:rPr>
        <w:t xml:space="preserve">Where deemed necessary, use </w:t>
      </w:r>
      <w:proofErr w:type="spellStart"/>
      <w:r w:rsidRPr="00B615B9">
        <w:rPr>
          <w:rFonts w:ascii="Arial" w:hAnsi="Arial" w:cs="Arial"/>
          <w:sz w:val="19"/>
          <w:szCs w:val="19"/>
        </w:rPr>
        <w:t>TREMprime</w:t>
      </w:r>
      <w:proofErr w:type="spellEnd"/>
      <w:r w:rsidRPr="00B615B9">
        <w:rPr>
          <w:rFonts w:ascii="Arial" w:hAnsi="Arial" w:cs="Arial"/>
          <w:sz w:val="19"/>
          <w:szCs w:val="19"/>
        </w:rPr>
        <w:t xml:space="preserve"> Silicone Porous Primer.</w:t>
      </w:r>
    </w:p>
    <w:p w14:paraId="32E5E5BD" w14:textId="30924F0D" w:rsidR="009D6CCE" w:rsidRPr="00041650" w:rsidRDefault="009D6CCE" w:rsidP="00041650">
      <w:pPr>
        <w:pStyle w:val="ListParagraph"/>
        <w:numPr>
          <w:ilvl w:val="0"/>
          <w:numId w:val="68"/>
        </w:numPr>
        <w:rPr>
          <w:rFonts w:ascii="Arial" w:hAnsi="Arial" w:cs="Arial"/>
          <w:sz w:val="20"/>
        </w:rPr>
      </w:pPr>
      <w:r w:rsidRPr="00665EB3">
        <w:rPr>
          <w:rFonts w:ascii="Arial" w:hAnsi="Arial" w:cs="Arial"/>
          <w:sz w:val="20"/>
        </w:rPr>
        <w:t xml:space="preserve">See related specification section or consult with </w:t>
      </w:r>
      <w:r>
        <w:rPr>
          <w:rFonts w:ascii="Arial" w:hAnsi="Arial" w:cs="Arial"/>
          <w:sz w:val="20"/>
        </w:rPr>
        <w:t>Tremco, Inc.</w:t>
      </w:r>
      <w:r w:rsidRPr="00665EB3">
        <w:rPr>
          <w:rFonts w:ascii="Arial" w:hAnsi="Arial" w:cs="Arial"/>
          <w:sz w:val="20"/>
        </w:rPr>
        <w:t xml:space="preserve"> for more information. </w:t>
      </w:r>
    </w:p>
    <w:bookmarkEnd w:id="22"/>
    <w:p w14:paraId="228C0E7E" w14:textId="77777777" w:rsidR="00D831A7" w:rsidRPr="00041650" w:rsidRDefault="00D831A7" w:rsidP="002519F3">
      <w:pPr>
        <w:ind w:left="720"/>
        <w:rPr>
          <w:rFonts w:ascii="Arial" w:hAnsi="Arial" w:cs="Arial"/>
          <w:sz w:val="20"/>
        </w:rPr>
      </w:pPr>
    </w:p>
    <w:p w14:paraId="1E726186" w14:textId="4EE45D04" w:rsidR="00D831A7" w:rsidRPr="00041650" w:rsidRDefault="00D831A7" w:rsidP="000B3A4C">
      <w:pPr>
        <w:pStyle w:val="ListParagraph"/>
        <w:numPr>
          <w:ilvl w:val="0"/>
          <w:numId w:val="74"/>
        </w:numPr>
        <w:ind w:left="720"/>
        <w:rPr>
          <w:rFonts w:ascii="Arial" w:hAnsi="Arial" w:cs="Arial"/>
          <w:sz w:val="20"/>
        </w:rPr>
      </w:pPr>
      <w:r w:rsidRPr="00041650">
        <w:rPr>
          <w:rFonts w:ascii="Arial" w:hAnsi="Arial" w:cs="Arial"/>
          <w:sz w:val="20"/>
        </w:rPr>
        <w:t xml:space="preserve">Polyurethane Sealant:  </w:t>
      </w:r>
      <w:r w:rsidR="00D64910" w:rsidRPr="00470737">
        <w:rPr>
          <w:rFonts w:ascii="Arial" w:hAnsi="Arial"/>
          <w:b/>
          <w:bCs/>
          <w:sz w:val="20"/>
        </w:rPr>
        <w:t>[Required]</w:t>
      </w:r>
      <w:r w:rsidR="00D64910">
        <w:rPr>
          <w:rFonts w:ascii="Arial" w:hAnsi="Arial"/>
          <w:b/>
          <w:bCs/>
          <w:sz w:val="20"/>
        </w:rPr>
        <w:t xml:space="preserve"> </w:t>
      </w:r>
    </w:p>
    <w:p w14:paraId="7FE007E2" w14:textId="250E8CC7" w:rsidR="00D831A7" w:rsidRPr="00041650" w:rsidRDefault="00D06BF9" w:rsidP="000B3A4C">
      <w:pPr>
        <w:pStyle w:val="ListParagraph"/>
        <w:numPr>
          <w:ilvl w:val="0"/>
          <w:numId w:val="72"/>
        </w:numPr>
        <w:rPr>
          <w:rFonts w:ascii="Arial" w:hAnsi="Arial" w:cs="Arial"/>
          <w:sz w:val="20"/>
        </w:rPr>
      </w:pPr>
      <w:r w:rsidRPr="00041650">
        <w:rPr>
          <w:rFonts w:ascii="Arial" w:hAnsi="Arial" w:cs="Arial"/>
          <w:sz w:val="20"/>
        </w:rPr>
        <w:t xml:space="preserve">Tremco </w:t>
      </w:r>
      <w:r w:rsidR="002519F3" w:rsidRPr="00041650">
        <w:rPr>
          <w:rFonts w:ascii="Arial" w:hAnsi="Arial" w:cs="Arial"/>
          <w:sz w:val="20"/>
        </w:rPr>
        <w:t xml:space="preserve">Dymonic FC:  A one component hybrid polyurethane sealant.  </w:t>
      </w:r>
      <w:r w:rsidR="000438C9" w:rsidRPr="00041650">
        <w:rPr>
          <w:rFonts w:ascii="Arial" w:hAnsi="Arial" w:cs="Arial"/>
          <w:sz w:val="20"/>
        </w:rPr>
        <w:t xml:space="preserve">Where deemed necessary, use </w:t>
      </w:r>
      <w:proofErr w:type="spellStart"/>
      <w:r w:rsidR="000438C9" w:rsidRPr="00041650">
        <w:rPr>
          <w:rFonts w:ascii="Arial" w:hAnsi="Arial" w:cs="Arial"/>
          <w:sz w:val="20"/>
        </w:rPr>
        <w:t>TREMprime</w:t>
      </w:r>
      <w:proofErr w:type="spellEnd"/>
      <w:r w:rsidR="000438C9" w:rsidRPr="00041650">
        <w:rPr>
          <w:rFonts w:ascii="Arial" w:hAnsi="Arial" w:cs="Arial"/>
          <w:sz w:val="20"/>
        </w:rPr>
        <w:t xml:space="preserve"> Silicone Porous Primer for porous surfaces and </w:t>
      </w:r>
      <w:proofErr w:type="spellStart"/>
      <w:r w:rsidR="000438C9" w:rsidRPr="00041650">
        <w:rPr>
          <w:rFonts w:ascii="Arial" w:hAnsi="Arial" w:cs="Arial"/>
          <w:sz w:val="20"/>
        </w:rPr>
        <w:t>TREMprime</w:t>
      </w:r>
      <w:proofErr w:type="spellEnd"/>
      <w:r w:rsidR="000438C9" w:rsidRPr="00041650">
        <w:rPr>
          <w:rFonts w:ascii="Arial" w:hAnsi="Arial" w:cs="Arial"/>
          <w:sz w:val="20"/>
        </w:rPr>
        <w:t xml:space="preserve"> Silicone Metal Primer for metals or plastics</w:t>
      </w:r>
      <w:r w:rsidR="002519F3" w:rsidRPr="00041650">
        <w:rPr>
          <w:rFonts w:ascii="Arial" w:hAnsi="Arial" w:cs="Arial"/>
          <w:sz w:val="20"/>
        </w:rPr>
        <w:t>.</w:t>
      </w:r>
      <w:r w:rsidR="00C97E0D">
        <w:rPr>
          <w:rFonts w:ascii="Arial" w:hAnsi="Arial" w:cs="Arial"/>
          <w:sz w:val="20"/>
        </w:rPr>
        <w:t xml:space="preserve">  </w:t>
      </w:r>
      <w:r w:rsidR="00C97E0D" w:rsidRPr="00470737">
        <w:rPr>
          <w:rFonts w:ascii="Arial" w:hAnsi="Arial" w:cs="Arial"/>
          <w:sz w:val="20"/>
        </w:rPr>
        <w:t>Coordinate for primer use as indicated.</w:t>
      </w:r>
    </w:p>
    <w:bookmarkEnd w:id="16"/>
    <w:bookmarkEnd w:id="21"/>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77777777"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 or II,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3E130D0C" w:rsidR="00290C02" w:rsidRPr="007A4788" w:rsidRDefault="00290C02" w:rsidP="000B3A4C">
      <w:pPr>
        <w:numPr>
          <w:ilvl w:val="0"/>
          <w:numId w:val="53"/>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0102C4">
        <w:rPr>
          <w:rFonts w:ascii="Arial" w:hAnsi="Arial"/>
          <w:bCs/>
          <w:sz w:val="20"/>
        </w:rPr>
        <w:t xml:space="preserve">Outsulation </w:t>
      </w:r>
      <w:r w:rsidR="007F2102">
        <w:rPr>
          <w:rFonts w:ascii="Arial" w:hAnsi="Arial"/>
          <w:bCs/>
          <w:sz w:val="20"/>
        </w:rPr>
        <w:t>HDCI</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7BE85588" w:rsidR="00290C02" w:rsidRPr="006F5330" w:rsidRDefault="00A85953" w:rsidP="000B3A4C">
      <w:pPr>
        <w:numPr>
          <w:ilvl w:val="1"/>
          <w:numId w:val="54"/>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9A05DA">
        <w:rPr>
          <w:rFonts w:ascii="Arial" w:hAnsi="Arial"/>
          <w:bCs/>
          <w:sz w:val="20"/>
        </w:rPr>
        <w:t>9</w:t>
      </w:r>
      <w:r w:rsidR="001372EA">
        <w:rPr>
          <w:rFonts w:ascii="Arial" w:hAnsi="Arial"/>
          <w:bCs/>
          <w:sz w:val="20"/>
        </w:rPr>
        <w:t>31</w:t>
      </w:r>
    </w:p>
    <w:p w14:paraId="2B4D646E" w14:textId="1B2629E3" w:rsidR="00A96FDA" w:rsidRPr="006F5330" w:rsidRDefault="00A96FDA" w:rsidP="000B3A4C">
      <w:pPr>
        <w:numPr>
          <w:ilvl w:val="1"/>
          <w:numId w:val="54"/>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1372EA">
        <w:rPr>
          <w:rFonts w:ascii="Arial" w:hAnsi="Arial"/>
          <w:bCs/>
          <w:sz w:val="20"/>
        </w:rPr>
        <w:t>946</w:t>
      </w:r>
    </w:p>
    <w:p w14:paraId="7A5B038E" w14:textId="22219719" w:rsidR="00A96FDA" w:rsidRPr="006F5330" w:rsidRDefault="00A96FDA" w:rsidP="000B3A4C">
      <w:pPr>
        <w:numPr>
          <w:ilvl w:val="1"/>
          <w:numId w:val="54"/>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w:t>
      </w:r>
      <w:r w:rsidR="001372EA">
        <w:rPr>
          <w:rFonts w:ascii="Arial" w:hAnsi="Arial"/>
          <w:bCs/>
          <w:sz w:val="20"/>
        </w:rPr>
        <w:t>36</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lastRenderedPageBreak/>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ater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9800D7">
      <w:pPr>
        <w:pStyle w:val="ListParagraph"/>
        <w:numPr>
          <w:ilvl w:val="0"/>
          <w:numId w:val="48"/>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9800D7">
      <w:pPr>
        <w:pStyle w:val="ListParagraph"/>
        <w:numPr>
          <w:ilvl w:val="0"/>
          <w:numId w:val="48"/>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0260694" w:rsidR="00494991" w:rsidRPr="00563832" w:rsidRDefault="00922CD1" w:rsidP="009800D7">
      <w:pPr>
        <w:pStyle w:val="ListParagraph"/>
        <w:numPr>
          <w:ilvl w:val="0"/>
          <w:numId w:val="48"/>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t>
      </w:r>
      <w:proofErr w:type="gramStart"/>
      <w:r w:rsidR="00563832" w:rsidRPr="00563832">
        <w:rPr>
          <w:rFonts w:ascii="Arial" w:hAnsi="Arial"/>
          <w:sz w:val="20"/>
        </w:rPr>
        <w:t>were</w:t>
      </w:r>
      <w:proofErr w:type="gramEnd"/>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9800D7">
      <w:pPr>
        <w:pStyle w:val="ListParagraph"/>
        <w:numPr>
          <w:ilvl w:val="0"/>
          <w:numId w:val="48"/>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9800D7">
      <w:pPr>
        <w:pStyle w:val="ListParagraph"/>
        <w:numPr>
          <w:ilvl w:val="0"/>
          <w:numId w:val="48"/>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9800D7">
      <w:pPr>
        <w:pStyle w:val="ListParagraph"/>
        <w:numPr>
          <w:ilvl w:val="0"/>
          <w:numId w:val="48"/>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9800D7">
      <w:pPr>
        <w:pStyle w:val="ListParagraph"/>
        <w:numPr>
          <w:ilvl w:val="0"/>
          <w:numId w:val="48"/>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9800D7">
      <w:pPr>
        <w:pStyle w:val="ListParagraph"/>
        <w:numPr>
          <w:ilvl w:val="0"/>
          <w:numId w:val="48"/>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Where expansion joints occur in the substrate system.</w:t>
      </w:r>
    </w:p>
    <w:p w14:paraId="625EB4D5"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At floor lines of non-wood framed buildings where significant movement is expected.</w:t>
      </w:r>
    </w:p>
    <w:p w14:paraId="3873E95A"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Where prefabricated panels abut one another.</w:t>
      </w:r>
    </w:p>
    <w:p w14:paraId="15ADC8E5" w14:textId="77777777" w:rsidR="00922CD1" w:rsidRPr="00F1605E" w:rsidRDefault="00922CD1" w:rsidP="009800D7">
      <w:pPr>
        <w:pStyle w:val="ListParagraph"/>
        <w:numPr>
          <w:ilvl w:val="1"/>
          <w:numId w:val="48"/>
        </w:numPr>
        <w:ind w:left="1080"/>
        <w:rPr>
          <w:rFonts w:ascii="Arial" w:hAnsi="Arial"/>
          <w:sz w:val="20"/>
        </w:rPr>
      </w:pPr>
      <w:r w:rsidRPr="00F1605E">
        <w:rPr>
          <w:rFonts w:ascii="Arial" w:hAnsi="Arial"/>
          <w:sz w:val="20"/>
        </w:rPr>
        <w:t xml:space="preserve">In continuous elevations at intervals not exceeding </w:t>
      </w:r>
      <w:r w:rsidR="00B60B2D" w:rsidRPr="00F1605E">
        <w:rPr>
          <w:rFonts w:ascii="Arial" w:hAnsi="Arial"/>
          <w:sz w:val="20"/>
        </w:rPr>
        <w:t>75 ft (</w:t>
      </w:r>
      <w:r w:rsidRPr="00F1605E">
        <w:rPr>
          <w:rFonts w:ascii="Arial" w:hAnsi="Arial"/>
          <w:sz w:val="20"/>
        </w:rPr>
        <w:t>23 m</w:t>
      </w:r>
      <w:r w:rsidR="00B60B2D" w:rsidRPr="00F1605E">
        <w:rPr>
          <w:rFonts w:ascii="Arial" w:hAnsi="Arial"/>
          <w:sz w:val="20"/>
        </w:rPr>
        <w:t>)</w:t>
      </w:r>
      <w:r w:rsidRPr="00F1605E">
        <w:rPr>
          <w:rFonts w:ascii="Arial" w:hAnsi="Arial"/>
          <w:sz w:val="20"/>
        </w:rPr>
        <w:t>.</w:t>
      </w:r>
    </w:p>
    <w:p w14:paraId="4700B150" w14:textId="4E2DA65D" w:rsidR="00922CD1" w:rsidRDefault="00922CD1" w:rsidP="009800D7">
      <w:pPr>
        <w:pStyle w:val="ListParagraph"/>
        <w:numPr>
          <w:ilvl w:val="1"/>
          <w:numId w:val="48"/>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9800D7">
      <w:pPr>
        <w:pStyle w:val="ListParagraph"/>
        <w:numPr>
          <w:ilvl w:val="0"/>
          <w:numId w:val="48"/>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7DDBCE6A"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294A1A">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0102C4">
        <w:rPr>
          <w:rFonts w:ascii="Arial" w:hAnsi="Arial"/>
          <w:sz w:val="20"/>
        </w:rPr>
        <w:t xml:space="preserve">Outsulation </w:t>
      </w:r>
      <w:r w:rsidR="007F2102">
        <w:rPr>
          <w:rFonts w:ascii="Arial" w:hAnsi="Arial"/>
          <w:sz w:val="20"/>
        </w:rPr>
        <w:t>HDCI</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BE45E5">
        <w:rPr>
          <w:rFonts w:ascii="Arial" w:hAnsi="Arial"/>
          <w:sz w:val="20"/>
        </w:rPr>
        <w:t>936</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39"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3" w:name="_Hlk493747570"/>
      <w:r w:rsidRPr="002519F3">
        <w:rPr>
          <w:rFonts w:ascii="Arial" w:hAnsi="Arial" w:cs="Arial"/>
          <w:sz w:val="20"/>
        </w:rPr>
        <w:t xml:space="preserve">Install Machine Coated Dryvit EPS Shapes in accordance with Dryvit Publication </w:t>
      </w:r>
      <w:hyperlink r:id="rId40" w:history="1">
        <w:r w:rsidRPr="002519F3">
          <w:rPr>
            <w:rStyle w:val="Hyperlink"/>
            <w:rFonts w:ascii="Arial" w:hAnsi="Arial" w:cs="Arial"/>
            <w:sz w:val="20"/>
          </w:rPr>
          <w:t>DS854</w:t>
        </w:r>
      </w:hyperlink>
      <w:r w:rsidRPr="002519F3">
        <w:rPr>
          <w:rFonts w:ascii="Arial" w:hAnsi="Arial" w:cs="Arial"/>
          <w:sz w:val="20"/>
        </w:rPr>
        <w:t>.</w:t>
      </w:r>
      <w:bookmarkEnd w:id="23"/>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465F2180"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727BAC" w:rsidRPr="00F1605E">
        <w:rPr>
          <w:rFonts w:ascii="Arial" w:hAnsi="Arial"/>
          <w:sz w:val="20"/>
        </w:rPr>
        <w:t>EPS supplier</w:t>
      </w:r>
      <w:r w:rsidR="009D191C" w:rsidRPr="00F1605E">
        <w:rPr>
          <w:rFonts w:ascii="Arial" w:hAnsi="Arial"/>
          <w:sz w:val="20"/>
        </w:rPr>
        <w:t>, if requested, to</w:t>
      </w:r>
      <w:r w:rsidR="00727BAC" w:rsidRPr="00F1605E">
        <w:rPr>
          <w:rFonts w:ascii="Arial" w:hAnsi="Arial"/>
          <w:sz w:val="20"/>
        </w:rPr>
        <w:t xml:space="preserve"> certify in writing that the EPS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5EEE1F0C" w:rsidR="00693CB8" w:rsidRPr="00F1605E" w:rsidRDefault="00D85F62" w:rsidP="00B503CF">
      <w:pPr>
        <w:tabs>
          <w:tab w:val="left" w:pos="360"/>
        </w:tabs>
        <w:ind w:left="360" w:hanging="360"/>
        <w:rPr>
          <w:rFonts w:ascii="Arial" w:hAnsi="Arial"/>
          <w:sz w:val="20"/>
        </w:rPr>
      </w:pPr>
      <w:r w:rsidRPr="00F1605E">
        <w:rPr>
          <w:rFonts w:ascii="Arial" w:hAnsi="Arial"/>
          <w:sz w:val="20"/>
        </w:rPr>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if requested, to</w:t>
      </w:r>
      <w:r w:rsidR="00727BAC" w:rsidRPr="00F1605E">
        <w:rPr>
          <w:rFonts w:ascii="Arial" w:hAnsi="Arial"/>
          <w:sz w:val="20"/>
        </w:rPr>
        <w:t xml:space="preserve"> certify in writing that the sealant application is in accordance with the sealant manufacturer's and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recommendations.</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530999DB" w14:textId="77777777" w:rsidR="00F63202" w:rsidRPr="00F1605E" w:rsidRDefault="00F63202" w:rsidP="00B503CF">
      <w:pPr>
        <w:rPr>
          <w:rFonts w:ascii="Arial" w:hAnsi="Arial"/>
          <w:sz w:val="20"/>
        </w:rPr>
      </w:pPr>
    </w:p>
    <w:p w14:paraId="5FC24266" w14:textId="77777777" w:rsidR="006F5330" w:rsidRDefault="006F5330" w:rsidP="00B503CF">
      <w:pPr>
        <w:jc w:val="center"/>
        <w:rPr>
          <w:rFonts w:ascii="Arial" w:hAnsi="Arial"/>
          <w:b/>
          <w:sz w:val="20"/>
        </w:rPr>
      </w:pPr>
    </w:p>
    <w:p w14:paraId="7D370661" w14:textId="77777777" w:rsidR="006F5330" w:rsidRDefault="006F5330" w:rsidP="00B503CF">
      <w:pPr>
        <w:jc w:val="center"/>
        <w:rPr>
          <w:rFonts w:ascii="Arial" w:hAnsi="Arial"/>
          <w:b/>
          <w:sz w:val="20"/>
        </w:rPr>
      </w:pPr>
    </w:p>
    <w:p w14:paraId="762FC3B0" w14:textId="77777777" w:rsidR="006F5330" w:rsidRDefault="006F5330" w:rsidP="00B503CF">
      <w:pPr>
        <w:jc w:val="center"/>
        <w:rPr>
          <w:rFonts w:ascii="Arial" w:hAnsi="Arial"/>
          <w:b/>
          <w:sz w:val="20"/>
        </w:rPr>
      </w:pPr>
    </w:p>
    <w:p w14:paraId="325F718C" w14:textId="63D7A1E3" w:rsidR="00976229" w:rsidRDefault="00976229" w:rsidP="00B503CF">
      <w:pPr>
        <w:rPr>
          <w:rFonts w:ascii="Arial" w:hAnsi="Arial"/>
          <w:b/>
          <w:sz w:val="20"/>
        </w:rPr>
      </w:pPr>
    </w:p>
    <w:p w14:paraId="626A5D66" w14:textId="258E0D63" w:rsidR="00E046A8" w:rsidRDefault="00E046A8" w:rsidP="00B503CF">
      <w:pPr>
        <w:rPr>
          <w:rFonts w:ascii="Arial" w:hAnsi="Arial"/>
          <w:b/>
          <w:sz w:val="20"/>
        </w:rPr>
      </w:pPr>
    </w:p>
    <w:p w14:paraId="55A4680E" w14:textId="1F38B9CE" w:rsidR="00E046A8" w:rsidRDefault="00E046A8" w:rsidP="00B503CF">
      <w:pPr>
        <w:rPr>
          <w:rFonts w:ascii="Arial" w:hAnsi="Arial"/>
          <w:b/>
          <w:sz w:val="20"/>
        </w:rPr>
      </w:pPr>
    </w:p>
    <w:p w14:paraId="5E3CC9B5" w14:textId="5D131598" w:rsidR="00E046A8" w:rsidRDefault="00E046A8" w:rsidP="00B503CF">
      <w:pPr>
        <w:rPr>
          <w:rFonts w:ascii="Arial" w:hAnsi="Arial"/>
          <w:b/>
          <w:sz w:val="20"/>
        </w:rPr>
      </w:pPr>
    </w:p>
    <w:p w14:paraId="40305730" w14:textId="198DA6A7" w:rsidR="00E046A8" w:rsidRDefault="00E046A8" w:rsidP="00B503CF">
      <w:pPr>
        <w:rPr>
          <w:rFonts w:ascii="Arial" w:hAnsi="Arial"/>
          <w:b/>
          <w:sz w:val="20"/>
        </w:rPr>
      </w:pPr>
    </w:p>
    <w:p w14:paraId="6A3F22D1" w14:textId="13279714" w:rsidR="00E046A8" w:rsidRDefault="00E046A8" w:rsidP="00B503CF">
      <w:pPr>
        <w:rPr>
          <w:rFonts w:ascii="Arial" w:hAnsi="Arial"/>
          <w:b/>
          <w:sz w:val="20"/>
        </w:rPr>
      </w:pPr>
    </w:p>
    <w:p w14:paraId="70DB83FF" w14:textId="3063D482" w:rsidR="00E046A8" w:rsidRDefault="00E046A8" w:rsidP="00B503CF">
      <w:pPr>
        <w:rPr>
          <w:rFonts w:ascii="Arial" w:hAnsi="Arial"/>
          <w:b/>
          <w:sz w:val="20"/>
        </w:rPr>
      </w:pPr>
    </w:p>
    <w:p w14:paraId="00DC5746" w14:textId="200CB5F4" w:rsidR="00E046A8" w:rsidRDefault="00E046A8" w:rsidP="00B503CF">
      <w:pPr>
        <w:rPr>
          <w:rFonts w:ascii="Arial" w:hAnsi="Arial"/>
          <w:b/>
          <w:sz w:val="20"/>
        </w:rPr>
      </w:pPr>
    </w:p>
    <w:p w14:paraId="22AD1AD9" w14:textId="65EBC791" w:rsidR="00E046A8" w:rsidRDefault="00E046A8" w:rsidP="00B503CF">
      <w:pPr>
        <w:rPr>
          <w:rFonts w:ascii="Arial" w:hAnsi="Arial"/>
          <w:b/>
          <w:sz w:val="20"/>
        </w:rPr>
      </w:pPr>
    </w:p>
    <w:p w14:paraId="2153E7DF" w14:textId="2AF31E3F" w:rsidR="00E046A8" w:rsidRDefault="00E046A8" w:rsidP="00B503CF">
      <w:pPr>
        <w:rPr>
          <w:rFonts w:ascii="Arial" w:hAnsi="Arial"/>
          <w:b/>
          <w:sz w:val="20"/>
        </w:rPr>
      </w:pPr>
    </w:p>
    <w:p w14:paraId="4BDC0E42" w14:textId="541BDCBB" w:rsidR="00E046A8" w:rsidRDefault="00E046A8" w:rsidP="00B503CF">
      <w:pPr>
        <w:rPr>
          <w:rFonts w:ascii="Arial" w:hAnsi="Arial"/>
          <w:b/>
          <w:sz w:val="20"/>
        </w:rPr>
      </w:pPr>
    </w:p>
    <w:p w14:paraId="4BEFDB35" w14:textId="4BB961F6" w:rsidR="00E046A8" w:rsidRDefault="00E046A8" w:rsidP="00B503CF">
      <w:pPr>
        <w:rPr>
          <w:rFonts w:ascii="Arial" w:hAnsi="Arial"/>
          <w:b/>
          <w:sz w:val="20"/>
        </w:rPr>
      </w:pPr>
    </w:p>
    <w:p w14:paraId="21EFEED0" w14:textId="0CA9703E" w:rsidR="00E046A8" w:rsidRDefault="00E046A8" w:rsidP="00B503CF">
      <w:pPr>
        <w:rPr>
          <w:rFonts w:ascii="Arial" w:hAnsi="Arial"/>
          <w:b/>
          <w:sz w:val="20"/>
        </w:rPr>
      </w:pPr>
    </w:p>
    <w:p w14:paraId="5B43A35C" w14:textId="4CDEDA09" w:rsidR="00E046A8" w:rsidRDefault="00E046A8" w:rsidP="00B503CF">
      <w:pPr>
        <w:rPr>
          <w:rFonts w:ascii="Arial" w:hAnsi="Arial"/>
          <w:b/>
          <w:sz w:val="20"/>
        </w:rPr>
      </w:pPr>
    </w:p>
    <w:p w14:paraId="1C5F6E67" w14:textId="141B24CF" w:rsidR="00E046A8" w:rsidRDefault="00E046A8" w:rsidP="00B503CF">
      <w:pPr>
        <w:rPr>
          <w:rFonts w:ascii="Arial" w:hAnsi="Arial"/>
          <w:b/>
          <w:sz w:val="20"/>
        </w:rPr>
      </w:pPr>
    </w:p>
    <w:p w14:paraId="705FE64C" w14:textId="2A12EE4B" w:rsidR="00E046A8" w:rsidRDefault="00E046A8" w:rsidP="00B503CF">
      <w:pPr>
        <w:rPr>
          <w:rFonts w:ascii="Arial" w:hAnsi="Arial"/>
          <w:b/>
          <w:sz w:val="20"/>
        </w:rPr>
      </w:pPr>
    </w:p>
    <w:p w14:paraId="334C7050" w14:textId="167D8854" w:rsidR="00E046A8" w:rsidRDefault="00E046A8" w:rsidP="00B503CF">
      <w:pPr>
        <w:rPr>
          <w:rFonts w:ascii="Arial" w:hAnsi="Arial"/>
          <w:b/>
          <w:sz w:val="20"/>
        </w:rPr>
      </w:pPr>
    </w:p>
    <w:p w14:paraId="68E3BB21" w14:textId="038EDF2C" w:rsidR="00E046A8" w:rsidRDefault="00E046A8" w:rsidP="00B503CF">
      <w:pPr>
        <w:rPr>
          <w:rFonts w:ascii="Arial" w:hAnsi="Arial"/>
          <w:b/>
          <w:sz w:val="20"/>
        </w:rPr>
      </w:pPr>
    </w:p>
    <w:p w14:paraId="1B1449F8" w14:textId="74665E4C" w:rsidR="00E046A8" w:rsidRDefault="00E046A8" w:rsidP="00B503CF">
      <w:pPr>
        <w:rPr>
          <w:rFonts w:ascii="Arial" w:hAnsi="Arial"/>
          <w:b/>
          <w:sz w:val="20"/>
        </w:rPr>
      </w:pPr>
    </w:p>
    <w:p w14:paraId="163C7416" w14:textId="283E27D1" w:rsidR="00E046A8" w:rsidRDefault="00E046A8" w:rsidP="00B503CF">
      <w:pPr>
        <w:rPr>
          <w:rFonts w:ascii="Arial" w:hAnsi="Arial"/>
          <w:b/>
          <w:sz w:val="20"/>
        </w:rPr>
      </w:pPr>
    </w:p>
    <w:p w14:paraId="738A3CC3" w14:textId="1949FBC1" w:rsidR="00E046A8" w:rsidRDefault="00E046A8" w:rsidP="00B503CF">
      <w:pPr>
        <w:rPr>
          <w:rFonts w:ascii="Arial" w:hAnsi="Arial"/>
          <w:b/>
          <w:sz w:val="20"/>
        </w:rPr>
      </w:pPr>
    </w:p>
    <w:p w14:paraId="464BD8C7" w14:textId="66C836F0" w:rsidR="00E046A8" w:rsidRDefault="00E046A8" w:rsidP="00B503CF">
      <w:pPr>
        <w:rPr>
          <w:rFonts w:ascii="Arial" w:hAnsi="Arial"/>
          <w:b/>
          <w:sz w:val="20"/>
        </w:rPr>
      </w:pPr>
    </w:p>
    <w:p w14:paraId="29F07D90" w14:textId="0A0DD821" w:rsidR="00E046A8" w:rsidRDefault="00E046A8" w:rsidP="00B503CF">
      <w:pPr>
        <w:rPr>
          <w:rFonts w:ascii="Arial" w:hAnsi="Arial"/>
          <w:b/>
          <w:sz w:val="20"/>
        </w:rPr>
      </w:pPr>
    </w:p>
    <w:p w14:paraId="50292328" w14:textId="5536A613" w:rsidR="00E046A8" w:rsidRDefault="00E046A8" w:rsidP="00B503CF">
      <w:pPr>
        <w:rPr>
          <w:rFonts w:ascii="Arial" w:hAnsi="Arial"/>
          <w:b/>
          <w:sz w:val="20"/>
        </w:rPr>
      </w:pPr>
    </w:p>
    <w:p w14:paraId="2C8DFA00" w14:textId="5DBC9655" w:rsidR="00E046A8" w:rsidRDefault="00E046A8" w:rsidP="00B503CF">
      <w:pPr>
        <w:rPr>
          <w:rFonts w:ascii="Arial" w:hAnsi="Arial"/>
          <w:b/>
          <w:sz w:val="20"/>
        </w:rPr>
      </w:pPr>
    </w:p>
    <w:p w14:paraId="26E02DE5" w14:textId="014D7D11" w:rsidR="00E046A8" w:rsidRDefault="00E046A8" w:rsidP="00B503CF">
      <w:pPr>
        <w:rPr>
          <w:rFonts w:ascii="Arial" w:hAnsi="Arial"/>
          <w:b/>
          <w:sz w:val="20"/>
        </w:rPr>
      </w:pPr>
    </w:p>
    <w:p w14:paraId="14C3A49C" w14:textId="308EA753" w:rsidR="00E046A8" w:rsidRDefault="00E046A8" w:rsidP="00B503CF">
      <w:pPr>
        <w:rPr>
          <w:rFonts w:ascii="Arial" w:hAnsi="Arial"/>
          <w:b/>
          <w:sz w:val="20"/>
        </w:rPr>
      </w:pPr>
    </w:p>
    <w:p w14:paraId="6BB5F866" w14:textId="3F075010" w:rsidR="00E046A8" w:rsidRDefault="00E046A8" w:rsidP="00B503CF">
      <w:pPr>
        <w:rPr>
          <w:rFonts w:ascii="Arial" w:hAnsi="Arial"/>
          <w:b/>
          <w:sz w:val="20"/>
        </w:rPr>
      </w:pPr>
    </w:p>
    <w:p w14:paraId="1697405E" w14:textId="438D25B9" w:rsidR="00E046A8" w:rsidRDefault="00E046A8" w:rsidP="00B503CF">
      <w:pPr>
        <w:rPr>
          <w:rFonts w:ascii="Arial" w:hAnsi="Arial"/>
          <w:b/>
          <w:sz w:val="20"/>
        </w:rPr>
      </w:pPr>
    </w:p>
    <w:p w14:paraId="18ED004D" w14:textId="5731587F" w:rsidR="00E046A8" w:rsidRDefault="00E046A8" w:rsidP="00B503CF">
      <w:pPr>
        <w:rPr>
          <w:rFonts w:ascii="Arial" w:hAnsi="Arial"/>
          <w:b/>
          <w:sz w:val="20"/>
        </w:rPr>
      </w:pPr>
    </w:p>
    <w:p w14:paraId="1B1CE7C4" w14:textId="3EF405B2" w:rsidR="00E046A8" w:rsidRDefault="00E046A8" w:rsidP="00B503CF">
      <w:pPr>
        <w:rPr>
          <w:rFonts w:ascii="Arial" w:hAnsi="Arial"/>
          <w:b/>
          <w:sz w:val="20"/>
        </w:rPr>
      </w:pPr>
    </w:p>
    <w:p w14:paraId="328B600C" w14:textId="27F072CB" w:rsidR="00E046A8" w:rsidRDefault="00E046A8" w:rsidP="00B503CF">
      <w:pPr>
        <w:rPr>
          <w:rFonts w:ascii="Arial" w:hAnsi="Arial"/>
          <w:b/>
          <w:sz w:val="20"/>
        </w:rPr>
      </w:pPr>
    </w:p>
    <w:p w14:paraId="4E70A5B2" w14:textId="77777777" w:rsidR="00E046A8" w:rsidRPr="00F1605E" w:rsidRDefault="00E046A8"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1"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C6FE0"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58244"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300AF9" w:rsidRPr="00A076A8" w:rsidRDefault="00300AF9">
                            <w:r w:rsidRPr="00137181">
                              <w:rPr>
                                <w:noProof/>
                              </w:rPr>
                              <w:drawing>
                                <wp:inline distT="0" distB="0" distL="0" distR="0" wp14:anchorId="1AFF05B4" wp14:editId="74D67EC3">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300AF9" w:rsidRPr="00A076A8" w:rsidRDefault="00300AF9">
                      <w:r w:rsidRPr="00137181">
                        <w:rPr>
                          <w:noProof/>
                        </w:rPr>
                        <w:drawing>
                          <wp:inline distT="0" distB="0" distL="0" distR="0" wp14:anchorId="1AFF05B4" wp14:editId="74D67EC3">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8242"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300AF9" w:rsidRDefault="00300AF9">
                            <w:r w:rsidRPr="00F24554">
                              <w:rPr>
                                <w:sz w:val="16"/>
                                <w:szCs w:val="16"/>
                              </w:rPr>
                              <w:t xml:space="preserve">For more information on </w:t>
                            </w:r>
                            <w:hyperlink r:id="rId42" w:history="1">
                              <w:r w:rsidRPr="00F24554">
                                <w:rPr>
                                  <w:rStyle w:val="Hyperlink"/>
                                  <w:sz w:val="16"/>
                                  <w:szCs w:val="16"/>
                                </w:rPr>
                                <w:t>Dryvit Systems</w:t>
                              </w:r>
                            </w:hyperlink>
                            <w:r w:rsidRPr="00F24554">
                              <w:rPr>
                                <w:sz w:val="16"/>
                                <w:szCs w:val="16"/>
                              </w:rPr>
                              <w:t xml:space="preserve"> or </w:t>
                            </w:r>
                            <w:hyperlink r:id="rId43"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300AF9" w:rsidRDefault="00300AF9">
                      <w:r w:rsidRPr="00F24554">
                        <w:rPr>
                          <w:sz w:val="16"/>
                          <w:szCs w:val="16"/>
                        </w:rPr>
                        <w:t xml:space="preserve">For more information on </w:t>
                      </w:r>
                      <w:hyperlink r:id="rId44" w:history="1">
                        <w:r w:rsidRPr="00F24554">
                          <w:rPr>
                            <w:rStyle w:val="Hyperlink"/>
                            <w:sz w:val="16"/>
                            <w:szCs w:val="16"/>
                          </w:rPr>
                          <w:t>Dryvit Systems</w:t>
                        </w:r>
                      </w:hyperlink>
                      <w:r w:rsidRPr="00F24554">
                        <w:rPr>
                          <w:sz w:val="16"/>
                          <w:szCs w:val="16"/>
                        </w:rPr>
                        <w:t xml:space="preserve"> or </w:t>
                      </w:r>
                      <w:hyperlink r:id="rId45"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 Systems, Inc.</w:t>
      </w:r>
    </w:p>
    <w:p w14:paraId="2B4B7D2D" w14:textId="77777777" w:rsidR="00727BAC" w:rsidRPr="00F1605E" w:rsidRDefault="00727BAC" w:rsidP="00B503CF">
      <w:pPr>
        <w:ind w:left="540" w:hanging="540"/>
        <w:rPr>
          <w:rFonts w:ascii="Arial" w:hAnsi="Arial"/>
          <w:sz w:val="16"/>
        </w:rPr>
      </w:pPr>
      <w:smartTag w:uri="urn:schemas-microsoft-com:office:smarttags" w:element="Street">
        <w:smartTag w:uri="urn:schemas-microsoft-com:office:smarttags" w:element="address">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46"/>
      <w:footerReference w:type="first" r:id="rId47"/>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7B861" w14:textId="77777777" w:rsidR="00976A68" w:rsidRDefault="00976A68">
      <w:r>
        <w:separator/>
      </w:r>
    </w:p>
  </w:endnote>
  <w:endnote w:type="continuationSeparator" w:id="0">
    <w:p w14:paraId="38ADC9F4" w14:textId="77777777" w:rsidR="00976A68" w:rsidRDefault="00976A68">
      <w:r>
        <w:continuationSeparator/>
      </w:r>
    </w:p>
  </w:endnote>
  <w:endnote w:type="continuationNotice" w:id="1">
    <w:p w14:paraId="183061A4" w14:textId="77777777" w:rsidR="00976A68" w:rsidRDefault="00976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300AF9" w:rsidRDefault="00300AF9">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300AF9" w:rsidRPr="00A249CC" w:rsidRDefault="00300AF9"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022363FF" w:rsidR="00300AF9" w:rsidRDefault="00300AF9"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E046A8">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4090BFA0" w:rsidR="00300AF9" w:rsidRDefault="00300AF9" w:rsidP="00E74649">
    <w:pPr>
      <w:pStyle w:val="Footer"/>
      <w:tabs>
        <w:tab w:val="clear" w:pos="4320"/>
        <w:tab w:val="clear" w:pos="8640"/>
        <w:tab w:val="left" w:pos="7692"/>
      </w:tabs>
      <w:rPr>
        <w:rStyle w:val="PageNumber"/>
        <w:rFonts w:ascii="Arial" w:hAnsi="Arial" w:cs="Arial"/>
        <w:sz w:val="12"/>
      </w:rPr>
    </w:pPr>
    <w:r>
      <w:rPr>
        <w:rStyle w:val="PageNumber"/>
        <w:rFonts w:ascii="Arial" w:hAnsi="Arial" w:cs="Arial"/>
        <w:sz w:val="12"/>
      </w:rPr>
      <w:t xml:space="preserve">Dryvit Systems, Inc. </w:t>
    </w:r>
    <w:r w:rsidR="00E046A8">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300AF9" w:rsidRDefault="00300AF9"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300AF9" w:rsidRPr="00E74649" w:rsidRDefault="00300AF9" w:rsidP="00AA2EED">
    <w:pPr>
      <w:pStyle w:val="Footer"/>
      <w:tabs>
        <w:tab w:val="clear" w:pos="4320"/>
        <w:tab w:val="center" w:pos="5040"/>
      </w:tabs>
      <w:rPr>
        <w:rFonts w:cs="Arial"/>
        <w:sz w:val="20"/>
      </w:rPr>
    </w:pPr>
    <w:r>
      <w:rPr>
        <w:rStyle w:val="PageNumber"/>
        <w:rFonts w:ascii="Arial" w:hAnsi="Arial" w:cs="Arial"/>
        <w:sz w:val="12"/>
      </w:rPr>
      <w:t>Dryvit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CB219" w14:textId="77777777" w:rsidR="00976A68" w:rsidRDefault="00976A68">
      <w:r>
        <w:separator/>
      </w:r>
    </w:p>
  </w:footnote>
  <w:footnote w:type="continuationSeparator" w:id="0">
    <w:p w14:paraId="14622EC5" w14:textId="77777777" w:rsidR="00976A68" w:rsidRDefault="00976A68">
      <w:r>
        <w:continuationSeparator/>
      </w:r>
    </w:p>
  </w:footnote>
  <w:footnote w:type="continuationNotice" w:id="1">
    <w:p w14:paraId="0F349029" w14:textId="77777777" w:rsidR="00976A68" w:rsidRDefault="00976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10B08" w14:textId="2814C273" w:rsidR="00300AF9" w:rsidRDefault="00300AF9">
    <w:pPr>
      <w:pStyle w:val="Header"/>
      <w:tabs>
        <w:tab w:val="clear" w:pos="4320"/>
        <w:tab w:val="clear" w:pos="8640"/>
      </w:tabs>
      <w:rPr>
        <w:rFonts w:ascii="Arial" w:hAnsi="Arial" w:cs="Arial"/>
        <w:b/>
        <w:bCs/>
        <w:sz w:val="20"/>
      </w:rPr>
    </w:pPr>
    <w:r>
      <w:rPr>
        <w:rFonts w:ascii="Arial" w:hAnsi="Arial" w:cs="Arial"/>
        <w:b/>
        <w:bCs/>
        <w:sz w:val="20"/>
      </w:rPr>
      <w:t>Outsulation HDCI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1</w:t>
    </w:r>
  </w:p>
  <w:p w14:paraId="60412B37" w14:textId="77777777" w:rsidR="00300AF9" w:rsidRDefault="00300AF9">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039FE55D" w:rsidR="00300AF9" w:rsidRDefault="00300AF9" w:rsidP="00232B49">
    <w:pPr>
      <w:pStyle w:val="Header"/>
      <w:tabs>
        <w:tab w:val="clear" w:pos="4320"/>
        <w:tab w:val="clear" w:pos="8640"/>
      </w:tabs>
      <w:rPr>
        <w:rFonts w:ascii="Arial" w:hAnsi="Arial" w:cs="Arial"/>
        <w:b/>
        <w:bCs/>
        <w:sz w:val="20"/>
      </w:rPr>
    </w:pPr>
    <w:r>
      <w:rPr>
        <w:rFonts w:ascii="Arial" w:hAnsi="Arial" w:cs="Arial"/>
        <w:b/>
        <w:bCs/>
        <w:sz w:val="20"/>
      </w:rPr>
      <w:t>Outsulation HDCI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1</w:t>
    </w:r>
  </w:p>
  <w:p w14:paraId="00CBDD8A" w14:textId="77777777" w:rsidR="00300AF9" w:rsidRDefault="00300AF9"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27B5D54"/>
    <w:multiLevelType w:val="hybridMultilevel"/>
    <w:tmpl w:val="6CC8AA0A"/>
    <w:lvl w:ilvl="0" w:tplc="3CBEB832">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7" w15:restartNumberingAfterBreak="0">
    <w:nsid w:val="098263D0"/>
    <w:multiLevelType w:val="hybridMultilevel"/>
    <w:tmpl w:val="D4AECDDC"/>
    <w:lvl w:ilvl="0" w:tplc="E6D407FE">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AE1130B"/>
    <w:multiLevelType w:val="hybridMultilevel"/>
    <w:tmpl w:val="99061018"/>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0C7D4EF6"/>
    <w:multiLevelType w:val="hybridMultilevel"/>
    <w:tmpl w:val="F58A6BE8"/>
    <w:lvl w:ilvl="0" w:tplc="58E60B68">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0916A0"/>
    <w:multiLevelType w:val="multilevel"/>
    <w:tmpl w:val="80C46656"/>
    <w:lvl w:ilvl="0">
      <w:start w:val="1"/>
      <w:numFmt w:val="lowerLetter"/>
      <w:lvlText w:val="%1."/>
      <w:lvlJc w:val="left"/>
      <w:pPr>
        <w:ind w:left="720" w:hanging="360"/>
      </w:pPr>
      <w:rPr>
        <w:rFonts w:hint="default"/>
      </w:rPr>
    </w:lvl>
    <w:lvl w:ilvl="1">
      <w:start w:val="5"/>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F43301F"/>
    <w:multiLevelType w:val="hybridMultilevel"/>
    <w:tmpl w:val="879846D0"/>
    <w:lvl w:ilvl="0" w:tplc="B526ED2A">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10250377"/>
    <w:multiLevelType w:val="hybridMultilevel"/>
    <w:tmpl w:val="3FA037F2"/>
    <w:lvl w:ilvl="0" w:tplc="BE3A37B8">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85771B7"/>
    <w:multiLevelType w:val="hybridMultilevel"/>
    <w:tmpl w:val="09344B1E"/>
    <w:lvl w:ilvl="0" w:tplc="04090019">
      <w:start w:val="1"/>
      <w:numFmt w:val="lowerLetter"/>
      <w:lvlText w:val="%1."/>
      <w:lvlJc w:val="left"/>
      <w:pPr>
        <w:ind w:left="1440" w:hanging="360"/>
      </w:pPr>
    </w:lvl>
    <w:lvl w:ilvl="1" w:tplc="04090011">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39" w15:restartNumberingAfterBreak="0">
    <w:nsid w:val="229A25EF"/>
    <w:multiLevelType w:val="hybridMultilevel"/>
    <w:tmpl w:val="02B2AA14"/>
    <w:lvl w:ilvl="0" w:tplc="1520B0EE">
      <w:start w:val="7"/>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6219F3"/>
    <w:multiLevelType w:val="hybridMultilevel"/>
    <w:tmpl w:val="5F76C4B6"/>
    <w:lvl w:ilvl="0" w:tplc="C2106ED4">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F1D2FE6"/>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0DF0E6F"/>
    <w:multiLevelType w:val="hybridMultilevel"/>
    <w:tmpl w:val="CB2AC188"/>
    <w:lvl w:ilvl="0" w:tplc="A548556C">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33340234"/>
    <w:multiLevelType w:val="hybridMultilevel"/>
    <w:tmpl w:val="5EC08792"/>
    <w:lvl w:ilvl="0" w:tplc="04090011">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FB54E2"/>
    <w:multiLevelType w:val="hybridMultilevel"/>
    <w:tmpl w:val="41E8C178"/>
    <w:lvl w:ilvl="0" w:tplc="FE5A8396">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5A47642"/>
    <w:multiLevelType w:val="hybridMultilevel"/>
    <w:tmpl w:val="0BD08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4"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DB84B64"/>
    <w:multiLevelType w:val="hybridMultilevel"/>
    <w:tmpl w:val="E6247D64"/>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11E3125"/>
    <w:multiLevelType w:val="hybridMultilevel"/>
    <w:tmpl w:val="14960896"/>
    <w:lvl w:ilvl="0" w:tplc="3CBEB832">
      <w:start w:val="1"/>
      <w:numFmt w:val="lowerLetter"/>
      <w:lvlText w:val="%1."/>
      <w:lvlJc w:val="left"/>
      <w:pPr>
        <w:ind w:left="360" w:hanging="360"/>
      </w:pPr>
      <w:rPr>
        <w:rFonts w:hint="default"/>
      </w:rPr>
    </w:lvl>
    <w:lvl w:ilvl="1" w:tplc="E1308D3C">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6856DBE"/>
    <w:multiLevelType w:val="hybridMultilevel"/>
    <w:tmpl w:val="396C4B6C"/>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85E5819"/>
    <w:multiLevelType w:val="hybridMultilevel"/>
    <w:tmpl w:val="1046ABD8"/>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6511B1"/>
    <w:multiLevelType w:val="hybridMultilevel"/>
    <w:tmpl w:val="A6E8BE1E"/>
    <w:lvl w:ilvl="0" w:tplc="BDCCF5A2">
      <w:start w:val="1"/>
      <w:numFmt w:val="upperLetter"/>
      <w:lvlText w:val="%1."/>
      <w:lvlJc w:val="left"/>
      <w:pPr>
        <w:ind w:left="720" w:hanging="360"/>
      </w:pPr>
      <w:rPr>
        <w:rFonts w:ascii="Arial" w:hAnsi="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0376ED5"/>
    <w:multiLevelType w:val="hybridMultilevel"/>
    <w:tmpl w:val="37FC32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623E2DE3"/>
    <w:multiLevelType w:val="multilevel"/>
    <w:tmpl w:val="264C95A2"/>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3"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E2486B"/>
    <w:multiLevelType w:val="hybridMultilevel"/>
    <w:tmpl w:val="061A92A2"/>
    <w:lvl w:ilvl="0" w:tplc="0409000F">
      <w:start w:val="1"/>
      <w:numFmt w:val="decimal"/>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1983109"/>
    <w:multiLevelType w:val="hybridMultilevel"/>
    <w:tmpl w:val="AE4A0178"/>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36710B5"/>
    <w:multiLevelType w:val="hybridMultilevel"/>
    <w:tmpl w:val="6784BFEC"/>
    <w:lvl w:ilvl="0" w:tplc="1EDA0AFC">
      <w:start w:val="5"/>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99F09F0"/>
    <w:multiLevelType w:val="hybridMultilevel"/>
    <w:tmpl w:val="E63C19B4"/>
    <w:lvl w:ilvl="0" w:tplc="1682F600">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D409EF"/>
    <w:multiLevelType w:val="hybridMultilevel"/>
    <w:tmpl w:val="75F6E308"/>
    <w:lvl w:ilvl="0" w:tplc="01A677E4">
      <w:start w:val="1"/>
      <w:numFmt w:val="lowerLetter"/>
      <w:lvlText w:val="%1."/>
      <w:lvlJc w:val="left"/>
      <w:pPr>
        <w:ind w:left="2160" w:hanging="360"/>
      </w:pPr>
      <w:rPr>
        <w:rFonts w:hint="default"/>
      </w:rPr>
    </w:lvl>
    <w:lvl w:ilvl="1" w:tplc="0409000F">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5" w15:restartNumberingAfterBreak="0">
    <w:nsid w:val="7AE730F0"/>
    <w:multiLevelType w:val="hybridMultilevel"/>
    <w:tmpl w:val="64E2B672"/>
    <w:lvl w:ilvl="0" w:tplc="3942FAD8">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F523A45"/>
    <w:multiLevelType w:val="hybridMultilevel"/>
    <w:tmpl w:val="75FA87B0"/>
    <w:lvl w:ilvl="0" w:tplc="FEEEACF6">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673673">
    <w:abstractNumId w:val="9"/>
  </w:num>
  <w:num w:numId="2" w16cid:durableId="1742945889">
    <w:abstractNumId w:val="7"/>
  </w:num>
  <w:num w:numId="3" w16cid:durableId="1583758420">
    <w:abstractNumId w:val="6"/>
  </w:num>
  <w:num w:numId="4" w16cid:durableId="1531186695">
    <w:abstractNumId w:val="5"/>
  </w:num>
  <w:num w:numId="5" w16cid:durableId="902327435">
    <w:abstractNumId w:val="4"/>
  </w:num>
  <w:num w:numId="6" w16cid:durableId="1997612798">
    <w:abstractNumId w:val="8"/>
  </w:num>
  <w:num w:numId="7" w16cid:durableId="1205096928">
    <w:abstractNumId w:val="3"/>
  </w:num>
  <w:num w:numId="8" w16cid:durableId="1489126387">
    <w:abstractNumId w:val="2"/>
  </w:num>
  <w:num w:numId="9" w16cid:durableId="385688645">
    <w:abstractNumId w:val="1"/>
  </w:num>
  <w:num w:numId="10" w16cid:durableId="739253261">
    <w:abstractNumId w:val="0"/>
  </w:num>
  <w:num w:numId="11" w16cid:durableId="2001108019">
    <w:abstractNumId w:val="35"/>
  </w:num>
  <w:num w:numId="12" w16cid:durableId="991716035">
    <w:abstractNumId w:val="66"/>
  </w:num>
  <w:num w:numId="13" w16cid:durableId="472528997">
    <w:abstractNumId w:val="87"/>
  </w:num>
  <w:num w:numId="14" w16cid:durableId="883098472">
    <w:abstractNumId w:val="32"/>
  </w:num>
  <w:num w:numId="15" w16cid:durableId="1984003779">
    <w:abstractNumId w:val="16"/>
  </w:num>
  <w:num w:numId="16" w16cid:durableId="26758489">
    <w:abstractNumId w:val="38"/>
  </w:num>
  <w:num w:numId="17" w16cid:durableId="1947302596">
    <w:abstractNumId w:val="96"/>
  </w:num>
  <w:num w:numId="18" w16cid:durableId="1802113106">
    <w:abstractNumId w:val="97"/>
  </w:num>
  <w:num w:numId="19" w16cid:durableId="287585814">
    <w:abstractNumId w:val="91"/>
  </w:num>
  <w:num w:numId="20" w16cid:durableId="1168987055">
    <w:abstractNumId w:val="70"/>
  </w:num>
  <w:num w:numId="21" w16cid:durableId="575091547">
    <w:abstractNumId w:val="37"/>
  </w:num>
  <w:num w:numId="22" w16cid:durableId="2080782007">
    <w:abstractNumId w:val="11"/>
  </w:num>
  <w:num w:numId="23" w16cid:durableId="2031562094">
    <w:abstractNumId w:val="22"/>
  </w:num>
  <w:num w:numId="24" w16cid:durableId="1637177101">
    <w:abstractNumId w:val="33"/>
  </w:num>
  <w:num w:numId="25" w16cid:durableId="1647201455">
    <w:abstractNumId w:val="95"/>
  </w:num>
  <w:num w:numId="26" w16cid:durableId="1793204445">
    <w:abstractNumId w:val="81"/>
  </w:num>
  <w:num w:numId="27" w16cid:durableId="1511488812">
    <w:abstractNumId w:val="93"/>
  </w:num>
  <w:num w:numId="28" w16cid:durableId="97532912">
    <w:abstractNumId w:val="24"/>
  </w:num>
  <w:num w:numId="29" w16cid:durableId="598610183">
    <w:abstractNumId w:val="63"/>
  </w:num>
  <w:num w:numId="30" w16cid:durableId="2092191087">
    <w:abstractNumId w:val="12"/>
  </w:num>
  <w:num w:numId="31" w16cid:durableId="842014700">
    <w:abstractNumId w:val="50"/>
  </w:num>
  <w:num w:numId="32" w16cid:durableId="1538660122">
    <w:abstractNumId w:val="84"/>
  </w:num>
  <w:num w:numId="33" w16cid:durableId="1472135665">
    <w:abstractNumId w:val="100"/>
  </w:num>
  <w:num w:numId="34" w16cid:durableId="1644696588">
    <w:abstractNumId w:val="73"/>
  </w:num>
  <w:num w:numId="35" w16cid:durableId="2023627263">
    <w:abstractNumId w:val="101"/>
  </w:num>
  <w:num w:numId="36" w16cid:durableId="119766046">
    <w:abstractNumId w:val="52"/>
  </w:num>
  <w:num w:numId="37" w16cid:durableId="992488881">
    <w:abstractNumId w:val="31"/>
  </w:num>
  <w:num w:numId="38" w16cid:durableId="1959291184">
    <w:abstractNumId w:val="34"/>
  </w:num>
  <w:num w:numId="39" w16cid:durableId="524250208">
    <w:abstractNumId w:val="94"/>
  </w:num>
  <w:num w:numId="40" w16cid:durableId="1641112184">
    <w:abstractNumId w:val="65"/>
  </w:num>
  <w:num w:numId="41" w16cid:durableId="692387982">
    <w:abstractNumId w:val="89"/>
  </w:num>
  <w:num w:numId="42" w16cid:durableId="283077458">
    <w:abstractNumId w:val="48"/>
  </w:num>
  <w:num w:numId="43" w16cid:durableId="1726905711">
    <w:abstractNumId w:val="71"/>
  </w:num>
  <w:num w:numId="44" w16cid:durableId="256640069">
    <w:abstractNumId w:val="104"/>
  </w:num>
  <w:num w:numId="45" w16cid:durableId="421679088">
    <w:abstractNumId w:val="55"/>
  </w:num>
  <w:num w:numId="46" w16cid:durableId="1443184796">
    <w:abstractNumId w:val="107"/>
  </w:num>
  <w:num w:numId="47" w16cid:durableId="1648434575">
    <w:abstractNumId w:val="41"/>
  </w:num>
  <w:num w:numId="48" w16cid:durableId="469857978">
    <w:abstractNumId w:val="36"/>
  </w:num>
  <w:num w:numId="49" w16cid:durableId="1446119664">
    <w:abstractNumId w:val="56"/>
  </w:num>
  <w:num w:numId="50" w16cid:durableId="891770872">
    <w:abstractNumId w:val="92"/>
  </w:num>
  <w:num w:numId="51" w16cid:durableId="1946886744">
    <w:abstractNumId w:val="108"/>
  </w:num>
  <w:num w:numId="52" w16cid:durableId="251941096">
    <w:abstractNumId w:val="90"/>
  </w:num>
  <w:num w:numId="53" w16cid:durableId="969363039">
    <w:abstractNumId w:val="28"/>
  </w:num>
  <w:num w:numId="54" w16cid:durableId="1714573394">
    <w:abstractNumId w:val="72"/>
  </w:num>
  <w:num w:numId="55" w16cid:durableId="121461995">
    <w:abstractNumId w:val="76"/>
  </w:num>
  <w:num w:numId="56" w16cid:durableId="1718553818">
    <w:abstractNumId w:val="68"/>
  </w:num>
  <w:num w:numId="57" w16cid:durableId="451633186">
    <w:abstractNumId w:val="10"/>
  </w:num>
  <w:num w:numId="58" w16cid:durableId="1997031220">
    <w:abstractNumId w:val="44"/>
  </w:num>
  <w:num w:numId="59" w16cid:durableId="543293923">
    <w:abstractNumId w:val="29"/>
  </w:num>
  <w:num w:numId="60" w16cid:durableId="414011245">
    <w:abstractNumId w:val="26"/>
  </w:num>
  <w:num w:numId="61" w16cid:durableId="757019748">
    <w:abstractNumId w:val="106"/>
  </w:num>
  <w:num w:numId="62" w16cid:durableId="1661150362">
    <w:abstractNumId w:val="80"/>
  </w:num>
  <w:num w:numId="63" w16cid:durableId="2025130219">
    <w:abstractNumId w:val="62"/>
  </w:num>
  <w:num w:numId="64" w16cid:durableId="1471172850">
    <w:abstractNumId w:val="88"/>
  </w:num>
  <w:num w:numId="65" w16cid:durableId="438961339">
    <w:abstractNumId w:val="75"/>
  </w:num>
  <w:num w:numId="66" w16cid:durableId="810514841">
    <w:abstractNumId w:val="45"/>
  </w:num>
  <w:num w:numId="67" w16cid:durableId="785855173">
    <w:abstractNumId w:val="102"/>
  </w:num>
  <w:num w:numId="68" w16cid:durableId="277880011">
    <w:abstractNumId w:val="53"/>
  </w:num>
  <w:num w:numId="69" w16cid:durableId="1173834358">
    <w:abstractNumId w:val="57"/>
  </w:num>
  <w:num w:numId="70" w16cid:durableId="948201614">
    <w:abstractNumId w:val="15"/>
  </w:num>
  <w:num w:numId="71" w16cid:durableId="711881501">
    <w:abstractNumId w:val="30"/>
  </w:num>
  <w:num w:numId="72" w16cid:durableId="249123568">
    <w:abstractNumId w:val="58"/>
  </w:num>
  <w:num w:numId="73" w16cid:durableId="1082024040">
    <w:abstractNumId w:val="54"/>
  </w:num>
  <w:num w:numId="74" w16cid:durableId="1839343524">
    <w:abstractNumId w:val="67"/>
  </w:num>
  <w:num w:numId="75" w16cid:durableId="773329285">
    <w:abstractNumId w:val="14"/>
  </w:num>
  <w:num w:numId="76" w16cid:durableId="1717198643">
    <w:abstractNumId w:val="42"/>
  </w:num>
  <w:num w:numId="77" w16cid:durableId="796335614">
    <w:abstractNumId w:val="98"/>
  </w:num>
  <w:num w:numId="78" w16cid:durableId="224031144">
    <w:abstractNumId w:val="105"/>
  </w:num>
  <w:num w:numId="79" w16cid:durableId="757604778">
    <w:abstractNumId w:val="43"/>
  </w:num>
  <w:num w:numId="80" w16cid:durableId="879363582">
    <w:abstractNumId w:val="27"/>
  </w:num>
  <w:num w:numId="81" w16cid:durableId="1563254939">
    <w:abstractNumId w:val="83"/>
  </w:num>
  <w:num w:numId="82" w16cid:durableId="1644848262">
    <w:abstractNumId w:val="109"/>
  </w:num>
  <w:num w:numId="83" w16cid:durableId="1878160154">
    <w:abstractNumId w:val="74"/>
  </w:num>
  <w:num w:numId="84" w16cid:durableId="935940736">
    <w:abstractNumId w:val="13"/>
  </w:num>
  <w:num w:numId="85" w16cid:durableId="1169323281">
    <w:abstractNumId w:val="85"/>
  </w:num>
  <w:num w:numId="86" w16cid:durableId="1148091218">
    <w:abstractNumId w:val="79"/>
  </w:num>
  <w:num w:numId="87" w16cid:durableId="408581710">
    <w:abstractNumId w:val="18"/>
  </w:num>
  <w:num w:numId="88" w16cid:durableId="158542848">
    <w:abstractNumId w:val="19"/>
  </w:num>
  <w:num w:numId="89" w16cid:durableId="1694574812">
    <w:abstractNumId w:val="61"/>
  </w:num>
  <w:num w:numId="90" w16cid:durableId="2053730860">
    <w:abstractNumId w:val="46"/>
  </w:num>
  <w:num w:numId="91" w16cid:durableId="267469238">
    <w:abstractNumId w:val="64"/>
  </w:num>
  <w:num w:numId="92" w16cid:durableId="229772246">
    <w:abstractNumId w:val="82"/>
  </w:num>
  <w:num w:numId="93" w16cid:durableId="1197935260">
    <w:abstractNumId w:val="21"/>
  </w:num>
  <w:num w:numId="94" w16cid:durableId="1824736806">
    <w:abstractNumId w:val="103"/>
  </w:num>
  <w:num w:numId="95" w16cid:durableId="1484278636">
    <w:abstractNumId w:val="86"/>
  </w:num>
  <w:num w:numId="96" w16cid:durableId="107749341">
    <w:abstractNumId w:val="40"/>
  </w:num>
  <w:num w:numId="97" w16cid:durableId="135757686">
    <w:abstractNumId w:val="51"/>
  </w:num>
  <w:num w:numId="98" w16cid:durableId="194854455">
    <w:abstractNumId w:val="49"/>
  </w:num>
  <w:num w:numId="99" w16cid:durableId="355236843">
    <w:abstractNumId w:val="69"/>
  </w:num>
  <w:num w:numId="100" w16cid:durableId="1029530934">
    <w:abstractNumId w:val="99"/>
  </w:num>
  <w:num w:numId="101" w16cid:durableId="1255094281">
    <w:abstractNumId w:val="60"/>
  </w:num>
  <w:num w:numId="102" w16cid:durableId="656736904">
    <w:abstractNumId w:val="77"/>
  </w:num>
  <w:num w:numId="103" w16cid:durableId="1887259281">
    <w:abstractNumId w:val="39"/>
  </w:num>
  <w:num w:numId="104" w16cid:durableId="1425032931">
    <w:abstractNumId w:val="23"/>
  </w:num>
  <w:num w:numId="105" w16cid:durableId="1206940864">
    <w:abstractNumId w:val="59"/>
  </w:num>
  <w:num w:numId="106" w16cid:durableId="1562325083">
    <w:abstractNumId w:val="110"/>
  </w:num>
  <w:num w:numId="107" w16cid:durableId="2075934853">
    <w:abstractNumId w:val="17"/>
  </w:num>
  <w:num w:numId="108" w16cid:durableId="1975669322">
    <w:abstractNumId w:val="25"/>
  </w:num>
  <w:num w:numId="109" w16cid:durableId="832525608">
    <w:abstractNumId w:val="20"/>
  </w:num>
  <w:num w:numId="110" w16cid:durableId="1162157916">
    <w:abstractNumId w:val="47"/>
  </w:num>
  <w:num w:numId="111" w16cid:durableId="1005473346">
    <w:abstractNumId w:val="7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GwNDMwMTUxNDVT0lEKTi0uzszPAykwrAUANzYJGywAAAA="/>
  </w:docVars>
  <w:rsids>
    <w:rsidRoot w:val="00E054F5"/>
    <w:rsid w:val="000003C7"/>
    <w:rsid w:val="00002981"/>
    <w:rsid w:val="0000380A"/>
    <w:rsid w:val="00004268"/>
    <w:rsid w:val="00005EF8"/>
    <w:rsid w:val="0000690F"/>
    <w:rsid w:val="00007971"/>
    <w:rsid w:val="00007F25"/>
    <w:rsid w:val="000102C4"/>
    <w:rsid w:val="00012253"/>
    <w:rsid w:val="00014A8F"/>
    <w:rsid w:val="000171B5"/>
    <w:rsid w:val="000171E6"/>
    <w:rsid w:val="00020D5E"/>
    <w:rsid w:val="00020FDA"/>
    <w:rsid w:val="00021290"/>
    <w:rsid w:val="00022D26"/>
    <w:rsid w:val="0002392C"/>
    <w:rsid w:val="00030AA3"/>
    <w:rsid w:val="00030BF6"/>
    <w:rsid w:val="000361E1"/>
    <w:rsid w:val="000364E8"/>
    <w:rsid w:val="00037590"/>
    <w:rsid w:val="00037604"/>
    <w:rsid w:val="0004102E"/>
    <w:rsid w:val="00041650"/>
    <w:rsid w:val="000417A6"/>
    <w:rsid w:val="000438C9"/>
    <w:rsid w:val="00043D53"/>
    <w:rsid w:val="00050E91"/>
    <w:rsid w:val="0005556E"/>
    <w:rsid w:val="00060A6A"/>
    <w:rsid w:val="00065DFF"/>
    <w:rsid w:val="00073A6C"/>
    <w:rsid w:val="00073E70"/>
    <w:rsid w:val="000832F6"/>
    <w:rsid w:val="00083578"/>
    <w:rsid w:val="0008375C"/>
    <w:rsid w:val="00084473"/>
    <w:rsid w:val="000864EC"/>
    <w:rsid w:val="000908C9"/>
    <w:rsid w:val="00090A4E"/>
    <w:rsid w:val="000922A9"/>
    <w:rsid w:val="000934CC"/>
    <w:rsid w:val="00093848"/>
    <w:rsid w:val="00095641"/>
    <w:rsid w:val="0009768A"/>
    <w:rsid w:val="00097EDA"/>
    <w:rsid w:val="000A4409"/>
    <w:rsid w:val="000B2997"/>
    <w:rsid w:val="000B2BA5"/>
    <w:rsid w:val="000B32CC"/>
    <w:rsid w:val="000B3A4C"/>
    <w:rsid w:val="000B499D"/>
    <w:rsid w:val="000B4B75"/>
    <w:rsid w:val="000B6193"/>
    <w:rsid w:val="000B7CE4"/>
    <w:rsid w:val="000C0DE9"/>
    <w:rsid w:val="000C0F1F"/>
    <w:rsid w:val="000C56CF"/>
    <w:rsid w:val="000C62C2"/>
    <w:rsid w:val="000D2104"/>
    <w:rsid w:val="000D21A7"/>
    <w:rsid w:val="000D7005"/>
    <w:rsid w:val="000D7599"/>
    <w:rsid w:val="000D7C14"/>
    <w:rsid w:val="000E538F"/>
    <w:rsid w:val="000E65E0"/>
    <w:rsid w:val="000F1FF7"/>
    <w:rsid w:val="000F2BB7"/>
    <w:rsid w:val="000F2C28"/>
    <w:rsid w:val="000F4772"/>
    <w:rsid w:val="000F56FB"/>
    <w:rsid w:val="000F61AC"/>
    <w:rsid w:val="000F67B1"/>
    <w:rsid w:val="000F6E07"/>
    <w:rsid w:val="00100B3C"/>
    <w:rsid w:val="00102E1A"/>
    <w:rsid w:val="0010418B"/>
    <w:rsid w:val="00105A74"/>
    <w:rsid w:val="0011418A"/>
    <w:rsid w:val="001147E6"/>
    <w:rsid w:val="001148D3"/>
    <w:rsid w:val="001205C1"/>
    <w:rsid w:val="00121B83"/>
    <w:rsid w:val="001227E8"/>
    <w:rsid w:val="0012364D"/>
    <w:rsid w:val="0012464C"/>
    <w:rsid w:val="00124F55"/>
    <w:rsid w:val="0012789D"/>
    <w:rsid w:val="001309F1"/>
    <w:rsid w:val="00132DA6"/>
    <w:rsid w:val="00134819"/>
    <w:rsid w:val="00136395"/>
    <w:rsid w:val="0013664A"/>
    <w:rsid w:val="00137181"/>
    <w:rsid w:val="001372EA"/>
    <w:rsid w:val="00140B41"/>
    <w:rsid w:val="00141210"/>
    <w:rsid w:val="00147A22"/>
    <w:rsid w:val="0015457B"/>
    <w:rsid w:val="00156140"/>
    <w:rsid w:val="00160EFC"/>
    <w:rsid w:val="001633E3"/>
    <w:rsid w:val="00163A17"/>
    <w:rsid w:val="00173AF9"/>
    <w:rsid w:val="001769B5"/>
    <w:rsid w:val="001776CA"/>
    <w:rsid w:val="00177E5F"/>
    <w:rsid w:val="001812C8"/>
    <w:rsid w:val="001812CD"/>
    <w:rsid w:val="00182CF7"/>
    <w:rsid w:val="001830DB"/>
    <w:rsid w:val="00184C62"/>
    <w:rsid w:val="001875BC"/>
    <w:rsid w:val="00192066"/>
    <w:rsid w:val="00194E67"/>
    <w:rsid w:val="001A1823"/>
    <w:rsid w:val="001A1E3A"/>
    <w:rsid w:val="001A25FA"/>
    <w:rsid w:val="001A41B8"/>
    <w:rsid w:val="001A4CB8"/>
    <w:rsid w:val="001A4FBE"/>
    <w:rsid w:val="001A6447"/>
    <w:rsid w:val="001A6E50"/>
    <w:rsid w:val="001A7ECF"/>
    <w:rsid w:val="001B158C"/>
    <w:rsid w:val="001C2749"/>
    <w:rsid w:val="001C2F05"/>
    <w:rsid w:val="001C55F6"/>
    <w:rsid w:val="001C6CF9"/>
    <w:rsid w:val="001D1BD3"/>
    <w:rsid w:val="001D4961"/>
    <w:rsid w:val="001D5B8C"/>
    <w:rsid w:val="001E15F5"/>
    <w:rsid w:val="001E42EB"/>
    <w:rsid w:val="001E49E7"/>
    <w:rsid w:val="001E56F9"/>
    <w:rsid w:val="001E7370"/>
    <w:rsid w:val="001E7E4A"/>
    <w:rsid w:val="001F3661"/>
    <w:rsid w:val="001F44E5"/>
    <w:rsid w:val="001F5898"/>
    <w:rsid w:val="002021CB"/>
    <w:rsid w:val="002031F5"/>
    <w:rsid w:val="00203E16"/>
    <w:rsid w:val="00204985"/>
    <w:rsid w:val="002067FF"/>
    <w:rsid w:val="0021039A"/>
    <w:rsid w:val="002117C2"/>
    <w:rsid w:val="00211BED"/>
    <w:rsid w:val="00213AE2"/>
    <w:rsid w:val="00217602"/>
    <w:rsid w:val="00222434"/>
    <w:rsid w:val="00226A63"/>
    <w:rsid w:val="002300F7"/>
    <w:rsid w:val="00232B49"/>
    <w:rsid w:val="00233512"/>
    <w:rsid w:val="0023365D"/>
    <w:rsid w:val="00233B57"/>
    <w:rsid w:val="00233D35"/>
    <w:rsid w:val="002343BD"/>
    <w:rsid w:val="0023462D"/>
    <w:rsid w:val="0023571F"/>
    <w:rsid w:val="00237B24"/>
    <w:rsid w:val="00243766"/>
    <w:rsid w:val="002448F6"/>
    <w:rsid w:val="00244C7E"/>
    <w:rsid w:val="002519F3"/>
    <w:rsid w:val="002653B4"/>
    <w:rsid w:val="00265AE2"/>
    <w:rsid w:val="00265F56"/>
    <w:rsid w:val="00267515"/>
    <w:rsid w:val="00274368"/>
    <w:rsid w:val="002756D0"/>
    <w:rsid w:val="002759F0"/>
    <w:rsid w:val="00277304"/>
    <w:rsid w:val="00277365"/>
    <w:rsid w:val="002808A4"/>
    <w:rsid w:val="00281419"/>
    <w:rsid w:val="002816E2"/>
    <w:rsid w:val="00284E2C"/>
    <w:rsid w:val="00285F58"/>
    <w:rsid w:val="00286D4F"/>
    <w:rsid w:val="00290C02"/>
    <w:rsid w:val="002930F3"/>
    <w:rsid w:val="00293536"/>
    <w:rsid w:val="00294A1A"/>
    <w:rsid w:val="002A0039"/>
    <w:rsid w:val="002A0DE9"/>
    <w:rsid w:val="002A1666"/>
    <w:rsid w:val="002A6767"/>
    <w:rsid w:val="002A7002"/>
    <w:rsid w:val="002A76D0"/>
    <w:rsid w:val="002A7FC7"/>
    <w:rsid w:val="002B2306"/>
    <w:rsid w:val="002B28BE"/>
    <w:rsid w:val="002B63AB"/>
    <w:rsid w:val="002C264E"/>
    <w:rsid w:val="002C2693"/>
    <w:rsid w:val="002C3B62"/>
    <w:rsid w:val="002C4009"/>
    <w:rsid w:val="002C507B"/>
    <w:rsid w:val="002C5554"/>
    <w:rsid w:val="002C62BA"/>
    <w:rsid w:val="002D18FD"/>
    <w:rsid w:val="002D291D"/>
    <w:rsid w:val="002D3067"/>
    <w:rsid w:val="002D5350"/>
    <w:rsid w:val="002D5F8B"/>
    <w:rsid w:val="002E3EDD"/>
    <w:rsid w:val="002E6CB3"/>
    <w:rsid w:val="002E7168"/>
    <w:rsid w:val="002F269F"/>
    <w:rsid w:val="00300AF9"/>
    <w:rsid w:val="00303A8E"/>
    <w:rsid w:val="00303BA3"/>
    <w:rsid w:val="00305714"/>
    <w:rsid w:val="003066A7"/>
    <w:rsid w:val="00311244"/>
    <w:rsid w:val="00313C68"/>
    <w:rsid w:val="00315A86"/>
    <w:rsid w:val="003164E9"/>
    <w:rsid w:val="00316886"/>
    <w:rsid w:val="00322017"/>
    <w:rsid w:val="003243A0"/>
    <w:rsid w:val="00327EED"/>
    <w:rsid w:val="00330C4A"/>
    <w:rsid w:val="0033192E"/>
    <w:rsid w:val="0033571C"/>
    <w:rsid w:val="003366D1"/>
    <w:rsid w:val="0033699F"/>
    <w:rsid w:val="00337262"/>
    <w:rsid w:val="0033796E"/>
    <w:rsid w:val="0034062B"/>
    <w:rsid w:val="0034099D"/>
    <w:rsid w:val="003424F0"/>
    <w:rsid w:val="00342776"/>
    <w:rsid w:val="003470A6"/>
    <w:rsid w:val="00350408"/>
    <w:rsid w:val="00352922"/>
    <w:rsid w:val="00354D49"/>
    <w:rsid w:val="003556E3"/>
    <w:rsid w:val="00355B7A"/>
    <w:rsid w:val="00356A06"/>
    <w:rsid w:val="00357F7E"/>
    <w:rsid w:val="00364445"/>
    <w:rsid w:val="003717BA"/>
    <w:rsid w:val="00373F08"/>
    <w:rsid w:val="003759AA"/>
    <w:rsid w:val="003832F5"/>
    <w:rsid w:val="0038581F"/>
    <w:rsid w:val="00385900"/>
    <w:rsid w:val="00385EC9"/>
    <w:rsid w:val="0039247A"/>
    <w:rsid w:val="0039344C"/>
    <w:rsid w:val="003940D4"/>
    <w:rsid w:val="003969D7"/>
    <w:rsid w:val="00396F86"/>
    <w:rsid w:val="003970A6"/>
    <w:rsid w:val="003979B4"/>
    <w:rsid w:val="003A09E6"/>
    <w:rsid w:val="003A29C9"/>
    <w:rsid w:val="003A3818"/>
    <w:rsid w:val="003A3B2D"/>
    <w:rsid w:val="003A5EEE"/>
    <w:rsid w:val="003B046D"/>
    <w:rsid w:val="003B0A5C"/>
    <w:rsid w:val="003B1FE2"/>
    <w:rsid w:val="003B7E1F"/>
    <w:rsid w:val="003C178B"/>
    <w:rsid w:val="003C492A"/>
    <w:rsid w:val="003C4C4E"/>
    <w:rsid w:val="003D06D6"/>
    <w:rsid w:val="003D0924"/>
    <w:rsid w:val="003D2D55"/>
    <w:rsid w:val="003D5E50"/>
    <w:rsid w:val="003D6F64"/>
    <w:rsid w:val="003D7B15"/>
    <w:rsid w:val="003E0078"/>
    <w:rsid w:val="003E022A"/>
    <w:rsid w:val="003E6133"/>
    <w:rsid w:val="003E7F43"/>
    <w:rsid w:val="003F21F0"/>
    <w:rsid w:val="003F2818"/>
    <w:rsid w:val="003F3E5B"/>
    <w:rsid w:val="003F44B9"/>
    <w:rsid w:val="003F53A6"/>
    <w:rsid w:val="00405B04"/>
    <w:rsid w:val="00406EA3"/>
    <w:rsid w:val="00407CCF"/>
    <w:rsid w:val="004133DA"/>
    <w:rsid w:val="004134FD"/>
    <w:rsid w:val="00413EE1"/>
    <w:rsid w:val="00414C3A"/>
    <w:rsid w:val="00415154"/>
    <w:rsid w:val="004154EA"/>
    <w:rsid w:val="00416FA8"/>
    <w:rsid w:val="00420DA8"/>
    <w:rsid w:val="0042270E"/>
    <w:rsid w:val="00423840"/>
    <w:rsid w:val="00425A2C"/>
    <w:rsid w:val="00427192"/>
    <w:rsid w:val="00427997"/>
    <w:rsid w:val="004336F0"/>
    <w:rsid w:val="0043630D"/>
    <w:rsid w:val="004363DF"/>
    <w:rsid w:val="004370E2"/>
    <w:rsid w:val="00441319"/>
    <w:rsid w:val="00441B0C"/>
    <w:rsid w:val="004425A3"/>
    <w:rsid w:val="00445345"/>
    <w:rsid w:val="00446663"/>
    <w:rsid w:val="004519B7"/>
    <w:rsid w:val="00451DB8"/>
    <w:rsid w:val="004529D4"/>
    <w:rsid w:val="00453807"/>
    <w:rsid w:val="00453851"/>
    <w:rsid w:val="00454F62"/>
    <w:rsid w:val="00460AF4"/>
    <w:rsid w:val="00461B51"/>
    <w:rsid w:val="00464428"/>
    <w:rsid w:val="0046539D"/>
    <w:rsid w:val="00466752"/>
    <w:rsid w:val="00466E01"/>
    <w:rsid w:val="0047004F"/>
    <w:rsid w:val="004710C2"/>
    <w:rsid w:val="00474885"/>
    <w:rsid w:val="004812EA"/>
    <w:rsid w:val="00482CDE"/>
    <w:rsid w:val="00484E77"/>
    <w:rsid w:val="00486843"/>
    <w:rsid w:val="00486C87"/>
    <w:rsid w:val="00486FEE"/>
    <w:rsid w:val="00487378"/>
    <w:rsid w:val="004878B3"/>
    <w:rsid w:val="00491B07"/>
    <w:rsid w:val="00494991"/>
    <w:rsid w:val="004A375F"/>
    <w:rsid w:val="004A3D86"/>
    <w:rsid w:val="004A4B06"/>
    <w:rsid w:val="004A5232"/>
    <w:rsid w:val="004A732E"/>
    <w:rsid w:val="004A7442"/>
    <w:rsid w:val="004B18CE"/>
    <w:rsid w:val="004B3B42"/>
    <w:rsid w:val="004B3F4C"/>
    <w:rsid w:val="004B4F24"/>
    <w:rsid w:val="004C040A"/>
    <w:rsid w:val="004C11BF"/>
    <w:rsid w:val="004C46A8"/>
    <w:rsid w:val="004C4EEA"/>
    <w:rsid w:val="004C5230"/>
    <w:rsid w:val="004C70F5"/>
    <w:rsid w:val="004D31D4"/>
    <w:rsid w:val="004D38DE"/>
    <w:rsid w:val="004E0F6E"/>
    <w:rsid w:val="004E1BAD"/>
    <w:rsid w:val="004E77AE"/>
    <w:rsid w:val="004F05F0"/>
    <w:rsid w:val="004F2E5D"/>
    <w:rsid w:val="004F3D24"/>
    <w:rsid w:val="004F4D41"/>
    <w:rsid w:val="004F73B0"/>
    <w:rsid w:val="00504245"/>
    <w:rsid w:val="0050563E"/>
    <w:rsid w:val="00505C6E"/>
    <w:rsid w:val="005074C4"/>
    <w:rsid w:val="00511F90"/>
    <w:rsid w:val="00511FB2"/>
    <w:rsid w:val="00512868"/>
    <w:rsid w:val="00515E82"/>
    <w:rsid w:val="0052182E"/>
    <w:rsid w:val="00525030"/>
    <w:rsid w:val="00525F3B"/>
    <w:rsid w:val="00527AFA"/>
    <w:rsid w:val="0053123F"/>
    <w:rsid w:val="00533949"/>
    <w:rsid w:val="0053546F"/>
    <w:rsid w:val="0053778B"/>
    <w:rsid w:val="00537C50"/>
    <w:rsid w:val="00541830"/>
    <w:rsid w:val="00543261"/>
    <w:rsid w:val="00543447"/>
    <w:rsid w:val="005442F4"/>
    <w:rsid w:val="00544A88"/>
    <w:rsid w:val="005459B9"/>
    <w:rsid w:val="00545ADA"/>
    <w:rsid w:val="00550865"/>
    <w:rsid w:val="00550B34"/>
    <w:rsid w:val="00552751"/>
    <w:rsid w:val="00554DC4"/>
    <w:rsid w:val="00556A4B"/>
    <w:rsid w:val="00557B6A"/>
    <w:rsid w:val="0056125E"/>
    <w:rsid w:val="005626DE"/>
    <w:rsid w:val="005630DB"/>
    <w:rsid w:val="005635E9"/>
    <w:rsid w:val="00563832"/>
    <w:rsid w:val="005660CF"/>
    <w:rsid w:val="00567BAF"/>
    <w:rsid w:val="00572575"/>
    <w:rsid w:val="00576833"/>
    <w:rsid w:val="00580C26"/>
    <w:rsid w:val="00581A94"/>
    <w:rsid w:val="005831E6"/>
    <w:rsid w:val="005860F9"/>
    <w:rsid w:val="00586F31"/>
    <w:rsid w:val="00594500"/>
    <w:rsid w:val="00594719"/>
    <w:rsid w:val="00595CC2"/>
    <w:rsid w:val="00595FC6"/>
    <w:rsid w:val="005A0472"/>
    <w:rsid w:val="005A57DC"/>
    <w:rsid w:val="005A78F4"/>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6028B2"/>
    <w:rsid w:val="0060504C"/>
    <w:rsid w:val="00607161"/>
    <w:rsid w:val="006101AC"/>
    <w:rsid w:val="00612399"/>
    <w:rsid w:val="0061296F"/>
    <w:rsid w:val="0061401D"/>
    <w:rsid w:val="00615256"/>
    <w:rsid w:val="00616A0A"/>
    <w:rsid w:val="00617676"/>
    <w:rsid w:val="00617880"/>
    <w:rsid w:val="00622DBC"/>
    <w:rsid w:val="00624685"/>
    <w:rsid w:val="006263F1"/>
    <w:rsid w:val="00627023"/>
    <w:rsid w:val="006324BA"/>
    <w:rsid w:val="00633307"/>
    <w:rsid w:val="006369B3"/>
    <w:rsid w:val="00640C70"/>
    <w:rsid w:val="00645D3E"/>
    <w:rsid w:val="006509C5"/>
    <w:rsid w:val="006537DB"/>
    <w:rsid w:val="0065396F"/>
    <w:rsid w:val="006617F0"/>
    <w:rsid w:val="0066260B"/>
    <w:rsid w:val="006655DF"/>
    <w:rsid w:val="00665EB3"/>
    <w:rsid w:val="00667AC9"/>
    <w:rsid w:val="00673135"/>
    <w:rsid w:val="00674AA2"/>
    <w:rsid w:val="006766E4"/>
    <w:rsid w:val="006824BC"/>
    <w:rsid w:val="00691403"/>
    <w:rsid w:val="00691D76"/>
    <w:rsid w:val="00693CB8"/>
    <w:rsid w:val="00695C62"/>
    <w:rsid w:val="006975E1"/>
    <w:rsid w:val="006A00F0"/>
    <w:rsid w:val="006A39F6"/>
    <w:rsid w:val="006A3F92"/>
    <w:rsid w:val="006A4854"/>
    <w:rsid w:val="006A4F8B"/>
    <w:rsid w:val="006A55F8"/>
    <w:rsid w:val="006A5DCB"/>
    <w:rsid w:val="006A674C"/>
    <w:rsid w:val="006B1476"/>
    <w:rsid w:val="006B1B3B"/>
    <w:rsid w:val="006B2A94"/>
    <w:rsid w:val="006B3BF3"/>
    <w:rsid w:val="006B3C81"/>
    <w:rsid w:val="006C4D3D"/>
    <w:rsid w:val="006C54D0"/>
    <w:rsid w:val="006C7C7E"/>
    <w:rsid w:val="006D2683"/>
    <w:rsid w:val="006D2F81"/>
    <w:rsid w:val="006D33CC"/>
    <w:rsid w:val="006D425D"/>
    <w:rsid w:val="006D4B7D"/>
    <w:rsid w:val="006D4EFE"/>
    <w:rsid w:val="006E219F"/>
    <w:rsid w:val="006E21C3"/>
    <w:rsid w:val="006E55EF"/>
    <w:rsid w:val="006E675F"/>
    <w:rsid w:val="006F2191"/>
    <w:rsid w:val="006F5330"/>
    <w:rsid w:val="006F658D"/>
    <w:rsid w:val="006F73CA"/>
    <w:rsid w:val="0070061F"/>
    <w:rsid w:val="00701BE9"/>
    <w:rsid w:val="007059E7"/>
    <w:rsid w:val="007075A8"/>
    <w:rsid w:val="00711C7F"/>
    <w:rsid w:val="00716C4A"/>
    <w:rsid w:val="00720191"/>
    <w:rsid w:val="007204B7"/>
    <w:rsid w:val="00720B8C"/>
    <w:rsid w:val="00726116"/>
    <w:rsid w:val="00727BAC"/>
    <w:rsid w:val="00731377"/>
    <w:rsid w:val="00732230"/>
    <w:rsid w:val="00732D01"/>
    <w:rsid w:val="00732EDA"/>
    <w:rsid w:val="00734FE7"/>
    <w:rsid w:val="00735B3C"/>
    <w:rsid w:val="00741601"/>
    <w:rsid w:val="00741C3A"/>
    <w:rsid w:val="007420C0"/>
    <w:rsid w:val="007427AA"/>
    <w:rsid w:val="00743A82"/>
    <w:rsid w:val="0074477F"/>
    <w:rsid w:val="007447C5"/>
    <w:rsid w:val="0074616D"/>
    <w:rsid w:val="00751151"/>
    <w:rsid w:val="007527C6"/>
    <w:rsid w:val="00753177"/>
    <w:rsid w:val="00755BBA"/>
    <w:rsid w:val="00764B53"/>
    <w:rsid w:val="00766FF2"/>
    <w:rsid w:val="00770521"/>
    <w:rsid w:val="0077289E"/>
    <w:rsid w:val="00777B1F"/>
    <w:rsid w:val="00780825"/>
    <w:rsid w:val="00780989"/>
    <w:rsid w:val="0078281E"/>
    <w:rsid w:val="0078550A"/>
    <w:rsid w:val="007862DD"/>
    <w:rsid w:val="00787A27"/>
    <w:rsid w:val="00792873"/>
    <w:rsid w:val="00795EA2"/>
    <w:rsid w:val="0079632E"/>
    <w:rsid w:val="007A009C"/>
    <w:rsid w:val="007A41FF"/>
    <w:rsid w:val="007A4243"/>
    <w:rsid w:val="007A4788"/>
    <w:rsid w:val="007A576E"/>
    <w:rsid w:val="007A6918"/>
    <w:rsid w:val="007A74BF"/>
    <w:rsid w:val="007B373A"/>
    <w:rsid w:val="007B3837"/>
    <w:rsid w:val="007B4E28"/>
    <w:rsid w:val="007B6C3B"/>
    <w:rsid w:val="007B73E9"/>
    <w:rsid w:val="007C1D8F"/>
    <w:rsid w:val="007C409B"/>
    <w:rsid w:val="007C52A5"/>
    <w:rsid w:val="007D3F61"/>
    <w:rsid w:val="007D5807"/>
    <w:rsid w:val="007D7D43"/>
    <w:rsid w:val="007E41E9"/>
    <w:rsid w:val="007E6D46"/>
    <w:rsid w:val="007F136D"/>
    <w:rsid w:val="007F19AB"/>
    <w:rsid w:val="007F2102"/>
    <w:rsid w:val="007F3653"/>
    <w:rsid w:val="007F3850"/>
    <w:rsid w:val="007F477C"/>
    <w:rsid w:val="007F4905"/>
    <w:rsid w:val="00801239"/>
    <w:rsid w:val="00806152"/>
    <w:rsid w:val="008121E5"/>
    <w:rsid w:val="00812E78"/>
    <w:rsid w:val="00814176"/>
    <w:rsid w:val="00815901"/>
    <w:rsid w:val="008216FD"/>
    <w:rsid w:val="008271C7"/>
    <w:rsid w:val="008306A6"/>
    <w:rsid w:val="00833128"/>
    <w:rsid w:val="00833445"/>
    <w:rsid w:val="00834017"/>
    <w:rsid w:val="008364B6"/>
    <w:rsid w:val="00836CA6"/>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70070"/>
    <w:rsid w:val="00871DD2"/>
    <w:rsid w:val="00874A08"/>
    <w:rsid w:val="00876AAA"/>
    <w:rsid w:val="008820EC"/>
    <w:rsid w:val="00884B0F"/>
    <w:rsid w:val="00884E8C"/>
    <w:rsid w:val="00886B3F"/>
    <w:rsid w:val="00886D72"/>
    <w:rsid w:val="0089289E"/>
    <w:rsid w:val="00892EB8"/>
    <w:rsid w:val="00893ACC"/>
    <w:rsid w:val="0089419F"/>
    <w:rsid w:val="00894B87"/>
    <w:rsid w:val="008A30ED"/>
    <w:rsid w:val="008B01D3"/>
    <w:rsid w:val="008B531D"/>
    <w:rsid w:val="008B76FE"/>
    <w:rsid w:val="008C1822"/>
    <w:rsid w:val="008C59A2"/>
    <w:rsid w:val="008C664F"/>
    <w:rsid w:val="008C7277"/>
    <w:rsid w:val="008D0544"/>
    <w:rsid w:val="008D22A6"/>
    <w:rsid w:val="008D2DA9"/>
    <w:rsid w:val="008E07F7"/>
    <w:rsid w:val="008E0CD4"/>
    <w:rsid w:val="008E1213"/>
    <w:rsid w:val="008E36E9"/>
    <w:rsid w:val="008E37CC"/>
    <w:rsid w:val="008F0077"/>
    <w:rsid w:val="008F6A12"/>
    <w:rsid w:val="009005BB"/>
    <w:rsid w:val="00903701"/>
    <w:rsid w:val="0090490D"/>
    <w:rsid w:val="009101D1"/>
    <w:rsid w:val="009116CA"/>
    <w:rsid w:val="00912C99"/>
    <w:rsid w:val="00914E2E"/>
    <w:rsid w:val="0091652A"/>
    <w:rsid w:val="009166B8"/>
    <w:rsid w:val="00922CD1"/>
    <w:rsid w:val="00923AF1"/>
    <w:rsid w:val="0092753B"/>
    <w:rsid w:val="009279CF"/>
    <w:rsid w:val="00930FF8"/>
    <w:rsid w:val="009333E4"/>
    <w:rsid w:val="009365E1"/>
    <w:rsid w:val="00936DC0"/>
    <w:rsid w:val="0094011C"/>
    <w:rsid w:val="009415A7"/>
    <w:rsid w:val="00944976"/>
    <w:rsid w:val="00946562"/>
    <w:rsid w:val="00951C8E"/>
    <w:rsid w:val="009564F8"/>
    <w:rsid w:val="00967769"/>
    <w:rsid w:val="00972C17"/>
    <w:rsid w:val="00972CD6"/>
    <w:rsid w:val="0097500E"/>
    <w:rsid w:val="00976229"/>
    <w:rsid w:val="0097653A"/>
    <w:rsid w:val="00976A68"/>
    <w:rsid w:val="0097785E"/>
    <w:rsid w:val="009800D7"/>
    <w:rsid w:val="00982C59"/>
    <w:rsid w:val="00983C82"/>
    <w:rsid w:val="009979D9"/>
    <w:rsid w:val="009A057A"/>
    <w:rsid w:val="009A05DA"/>
    <w:rsid w:val="009A16C9"/>
    <w:rsid w:val="009A20C6"/>
    <w:rsid w:val="009A328B"/>
    <w:rsid w:val="009A3979"/>
    <w:rsid w:val="009A6288"/>
    <w:rsid w:val="009A6A1B"/>
    <w:rsid w:val="009A7D94"/>
    <w:rsid w:val="009B43B8"/>
    <w:rsid w:val="009B47B3"/>
    <w:rsid w:val="009B6403"/>
    <w:rsid w:val="009B7015"/>
    <w:rsid w:val="009C0AE8"/>
    <w:rsid w:val="009C68B6"/>
    <w:rsid w:val="009D0414"/>
    <w:rsid w:val="009D191C"/>
    <w:rsid w:val="009D1EFC"/>
    <w:rsid w:val="009D2F6B"/>
    <w:rsid w:val="009D59A5"/>
    <w:rsid w:val="009D6CCE"/>
    <w:rsid w:val="009E08BF"/>
    <w:rsid w:val="009E105E"/>
    <w:rsid w:val="009E14EA"/>
    <w:rsid w:val="009E27DB"/>
    <w:rsid w:val="009E3050"/>
    <w:rsid w:val="009F0E1D"/>
    <w:rsid w:val="009F4A79"/>
    <w:rsid w:val="009F67DC"/>
    <w:rsid w:val="00A00E7B"/>
    <w:rsid w:val="00A012E9"/>
    <w:rsid w:val="00A029A5"/>
    <w:rsid w:val="00A054E9"/>
    <w:rsid w:val="00A076A8"/>
    <w:rsid w:val="00A10A84"/>
    <w:rsid w:val="00A11186"/>
    <w:rsid w:val="00A11AE3"/>
    <w:rsid w:val="00A136F4"/>
    <w:rsid w:val="00A1394D"/>
    <w:rsid w:val="00A1475F"/>
    <w:rsid w:val="00A1776D"/>
    <w:rsid w:val="00A17A92"/>
    <w:rsid w:val="00A17ED1"/>
    <w:rsid w:val="00A23BCA"/>
    <w:rsid w:val="00A244EA"/>
    <w:rsid w:val="00A249CC"/>
    <w:rsid w:val="00A24BFF"/>
    <w:rsid w:val="00A25068"/>
    <w:rsid w:val="00A2730A"/>
    <w:rsid w:val="00A30C82"/>
    <w:rsid w:val="00A33F7D"/>
    <w:rsid w:val="00A36794"/>
    <w:rsid w:val="00A37133"/>
    <w:rsid w:val="00A40454"/>
    <w:rsid w:val="00A42956"/>
    <w:rsid w:val="00A446EF"/>
    <w:rsid w:val="00A50350"/>
    <w:rsid w:val="00A54AE0"/>
    <w:rsid w:val="00A55EF8"/>
    <w:rsid w:val="00A56FF2"/>
    <w:rsid w:val="00A57595"/>
    <w:rsid w:val="00A57AB1"/>
    <w:rsid w:val="00A60717"/>
    <w:rsid w:val="00A611A7"/>
    <w:rsid w:val="00A6200F"/>
    <w:rsid w:val="00A64E0B"/>
    <w:rsid w:val="00A66853"/>
    <w:rsid w:val="00A66B7B"/>
    <w:rsid w:val="00A6705C"/>
    <w:rsid w:val="00A67C80"/>
    <w:rsid w:val="00A72E90"/>
    <w:rsid w:val="00A72FF3"/>
    <w:rsid w:val="00A75BC3"/>
    <w:rsid w:val="00A85953"/>
    <w:rsid w:val="00A86779"/>
    <w:rsid w:val="00A95D3C"/>
    <w:rsid w:val="00A96FDA"/>
    <w:rsid w:val="00A97DFE"/>
    <w:rsid w:val="00AA1DEF"/>
    <w:rsid w:val="00AA2EED"/>
    <w:rsid w:val="00AA5A95"/>
    <w:rsid w:val="00AA649A"/>
    <w:rsid w:val="00AA7F20"/>
    <w:rsid w:val="00AB1FBC"/>
    <w:rsid w:val="00AB2CB3"/>
    <w:rsid w:val="00AB3CE8"/>
    <w:rsid w:val="00AB4C5B"/>
    <w:rsid w:val="00AB55A3"/>
    <w:rsid w:val="00AC5A65"/>
    <w:rsid w:val="00AC6F69"/>
    <w:rsid w:val="00AC7177"/>
    <w:rsid w:val="00AD2D22"/>
    <w:rsid w:val="00AD3DEB"/>
    <w:rsid w:val="00AD55F9"/>
    <w:rsid w:val="00AD67BF"/>
    <w:rsid w:val="00AD73A7"/>
    <w:rsid w:val="00AE2F12"/>
    <w:rsid w:val="00AE3660"/>
    <w:rsid w:val="00AE37D2"/>
    <w:rsid w:val="00AE6596"/>
    <w:rsid w:val="00AE6BDF"/>
    <w:rsid w:val="00AF0C5A"/>
    <w:rsid w:val="00AF2941"/>
    <w:rsid w:val="00AF4F74"/>
    <w:rsid w:val="00B01A1D"/>
    <w:rsid w:val="00B01BBC"/>
    <w:rsid w:val="00B01DE7"/>
    <w:rsid w:val="00B033FA"/>
    <w:rsid w:val="00B069A0"/>
    <w:rsid w:val="00B13BF5"/>
    <w:rsid w:val="00B14295"/>
    <w:rsid w:val="00B1620C"/>
    <w:rsid w:val="00B16E5B"/>
    <w:rsid w:val="00B217A5"/>
    <w:rsid w:val="00B227B8"/>
    <w:rsid w:val="00B2396E"/>
    <w:rsid w:val="00B246D5"/>
    <w:rsid w:val="00B24765"/>
    <w:rsid w:val="00B273B4"/>
    <w:rsid w:val="00B3079D"/>
    <w:rsid w:val="00B32F8F"/>
    <w:rsid w:val="00B33E7B"/>
    <w:rsid w:val="00B34D43"/>
    <w:rsid w:val="00B37DE4"/>
    <w:rsid w:val="00B41B12"/>
    <w:rsid w:val="00B44B70"/>
    <w:rsid w:val="00B45520"/>
    <w:rsid w:val="00B465FB"/>
    <w:rsid w:val="00B468A3"/>
    <w:rsid w:val="00B503CF"/>
    <w:rsid w:val="00B50515"/>
    <w:rsid w:val="00B50947"/>
    <w:rsid w:val="00B51938"/>
    <w:rsid w:val="00B52A13"/>
    <w:rsid w:val="00B54C7E"/>
    <w:rsid w:val="00B5581D"/>
    <w:rsid w:val="00B56464"/>
    <w:rsid w:val="00B56931"/>
    <w:rsid w:val="00B576F6"/>
    <w:rsid w:val="00B57CDC"/>
    <w:rsid w:val="00B60B2D"/>
    <w:rsid w:val="00B62278"/>
    <w:rsid w:val="00B67C42"/>
    <w:rsid w:val="00B73212"/>
    <w:rsid w:val="00B7425A"/>
    <w:rsid w:val="00B756FB"/>
    <w:rsid w:val="00B75E07"/>
    <w:rsid w:val="00B8146F"/>
    <w:rsid w:val="00B81DC9"/>
    <w:rsid w:val="00B8306D"/>
    <w:rsid w:val="00B831F5"/>
    <w:rsid w:val="00B838E1"/>
    <w:rsid w:val="00B845EF"/>
    <w:rsid w:val="00B9193D"/>
    <w:rsid w:val="00B92350"/>
    <w:rsid w:val="00B95908"/>
    <w:rsid w:val="00B9715A"/>
    <w:rsid w:val="00BA1BAD"/>
    <w:rsid w:val="00BA25F1"/>
    <w:rsid w:val="00BA56DD"/>
    <w:rsid w:val="00BA5D5E"/>
    <w:rsid w:val="00BA74D1"/>
    <w:rsid w:val="00BA798A"/>
    <w:rsid w:val="00BB0435"/>
    <w:rsid w:val="00BB088C"/>
    <w:rsid w:val="00BB2CE1"/>
    <w:rsid w:val="00BB457E"/>
    <w:rsid w:val="00BB4CDD"/>
    <w:rsid w:val="00BB52DF"/>
    <w:rsid w:val="00BC4D82"/>
    <w:rsid w:val="00BC6D23"/>
    <w:rsid w:val="00BD1D65"/>
    <w:rsid w:val="00BD1EE6"/>
    <w:rsid w:val="00BD2497"/>
    <w:rsid w:val="00BD3C4A"/>
    <w:rsid w:val="00BD61EC"/>
    <w:rsid w:val="00BD6362"/>
    <w:rsid w:val="00BD650B"/>
    <w:rsid w:val="00BE03F9"/>
    <w:rsid w:val="00BE05A2"/>
    <w:rsid w:val="00BE0722"/>
    <w:rsid w:val="00BE0B40"/>
    <w:rsid w:val="00BE28E7"/>
    <w:rsid w:val="00BE45E5"/>
    <w:rsid w:val="00BE524D"/>
    <w:rsid w:val="00BE74A9"/>
    <w:rsid w:val="00BF2E29"/>
    <w:rsid w:val="00BF5863"/>
    <w:rsid w:val="00C055F5"/>
    <w:rsid w:val="00C063CA"/>
    <w:rsid w:val="00C10156"/>
    <w:rsid w:val="00C141EE"/>
    <w:rsid w:val="00C21F2C"/>
    <w:rsid w:val="00C21F60"/>
    <w:rsid w:val="00C2642D"/>
    <w:rsid w:val="00C26FF2"/>
    <w:rsid w:val="00C2765C"/>
    <w:rsid w:val="00C2798B"/>
    <w:rsid w:val="00C27E74"/>
    <w:rsid w:val="00C304F6"/>
    <w:rsid w:val="00C3077C"/>
    <w:rsid w:val="00C33752"/>
    <w:rsid w:val="00C3696B"/>
    <w:rsid w:val="00C369C8"/>
    <w:rsid w:val="00C37F8E"/>
    <w:rsid w:val="00C432E7"/>
    <w:rsid w:val="00C52F24"/>
    <w:rsid w:val="00C562D8"/>
    <w:rsid w:val="00C57075"/>
    <w:rsid w:val="00C572CA"/>
    <w:rsid w:val="00C619E3"/>
    <w:rsid w:val="00C61B07"/>
    <w:rsid w:val="00C643C5"/>
    <w:rsid w:val="00C65CE2"/>
    <w:rsid w:val="00C6649A"/>
    <w:rsid w:val="00C70428"/>
    <w:rsid w:val="00C7621B"/>
    <w:rsid w:val="00C7750F"/>
    <w:rsid w:val="00C8273B"/>
    <w:rsid w:val="00C8513A"/>
    <w:rsid w:val="00C906A1"/>
    <w:rsid w:val="00C907FE"/>
    <w:rsid w:val="00C916CF"/>
    <w:rsid w:val="00C93002"/>
    <w:rsid w:val="00C97E0D"/>
    <w:rsid w:val="00CA176B"/>
    <w:rsid w:val="00CA1D34"/>
    <w:rsid w:val="00CA4F1C"/>
    <w:rsid w:val="00CB117A"/>
    <w:rsid w:val="00CB2BC1"/>
    <w:rsid w:val="00CB332A"/>
    <w:rsid w:val="00CB35D4"/>
    <w:rsid w:val="00CC070D"/>
    <w:rsid w:val="00CC17F5"/>
    <w:rsid w:val="00CC7F14"/>
    <w:rsid w:val="00CD2867"/>
    <w:rsid w:val="00CE0014"/>
    <w:rsid w:val="00CE4830"/>
    <w:rsid w:val="00CE66F6"/>
    <w:rsid w:val="00CE749E"/>
    <w:rsid w:val="00CF09FD"/>
    <w:rsid w:val="00D035C3"/>
    <w:rsid w:val="00D03A24"/>
    <w:rsid w:val="00D06BF9"/>
    <w:rsid w:val="00D15376"/>
    <w:rsid w:val="00D15807"/>
    <w:rsid w:val="00D169D0"/>
    <w:rsid w:val="00D178C4"/>
    <w:rsid w:val="00D21A9E"/>
    <w:rsid w:val="00D24614"/>
    <w:rsid w:val="00D26B8E"/>
    <w:rsid w:val="00D3164A"/>
    <w:rsid w:val="00D35230"/>
    <w:rsid w:val="00D354CC"/>
    <w:rsid w:val="00D41E9A"/>
    <w:rsid w:val="00D51EAB"/>
    <w:rsid w:val="00D531BE"/>
    <w:rsid w:val="00D558EF"/>
    <w:rsid w:val="00D56826"/>
    <w:rsid w:val="00D61A93"/>
    <w:rsid w:val="00D61D9E"/>
    <w:rsid w:val="00D636E1"/>
    <w:rsid w:val="00D642F1"/>
    <w:rsid w:val="00D644B8"/>
    <w:rsid w:val="00D64910"/>
    <w:rsid w:val="00D72467"/>
    <w:rsid w:val="00D77DA9"/>
    <w:rsid w:val="00D812FF"/>
    <w:rsid w:val="00D831A7"/>
    <w:rsid w:val="00D85F62"/>
    <w:rsid w:val="00D91FAA"/>
    <w:rsid w:val="00D943FD"/>
    <w:rsid w:val="00D956CA"/>
    <w:rsid w:val="00D9582C"/>
    <w:rsid w:val="00D95BD8"/>
    <w:rsid w:val="00D9600D"/>
    <w:rsid w:val="00D9631C"/>
    <w:rsid w:val="00DA1AEC"/>
    <w:rsid w:val="00DA544D"/>
    <w:rsid w:val="00DB1F1A"/>
    <w:rsid w:val="00DB2998"/>
    <w:rsid w:val="00DB2F5F"/>
    <w:rsid w:val="00DC13FE"/>
    <w:rsid w:val="00DC1A3D"/>
    <w:rsid w:val="00DC3048"/>
    <w:rsid w:val="00DD0DE4"/>
    <w:rsid w:val="00DD0E34"/>
    <w:rsid w:val="00DD1AFC"/>
    <w:rsid w:val="00DD52EC"/>
    <w:rsid w:val="00DD6478"/>
    <w:rsid w:val="00DE6631"/>
    <w:rsid w:val="00DF02A0"/>
    <w:rsid w:val="00DF385C"/>
    <w:rsid w:val="00DF4553"/>
    <w:rsid w:val="00DF537B"/>
    <w:rsid w:val="00E01EEF"/>
    <w:rsid w:val="00E046A8"/>
    <w:rsid w:val="00E054F5"/>
    <w:rsid w:val="00E0761D"/>
    <w:rsid w:val="00E077F6"/>
    <w:rsid w:val="00E07996"/>
    <w:rsid w:val="00E12C50"/>
    <w:rsid w:val="00E12F79"/>
    <w:rsid w:val="00E1656D"/>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3FE7"/>
    <w:rsid w:val="00E56BCA"/>
    <w:rsid w:val="00E61054"/>
    <w:rsid w:val="00E61BF8"/>
    <w:rsid w:val="00E63444"/>
    <w:rsid w:val="00E65AA9"/>
    <w:rsid w:val="00E668FA"/>
    <w:rsid w:val="00E73A2A"/>
    <w:rsid w:val="00E74649"/>
    <w:rsid w:val="00E85F82"/>
    <w:rsid w:val="00E8782A"/>
    <w:rsid w:val="00E90961"/>
    <w:rsid w:val="00E92E2D"/>
    <w:rsid w:val="00E93AA9"/>
    <w:rsid w:val="00E942EA"/>
    <w:rsid w:val="00E9599F"/>
    <w:rsid w:val="00E95C84"/>
    <w:rsid w:val="00E96F36"/>
    <w:rsid w:val="00EA023B"/>
    <w:rsid w:val="00EA1443"/>
    <w:rsid w:val="00EA1AC0"/>
    <w:rsid w:val="00EA2C63"/>
    <w:rsid w:val="00EA6C25"/>
    <w:rsid w:val="00EB2C7F"/>
    <w:rsid w:val="00EB44E4"/>
    <w:rsid w:val="00EB5EE5"/>
    <w:rsid w:val="00EC0F7F"/>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E6F7E"/>
    <w:rsid w:val="00EF09AA"/>
    <w:rsid w:val="00EF1A3B"/>
    <w:rsid w:val="00EF30CC"/>
    <w:rsid w:val="00EF3336"/>
    <w:rsid w:val="00EF481C"/>
    <w:rsid w:val="00F066D3"/>
    <w:rsid w:val="00F138D8"/>
    <w:rsid w:val="00F149BC"/>
    <w:rsid w:val="00F1605E"/>
    <w:rsid w:val="00F2089B"/>
    <w:rsid w:val="00F214F8"/>
    <w:rsid w:val="00F21935"/>
    <w:rsid w:val="00F2250B"/>
    <w:rsid w:val="00F22585"/>
    <w:rsid w:val="00F238E4"/>
    <w:rsid w:val="00F256DB"/>
    <w:rsid w:val="00F279C5"/>
    <w:rsid w:val="00F3070D"/>
    <w:rsid w:val="00F307CE"/>
    <w:rsid w:val="00F30EF2"/>
    <w:rsid w:val="00F31AAE"/>
    <w:rsid w:val="00F31ADE"/>
    <w:rsid w:val="00F31C8E"/>
    <w:rsid w:val="00F33924"/>
    <w:rsid w:val="00F33FB4"/>
    <w:rsid w:val="00F36351"/>
    <w:rsid w:val="00F379E2"/>
    <w:rsid w:val="00F4654E"/>
    <w:rsid w:val="00F54320"/>
    <w:rsid w:val="00F54869"/>
    <w:rsid w:val="00F55495"/>
    <w:rsid w:val="00F55CCD"/>
    <w:rsid w:val="00F5617A"/>
    <w:rsid w:val="00F621F9"/>
    <w:rsid w:val="00F63202"/>
    <w:rsid w:val="00F63AC4"/>
    <w:rsid w:val="00F64F09"/>
    <w:rsid w:val="00F7009C"/>
    <w:rsid w:val="00F700BA"/>
    <w:rsid w:val="00F71DCF"/>
    <w:rsid w:val="00F77364"/>
    <w:rsid w:val="00F8166A"/>
    <w:rsid w:val="00F81902"/>
    <w:rsid w:val="00F82897"/>
    <w:rsid w:val="00F83E46"/>
    <w:rsid w:val="00F849F3"/>
    <w:rsid w:val="00F860A5"/>
    <w:rsid w:val="00F870E8"/>
    <w:rsid w:val="00F91D86"/>
    <w:rsid w:val="00F94748"/>
    <w:rsid w:val="00F9541B"/>
    <w:rsid w:val="00F95783"/>
    <w:rsid w:val="00FA5A03"/>
    <w:rsid w:val="00FA7A7C"/>
    <w:rsid w:val="00FB5871"/>
    <w:rsid w:val="00FB759B"/>
    <w:rsid w:val="00FC3FCB"/>
    <w:rsid w:val="00FC6772"/>
    <w:rsid w:val="00FC6E70"/>
    <w:rsid w:val="00FD1740"/>
    <w:rsid w:val="00FD256A"/>
    <w:rsid w:val="00FD4397"/>
    <w:rsid w:val="00FE1AB1"/>
    <w:rsid w:val="00FE21F8"/>
    <w:rsid w:val="00FE34FF"/>
    <w:rsid w:val="00FE4C48"/>
    <w:rsid w:val="00FE6507"/>
    <w:rsid w:val="00FE67A6"/>
    <w:rsid w:val="00FF0770"/>
    <w:rsid w:val="00FF0894"/>
    <w:rsid w:val="00FF0DA4"/>
    <w:rsid w:val="00FF0E61"/>
    <w:rsid w:val="00FF300A"/>
    <w:rsid w:val="00FF3B81"/>
    <w:rsid w:val="00FF6907"/>
    <w:rsid w:val="00FF70FC"/>
    <w:rsid w:val="00FF7AD8"/>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4097"/>
    <o:shapelayout v:ext="edit">
      <o:idmap v:ext="edit" data="1"/>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7"/>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7"/>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7"/>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7"/>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7"/>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7"/>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7"/>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7"/>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7"/>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stm.org/Standards/C510.htm" TargetMode="External"/><Relationship Id="rId26" Type="http://schemas.openxmlformats.org/officeDocument/2006/relationships/hyperlink" Target="https://www.astm.org/Standards/C920.htm" TargetMode="External"/><Relationship Id="rId39" Type="http://schemas.openxmlformats.org/officeDocument/2006/relationships/hyperlink" Target="https://www.dryvit.com/fileshare/doc/us/description/ds153.pdf" TargetMode="External"/><Relationship Id="rId21" Type="http://schemas.openxmlformats.org/officeDocument/2006/relationships/hyperlink" Target="https://www.astm.org/Standards/C679.htm" TargetMode="External"/><Relationship Id="rId34" Type="http://schemas.openxmlformats.org/officeDocument/2006/relationships/hyperlink" Target="https://www.astm.org/Standards/D4541.htm" TargetMode="External"/><Relationship Id="rId42" Type="http://schemas.openxmlformats.org/officeDocument/2006/relationships/hyperlink" Target="http://www.dryvit.com" TargetMode="External"/><Relationship Id="rId47"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astm.org/Standards/C1305.htm" TargetMode="External"/><Relationship Id="rId11" Type="http://schemas.openxmlformats.org/officeDocument/2006/relationships/image" Target="media/image1.png"/><Relationship Id="rId24" Type="http://schemas.openxmlformats.org/officeDocument/2006/relationships/hyperlink" Target="https://www.astm.org/Standards/C794.htm" TargetMode="External"/><Relationship Id="rId32" Type="http://schemas.openxmlformats.org/officeDocument/2006/relationships/hyperlink" Target="https://www.astm.org/Standards/D624.htm" TargetMode="External"/><Relationship Id="rId37" Type="http://schemas.openxmlformats.org/officeDocument/2006/relationships/hyperlink" Target="tel:800.321.7906" TargetMode="External"/><Relationship Id="rId40" Type="http://schemas.openxmlformats.org/officeDocument/2006/relationships/hyperlink" Target="http://www.dryvit.com/media/362613/ds854.pdf" TargetMode="External"/><Relationship Id="rId45" Type="http://schemas.openxmlformats.org/officeDocument/2006/relationships/hyperlink" Target="http://www.dryvit.com/systems/continuous-insulation/" TargetMode="External"/><Relationship Id="rId5" Type="http://schemas.openxmlformats.org/officeDocument/2006/relationships/numbering" Target="numbering.xml"/><Relationship Id="rId15" Type="http://schemas.openxmlformats.org/officeDocument/2006/relationships/hyperlink" Target="http://www.dryvit.com/" TargetMode="External"/><Relationship Id="rId23" Type="http://schemas.openxmlformats.org/officeDocument/2006/relationships/hyperlink" Target="https://www.astm.org/Standards/C793.htm" TargetMode="External"/><Relationship Id="rId28" Type="http://schemas.openxmlformats.org/officeDocument/2006/relationships/hyperlink" Target="https://www.astm.org/Standards/C1248.htm" TargetMode="External"/><Relationship Id="rId36" Type="http://schemas.openxmlformats.org/officeDocument/2006/relationships/hyperlink" Target="file://dry-ri-file/public/Marketing/Desktop%20Publishing/1%20-%20US%20DOCUMENTS/3%20-%20Specifications/ds853%20OPMD%20CSI%20Compliant%20Spec/www.dryvit.com"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stm.org/Standards/C639.htm" TargetMode="External"/><Relationship Id="rId31" Type="http://schemas.openxmlformats.org/officeDocument/2006/relationships/hyperlink" Target="https://www.astm.org/Standards/D412.htm" TargetMode="External"/><Relationship Id="rId44" Type="http://schemas.openxmlformats.org/officeDocument/2006/relationships/hyperlink" Target="http://www.dryvi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stm.org/Standards/C719.htm" TargetMode="External"/><Relationship Id="rId27" Type="http://schemas.openxmlformats.org/officeDocument/2006/relationships/hyperlink" Target="https://www.astm.org/Standards/C1246.htm" TargetMode="External"/><Relationship Id="rId30" Type="http://schemas.openxmlformats.org/officeDocument/2006/relationships/hyperlink" Target="https://www.astm.org/Standards/C1382.htm" TargetMode="External"/><Relationship Id="rId35" Type="http://schemas.openxmlformats.org/officeDocument/2006/relationships/hyperlink" Target="https://www.astm.org/Standards/E831.htm" TargetMode="External"/><Relationship Id="rId43" Type="http://schemas.openxmlformats.org/officeDocument/2006/relationships/hyperlink" Target="http://www.dryvit.com/systems/continuous-insulation/"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astm.org/Standards/C920.htm" TargetMode="External"/><Relationship Id="rId33" Type="http://schemas.openxmlformats.org/officeDocument/2006/relationships/hyperlink" Target="https://www.astm.org/Standards/D3330.htm" TargetMode="External"/><Relationship Id="rId38" Type="http://schemas.openxmlformats.org/officeDocument/2006/relationships/hyperlink" Target="http://www.dryvit.com/media/202095/ds131_expanded-polystyrene-eps-insulation-board-specifications.pdf" TargetMode="External"/><Relationship Id="rId46" Type="http://schemas.openxmlformats.org/officeDocument/2006/relationships/footer" Target="footer3.xml"/><Relationship Id="rId20" Type="http://schemas.openxmlformats.org/officeDocument/2006/relationships/hyperlink" Target="https://www.astm.org/Standards/C661.htm"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B2A207-7680-4A92-9229-DF419E9FD0E1}">
  <ds:schemaRefs>
    <ds:schemaRef ds:uri="http://schemas.microsoft.com/sharepoint/v3/contenttype/forms"/>
  </ds:schemaRefs>
</ds:datastoreItem>
</file>

<file path=customXml/itemProps2.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customXml/itemProps3.xml><?xml version="1.0" encoding="utf-8"?>
<ds:datastoreItem xmlns:ds="http://schemas.openxmlformats.org/officeDocument/2006/customXml" ds:itemID="{96EAA8CA-9D40-4DDB-A997-105FFF2AA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 ds:uri="6ec250b7-a841-4c8a-ad7c-56fc11d3b9a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947</Words>
  <Characters>4068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Outsulation Plus MD System CSI Compliant - DS137</vt:lpstr>
    </vt:vector>
  </TitlesOfParts>
  <Company>Dryvit</Company>
  <LinksUpToDate>false</LinksUpToDate>
  <CharactersWithSpaces>47539</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Bob Dazel</cp:lastModifiedBy>
  <cp:revision>2</cp:revision>
  <cp:lastPrinted>2016-09-08T12:45:00Z</cp:lastPrinted>
  <dcterms:created xsi:type="dcterms:W3CDTF">2022-04-14T12:45:00Z</dcterms:created>
  <dcterms:modified xsi:type="dcterms:W3CDTF">2022-04-14T12:45: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